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EB772E" w14:textId="3EF5453C" w:rsidR="003E514C" w:rsidRPr="00ED6398" w:rsidRDefault="00ED6398" w:rsidP="002C376E">
      <w:pPr>
        <w:ind w:right="1"/>
        <w:jc w:val="center"/>
        <w:rPr>
          <w:rFonts w:ascii="TH SarabunPSK" w:hAnsi="TH SarabunPSK" w:cs="TH SarabunPSK"/>
          <w:b/>
          <w:bCs/>
          <w:sz w:val="16"/>
          <w:szCs w:val="16"/>
        </w:rPr>
      </w:pPr>
      <w:r w:rsidRPr="00ED6398">
        <w:rPr>
          <w:rFonts w:ascii="TH SarabunPSK" w:hAnsi="TH SarabunPSK" w:cs="TH SarabunPSK" w:hint="cs"/>
          <w:b/>
          <w:bCs/>
          <w:noProof/>
          <w:sz w:val="40"/>
          <w:szCs w:val="40"/>
          <w:cs/>
        </w:rPr>
        <mc:AlternateContent>
          <mc:Choice Requires="wps">
            <w:drawing>
              <wp:inline distT="0" distB="0" distL="0" distR="0" wp14:anchorId="626DE869" wp14:editId="2D79E747">
                <wp:extent cx="3133801" cy="1404620"/>
                <wp:effectExtent l="19050" t="19050" r="28575" b="19050"/>
                <wp:docPr id="4018188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380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41275" cmpd="dbl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7BB9D" w14:textId="77777777" w:rsidR="00ED6398" w:rsidRPr="00FA1922" w:rsidRDefault="00ED6398" w:rsidP="00ED6398">
                            <w:pPr>
                              <w:ind w:right="-67"/>
                              <w:jc w:val="center"/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</w:pPr>
                            <w:r w:rsidRPr="00554B3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รูปแบบรายงานการวิจัยฉบับสมบูรณ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26DE86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46.7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" strokecolor="black [3213]" strokeweight="3.25pt">
                <v:stroke linestyle="thinThin"/>
                <v:textbox style="mso-fit-shape-to-text:t">
                  <w:txbxContent>
                    <w:p w14:paraId="3447BB9D" w14:textId="77777777" w:rsidR="00ED6398" w:rsidRPr="00FA1922" w:rsidRDefault="00ED6398" w:rsidP="00ED6398">
                      <w:pPr>
                        <w:ind w:right="-67"/>
                        <w:jc w:val="center"/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</w:pPr>
                      <w:r w:rsidRPr="00554B34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รูปแบบรายงานการวิจัยฉบับสมบูรณ์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FA1922" w:rsidRPr="00ED6398">
        <w:rPr>
          <w:rFonts w:ascii="TH SarabunPSK" w:hAnsi="TH SarabunPSK" w:cs="TH SarabunPSK" w:hint="cs"/>
          <w:b/>
          <w:bCs/>
          <w:noProof/>
          <w:sz w:val="40"/>
          <w:szCs w:val="40"/>
          <w:cs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5D963E01" wp14:editId="4512FE70">
                <wp:simplePos x="0" y="0"/>
                <wp:positionH relativeFrom="column">
                  <wp:posOffset>4629048</wp:posOffset>
                </wp:positionH>
                <wp:positionV relativeFrom="paragraph">
                  <wp:posOffset>-440182</wp:posOffset>
                </wp:positionV>
                <wp:extent cx="1118235" cy="1404620"/>
                <wp:effectExtent l="0" t="0" r="5715" b="82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2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993DEB" w14:textId="5BBA075A" w:rsidR="00FA1922" w:rsidRPr="00FA1922" w:rsidRDefault="00FA1922" w:rsidP="00FA1922">
                            <w:pPr>
                              <w:jc w:val="right"/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</w:pPr>
                            <w:r w:rsidRPr="00554B34"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  <w:cs/>
                              </w:rPr>
                              <w:t>แบบ สบวพ-ว-</w:t>
                            </w:r>
                            <w:r w:rsidRPr="00554B34"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  <w:t>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963E01" id="_x0000_s1027" type="#_x0000_t202" style="position:absolute;left:0;text-align:left;margin-left:364.5pt;margin-top:-34.65pt;width:88.05pt;height:110.6pt;z-index:2515819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" stroked="f">
                <v:textbox style="mso-fit-shape-to-text:t">
                  <w:txbxContent>
                    <w:p w14:paraId="72993DEB" w14:textId="5BBA075A" w:rsidR="00FA1922" w:rsidRPr="00FA1922" w:rsidRDefault="00FA1922" w:rsidP="00FA1922">
                      <w:pPr>
                        <w:jc w:val="right"/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</w:pPr>
                      <w:r w:rsidRPr="00554B34"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  <w:cs/>
                        </w:rPr>
                        <w:t>แบบ สบวพ-ว-</w:t>
                      </w:r>
                      <w:r w:rsidRPr="00554B34"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  <w:t>04</w:t>
                      </w:r>
                    </w:p>
                  </w:txbxContent>
                </v:textbox>
              </v:shape>
            </w:pict>
          </mc:Fallback>
        </mc:AlternateContent>
      </w:r>
    </w:p>
    <w:p w14:paraId="47F31D52" w14:textId="77777777" w:rsidR="00ED6398" w:rsidRPr="00B178EF" w:rsidRDefault="00ED6398" w:rsidP="002C376E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0047F103" w14:textId="58802AB4" w:rsidR="003E514C" w:rsidRPr="00ED6398" w:rsidRDefault="003E514C" w:rsidP="002C376E">
      <w:pPr>
        <w:rPr>
          <w:rFonts w:ascii="TH SarabunPSK" w:hAnsi="TH SarabunPSK" w:cs="TH SarabunPSK"/>
          <w:b/>
          <w:bCs/>
          <w:sz w:val="34"/>
          <w:szCs w:val="34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ก.  หัวข้อสำคัญของรายงานการวิจัยฉบับสมบูรณ์  </w:t>
      </w:r>
      <w:r w:rsidRPr="00ED6398">
        <w:rPr>
          <w:rFonts w:ascii="TH SarabunPSK" w:hAnsi="TH SarabunPSK" w:cs="TH SarabunPSK" w:hint="cs"/>
          <w:b/>
          <w:bCs/>
          <w:sz w:val="34"/>
          <w:szCs w:val="34"/>
          <w:cs/>
        </w:rPr>
        <w:t>ประกอบด้วย</w:t>
      </w:r>
    </w:p>
    <w:p w14:paraId="62F5B6A3" w14:textId="2E01E551" w:rsidR="003E514C" w:rsidRPr="009E0558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9E0558">
        <w:rPr>
          <w:rFonts w:ascii="TH SarabunPSK" w:hAnsi="TH SarabunPSK" w:cs="TH SarabunPSK" w:hint="cs"/>
          <w:b/>
          <w:bCs/>
          <w:sz w:val="32"/>
          <w:szCs w:val="32"/>
        </w:rPr>
        <w:t>1</w:t>
      </w:r>
      <w:r w:rsidRPr="009E055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9E0558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9E055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ต้น</w:t>
      </w:r>
      <w:r w:rsidRPr="009E0558">
        <w:rPr>
          <w:rFonts w:ascii="TH SarabunPSK" w:hAnsi="TH SarabunPSK" w:cs="TH SarabunPSK" w:hint="cs"/>
          <w:b/>
          <w:bCs/>
          <w:cs/>
        </w:rPr>
        <w:t xml:space="preserve"> </w:t>
      </w:r>
      <w:r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076C6E0D" w14:textId="72A88EAB" w:rsidR="003E514C" w:rsidRPr="009E0558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หน้าปก</w:t>
      </w:r>
    </w:p>
    <w:p w14:paraId="65C69A9F" w14:textId="2664589F" w:rsidR="003E514C" w:rsidRPr="009E0558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ปกใน</w:t>
      </w:r>
    </w:p>
    <w:p w14:paraId="0F26C4EB" w14:textId="41E12864" w:rsidR="003E514C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กิตติกรรมประกาศ</w:t>
      </w:r>
    </w:p>
    <w:p w14:paraId="5D5D2836" w14:textId="2A10FC51" w:rsidR="003E514C" w:rsidRPr="009E0558" w:rsidRDefault="00ED42E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1.4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บทคัดย่อ (ทั้งภาษาไทยและภาษาอังกฤษ)</w:t>
      </w:r>
    </w:p>
    <w:p w14:paraId="59DC8C56" w14:textId="217E887C" w:rsidR="003E514C" w:rsidRPr="009257BB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9257BB">
        <w:rPr>
          <w:rFonts w:ascii="TH SarabunPSK" w:hAnsi="TH SarabunPSK" w:cs="TH SarabunPSK"/>
          <w:b/>
          <w:bCs/>
          <w:sz w:val="28"/>
          <w:szCs w:val="28"/>
        </w:rPr>
        <w:tab/>
      </w:r>
      <w:r w:rsidR="00ED42EC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E74645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ED42EC" w:rsidRPr="009257B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E74645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ส</w:t>
      </w:r>
      <w:r w:rsidR="003E514C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ารบัญเรื่อง</w:t>
      </w:r>
    </w:p>
    <w:p w14:paraId="7D00AE95" w14:textId="48F775F7" w:rsidR="003E514C" w:rsidRPr="009E0558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 w:hint="cs"/>
          <w:b/>
          <w:bCs/>
          <w:sz w:val="28"/>
          <w:szCs w:val="28"/>
          <w:cs/>
        </w:rPr>
        <w:t>6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ตาราง</w:t>
      </w:r>
    </w:p>
    <w:p w14:paraId="1E368730" w14:textId="27CE4ED4" w:rsidR="003E514C" w:rsidRPr="009E0558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 w:hint="cs"/>
          <w:b/>
          <w:bCs/>
          <w:sz w:val="28"/>
          <w:szCs w:val="28"/>
          <w:cs/>
        </w:rPr>
        <w:t>7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ภาพ</w:t>
      </w:r>
    </w:p>
    <w:p w14:paraId="2CECF60F" w14:textId="58B691C7" w:rsidR="003E514C" w:rsidRPr="00ED42EC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/>
          <w:b/>
          <w:bCs/>
          <w:sz w:val="28"/>
          <w:szCs w:val="28"/>
        </w:rPr>
        <w:t>8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คำอธิบายสัญลักษณ์</w:t>
      </w:r>
    </w:p>
    <w:p w14:paraId="19A86B14" w14:textId="4268F192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32"/>
          <w:szCs w:val="32"/>
        </w:rPr>
        <w:t>2</w:t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9E0558" w:rsidRPr="00ED42E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กลาง</w:t>
      </w:r>
      <w:r w:rsidRPr="00ED42EC">
        <w:rPr>
          <w:rFonts w:ascii="TH SarabunPSK" w:hAnsi="TH SarabunPSK" w:cs="TH SarabunPSK" w:hint="cs"/>
          <w:b/>
          <w:bCs/>
          <w:cs/>
        </w:rPr>
        <w:t xml:space="preserve"> 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24104F25" w14:textId="3B847CB2" w:rsidR="00CF7F6D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บทนำ</w:t>
      </w:r>
    </w:p>
    <w:p w14:paraId="20B916B6" w14:textId="65A92842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2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</w:p>
    <w:p w14:paraId="03DCD9D0" w14:textId="5F7BED18" w:rsidR="00630791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วิธีดำเนินการวิจัย</w:t>
      </w:r>
    </w:p>
    <w:p w14:paraId="5D923D48" w14:textId="2EA90C72" w:rsidR="00630791" w:rsidRPr="00ED42EC" w:rsidRDefault="00630791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4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</w:p>
    <w:p w14:paraId="77A8F68A" w14:textId="470D3C11" w:rsidR="003E514C" w:rsidRPr="00ED42EC" w:rsidRDefault="00630791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5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สรุป</w:t>
      </w:r>
      <w:r w:rsidR="00CF7F6D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ผลการวิจัย อภิปรายผล </w:t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และข้อเสนอแนะ</w:t>
      </w:r>
    </w:p>
    <w:p w14:paraId="280715B4" w14:textId="2B713AA4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 w:hint="cs"/>
          <w:b/>
          <w:bCs/>
          <w:sz w:val="32"/>
          <w:szCs w:val="32"/>
        </w:rPr>
        <w:t>3</w:t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1B3F42" w:rsidRPr="00ED42E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ท้าย</w:t>
      </w:r>
      <w:r w:rsidRPr="00ED42EC">
        <w:rPr>
          <w:rFonts w:ascii="TH SarabunPSK" w:hAnsi="TH SarabunPSK" w:cs="TH SarabunPSK" w:hint="cs"/>
          <w:b/>
          <w:bCs/>
          <w:cs/>
        </w:rPr>
        <w:t xml:space="preserve"> 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32D860C0" w14:textId="7EF824E9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บรรณานุกรม</w:t>
      </w:r>
    </w:p>
    <w:p w14:paraId="32046EBB" w14:textId="585D7522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6"/>
          <w:szCs w:val="26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ภาคผนวก</w:t>
      </w:r>
    </w:p>
    <w:p w14:paraId="6F18D2A0" w14:textId="45809965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วัตินักวิจัย</w:t>
      </w:r>
    </w:p>
    <w:p w14:paraId="23ADD770" w14:textId="01111926" w:rsidR="007B413C" w:rsidRPr="007B413C" w:rsidRDefault="007B413C" w:rsidP="002C376E">
      <w:pPr>
        <w:tabs>
          <w:tab w:val="left" w:pos="1843"/>
          <w:tab w:val="left" w:pos="2268"/>
        </w:tabs>
        <w:spacing w:before="120"/>
        <w:ind w:left="425"/>
        <w:rPr>
          <w:rFonts w:ascii="TH SarabunPSK" w:hAnsi="TH SarabunPSK" w:cs="TH SarabunPSK"/>
          <w:b/>
          <w:bCs/>
          <w:color w:val="FF0000"/>
          <w:sz w:val="28"/>
          <w:szCs w:val="28"/>
          <w:cs/>
        </w:rPr>
      </w:pPr>
      <w:r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หมายเหตุ </w:t>
      </w:r>
      <w:r w:rsidRPr="007B413C">
        <w:rPr>
          <w:rFonts w:ascii="TH SarabunPSK" w:hAnsi="TH SarabunPSK" w:cs="TH SarabunPSK" w:hint="cs"/>
          <w:b/>
          <w:bCs/>
          <w:i/>
          <w:iCs/>
          <w:color w:val="FF0000"/>
          <w:sz w:val="28"/>
          <w:szCs w:val="28"/>
          <w:u w:val="single"/>
          <w:cs/>
        </w:rPr>
        <w:t xml:space="preserve">ใช้รูปแบบอักษร </w:t>
      </w:r>
      <w:r w:rsidRPr="007B413C">
        <w:rPr>
          <w:rFonts w:ascii="TH SarabunPSK" w:hAnsi="TH SarabunPSK" w:cs="TH SarabunPSK"/>
          <w:b/>
          <w:bCs/>
          <w:i/>
          <w:iCs/>
          <w:color w:val="FF0000"/>
          <w:sz w:val="28"/>
          <w:szCs w:val="28"/>
          <w:u w:val="single"/>
          <w:lang w:val="en-GB"/>
        </w:rPr>
        <w:t xml:space="preserve">TH </w:t>
      </w:r>
      <w:proofErr w:type="spellStart"/>
      <w:r w:rsidRPr="007B413C">
        <w:rPr>
          <w:rFonts w:ascii="TH SarabunPSK" w:hAnsi="TH SarabunPSK" w:cs="TH SarabunPSK"/>
          <w:b/>
          <w:bCs/>
          <w:i/>
          <w:iCs/>
          <w:color w:val="FF0000"/>
          <w:sz w:val="28"/>
          <w:szCs w:val="28"/>
          <w:u w:val="single"/>
          <w:lang w:val="en-GB"/>
        </w:rPr>
        <w:t>SarabunPSK</w:t>
      </w:r>
      <w:proofErr w:type="spellEnd"/>
    </w:p>
    <w:p w14:paraId="37730F0E" w14:textId="77777777" w:rsidR="00836B52" w:rsidRDefault="00836B52" w:rsidP="002C376E">
      <w:pPr>
        <w:rPr>
          <w:rFonts w:ascii="TH SarabunPSK" w:hAnsi="TH SarabunPSK" w:cs="TH SarabunPSK"/>
          <w:b/>
          <w:bCs/>
          <w:sz w:val="36"/>
          <w:szCs w:val="36"/>
        </w:rPr>
      </w:pPr>
    </w:p>
    <w:p w14:paraId="2B5433EE" w14:textId="146E6283" w:rsidR="003E514C" w:rsidRPr="00ED6398" w:rsidRDefault="003E514C" w:rsidP="002C376E">
      <w:pPr>
        <w:tabs>
          <w:tab w:val="left" w:pos="426"/>
          <w:tab w:val="left" w:pos="709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ข.</w:t>
      </w:r>
      <w:r w:rsidR="00432968">
        <w:rPr>
          <w:rFonts w:ascii="TH SarabunPSK" w:hAnsi="TH SarabunPSK" w:cs="TH SarabunPSK"/>
          <w:b/>
          <w:bCs/>
          <w:sz w:val="36"/>
          <w:szCs w:val="36"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แนวทางการเขียนรายงานการวิจัยฉบับสมบูรณ์แต่ละหัวข้อ</w:t>
      </w:r>
    </w:p>
    <w:p w14:paraId="5858EFF3" w14:textId="7629FB1A" w:rsidR="003E514C" w:rsidRPr="00ED6398" w:rsidRDefault="00432968" w:rsidP="002C376E">
      <w:pPr>
        <w:tabs>
          <w:tab w:val="left" w:pos="426"/>
          <w:tab w:val="left" w:pos="709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1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ต้น</w:t>
      </w:r>
    </w:p>
    <w:p w14:paraId="66FA29D9" w14:textId="35DEBCCA" w:rsidR="003E514C" w:rsidRDefault="00ED6398" w:rsidP="002C376E">
      <w:pPr>
        <w:numPr>
          <w:ilvl w:val="12"/>
          <w:numId w:val="0"/>
        </w:numPr>
        <w:tabs>
          <w:tab w:val="left" w:pos="709"/>
          <w:tab w:val="left" w:pos="1134"/>
        </w:tabs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D527BB">
        <w:rPr>
          <w:rFonts w:ascii="TH SarabunPSK" w:hAnsi="TH SarabunPSK" w:cs="TH SarabunPSK" w:hint="cs"/>
          <w:b/>
          <w:bCs/>
          <w:sz w:val="28"/>
          <w:szCs w:val="28"/>
          <w:cs/>
        </w:rPr>
        <w:t>หน้าปก (</w:t>
      </w:r>
      <w:r w:rsidR="008C5DAE">
        <w:rPr>
          <w:rFonts w:ascii="TH SarabunPSK" w:hAnsi="TH SarabunPSK" w:cs="TH SarabunPSK" w:hint="cs"/>
          <w:b/>
          <w:bCs/>
          <w:sz w:val="28"/>
          <w:szCs w:val="28"/>
          <w:cs/>
        </w:rPr>
        <w:t>ปกนอก</w:t>
      </w:r>
      <w:r w:rsidR="00D527BB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8C5DAE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ตามตัวอย่าง</w:t>
      </w:r>
      <w:r w:rsidR="007853CA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B71681">
        <w:rPr>
          <w:rFonts w:ascii="TH SarabunPSK" w:hAnsi="TH SarabunPSK" w:cs="TH SarabunPSK"/>
          <w:sz w:val="28"/>
          <w:szCs w:val="28"/>
        </w:rPr>
        <w:t>7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 w:rsidR="00B71681">
        <w:rPr>
          <w:rFonts w:ascii="TH SarabunPSK" w:hAnsi="TH SarabunPSK" w:cs="TH SarabunPSK"/>
          <w:sz w:val="28"/>
          <w:szCs w:val="28"/>
        </w:rPr>
        <w:t>8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705B69">
        <w:rPr>
          <w:rFonts w:ascii="TH SarabunPSK" w:hAnsi="TH SarabunPSK" w:cs="TH SarabunPSK" w:hint="cs"/>
          <w:sz w:val="28"/>
          <w:szCs w:val="28"/>
          <w:cs/>
        </w:rPr>
        <w:t>และโปรดใช้</w:t>
      </w:r>
      <w:r w:rsidR="003E514C" w:rsidRPr="00705B69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กระดาษสีฟ้า</w:t>
      </w:r>
      <w:r w:rsidR="00705B69">
        <w:rPr>
          <w:rFonts w:ascii="TH SarabunPSK" w:hAnsi="TH SarabunPSK" w:cs="TH SarabunPSK" w:hint="cs"/>
          <w:sz w:val="28"/>
          <w:szCs w:val="28"/>
          <w:cs/>
        </w:rPr>
        <w:t>เป็นปกนอก</w:t>
      </w:r>
    </w:p>
    <w:p w14:paraId="7ECFF81F" w14:textId="76494055" w:rsidR="00970389" w:rsidRPr="00970389" w:rsidRDefault="00970389" w:rsidP="002C376E">
      <w:pPr>
        <w:numPr>
          <w:ilvl w:val="12"/>
          <w:numId w:val="0"/>
        </w:numPr>
        <w:tabs>
          <w:tab w:val="left" w:pos="709"/>
          <w:tab w:val="left" w:pos="1134"/>
        </w:tabs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hAnsi="TH SarabunPSK" w:cs="TH SarabunPSK"/>
          <w:sz w:val="28"/>
          <w:szCs w:val="28"/>
        </w:rPr>
        <w:tab/>
      </w:r>
      <w:r w:rsidRPr="00705B69">
        <w:rPr>
          <w:rFonts w:ascii="TH SarabunPSK" w:hAnsi="TH SarabunPSK" w:cs="TH SarabunPSK"/>
          <w:b/>
          <w:bCs/>
          <w:sz w:val="28"/>
          <w:szCs w:val="28"/>
        </w:rPr>
        <w:t>1.2</w:t>
      </w:r>
      <w:r w:rsidRPr="00705B69">
        <w:rPr>
          <w:rFonts w:ascii="TH SarabunPSK" w:hAnsi="TH SarabunPSK" w:cs="TH SarabunPSK"/>
          <w:b/>
          <w:bCs/>
          <w:sz w:val="28"/>
          <w:szCs w:val="28"/>
        </w:rPr>
        <w:tab/>
      </w:r>
      <w:r w:rsidRPr="00705B69">
        <w:rPr>
          <w:rFonts w:ascii="TH SarabunPSK" w:hAnsi="TH SarabunPSK" w:cs="TH SarabunPSK" w:hint="cs"/>
          <w:b/>
          <w:bCs/>
          <w:sz w:val="28"/>
          <w:szCs w:val="28"/>
          <w:cs/>
        </w:rPr>
        <w:t>ปกใน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ตามตัวอย่าง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="00D527BB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497BA6">
        <w:rPr>
          <w:rFonts w:ascii="TH SarabunPSK" w:hAnsi="TH SarabunPSK" w:cs="TH SarabunPSK"/>
          <w:sz w:val="28"/>
          <w:szCs w:val="28"/>
        </w:rPr>
        <w:t>9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527BB">
        <w:rPr>
          <w:rFonts w:ascii="TH SarabunPSK" w:hAnsi="TH SarabunPSK" w:cs="TH SarabunPSK"/>
          <w:sz w:val="28"/>
          <w:szCs w:val="28"/>
        </w:rPr>
        <w:t xml:space="preserve"> </w:t>
      </w:r>
      <w:r w:rsidR="00497BA6">
        <w:rPr>
          <w:rFonts w:ascii="TH SarabunPSK" w:hAnsi="TH SarabunPSK" w:cs="TH SarabunPSK"/>
          <w:sz w:val="28"/>
          <w:szCs w:val="28"/>
        </w:rPr>
        <w:t>10</w:t>
      </w:r>
      <w:r w:rsidR="00D527BB" w:rsidRPr="00ED6398">
        <w:rPr>
          <w:rFonts w:ascii="TH SarabunPSK" w:hAnsi="TH SarabunPSK" w:cs="TH SarabunPSK" w:hint="cs"/>
          <w:sz w:val="28"/>
          <w:szCs w:val="28"/>
        </w:rPr>
        <w:t xml:space="preserve"> </w:t>
      </w:r>
    </w:p>
    <w:p w14:paraId="59674218" w14:textId="24FC87BA" w:rsidR="003E514C" w:rsidRDefault="00ED6398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705B69"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กิตติกรรมประกาศ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คือ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ข้อความที่กล่าวขอบคุณผู้ที่ให้การช่วยเหลือ</w:t>
      </w:r>
      <w:r w:rsidR="005B5A7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รือให้ความร่วมมือ</w:t>
      </w:r>
      <w:r w:rsidR="005B5A7B" w:rsidRPr="00ED6398">
        <w:rPr>
          <w:rFonts w:ascii="TH SarabunPSK" w:hAnsi="TH SarabunPSK" w:cs="TH SarabunPSK" w:hint="cs"/>
          <w:sz w:val="28"/>
          <w:szCs w:val="28"/>
          <w:cs/>
        </w:rPr>
        <w:t>ในการวิจัย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เป็นอย่างดีโดย</w:t>
      </w:r>
      <w:r w:rsidR="003E514C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ไม่ต้อง</w:t>
      </w:r>
      <w:r w:rsidR="003E514C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กล่าวขอบคุณผู้บังคับบัญชา</w:t>
      </w:r>
      <w:r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หรือผู้ที่เกี่ยวข้องในการอนุมัติโครงการวิจัยโดยตำแหน่ง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 xml:space="preserve"> ยกเว้นกรณีที่มีส่วนเกี่ยวข้องในการดำเนินงานวิจัยโดยตรง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ในส่วนนี้ไม่ควรเกิน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1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น้ากระดาษ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และให้ระบุข้อความ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“</w:t>
      </w:r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ได้รับเงินอุดหนุนการวิจัยจากมหาวิทยาลัยเทคโนโลยี</w:t>
      </w:r>
      <w:proofErr w:type="spellStart"/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สุร</w:t>
      </w:r>
      <w:proofErr w:type="spellEnd"/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นารี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สำนักงานคณะกรรมการส่งเสริมวิทยาศาสตร์วิจัยและนวัตกรรม</w:t>
      </w:r>
      <w:r w:rsidR="005B5A7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และกองทุนส่งเสริม</w:t>
      </w:r>
      <w:r w:rsidR="006D0780" w:rsidRPr="00A63658">
        <w:rPr>
          <w:rFonts w:ascii="TH SarabunPSK" w:hAnsi="TH SarabunPSK" w:cs="TH SarabunPSK" w:hint="cs"/>
          <w:sz w:val="28"/>
          <w:szCs w:val="28"/>
          <w:cs/>
        </w:rPr>
        <w:t>วิทยาศาสตร์ วิจัยและนวัตกรรม</w:t>
      </w:r>
      <w:r w:rsidR="006D0780" w:rsidRPr="00A63658">
        <w:rPr>
          <w:rFonts w:ascii="TH SarabunPSK" w:hAnsi="TH SarabunPSK" w:cs="TH SarabunPSK" w:hint="cs"/>
          <w:sz w:val="28"/>
          <w:szCs w:val="28"/>
        </w:rPr>
        <w:t xml:space="preserve"> </w:t>
      </w:r>
      <w:r w:rsidR="00DA5131" w:rsidRPr="00A63658">
        <w:rPr>
          <w:rFonts w:ascii="TH SarabunPSK" w:hAnsi="TH SarabunPSK" w:cs="TH SarabunPSK" w:hint="cs"/>
          <w:sz w:val="28"/>
          <w:szCs w:val="28"/>
          <w:cs/>
        </w:rPr>
        <w:t>ประจำ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ปีงบประมาณ</w:t>
      </w:r>
      <w:r w:rsidR="00DA5131" w:rsidRPr="00A63658">
        <w:rPr>
          <w:rFonts w:ascii="TH SarabunPSK" w:hAnsi="TH SarabunPSK" w:cs="TH SarabunPSK" w:hint="cs"/>
          <w:sz w:val="28"/>
          <w:szCs w:val="28"/>
          <w:cs/>
        </w:rPr>
        <w:t xml:space="preserve"> พ.ศ.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.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>....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.... (ระบุปีงบประมาณที่ได้รับจัดสรรทุนอุดหนุนการวิจัย)”  </w:t>
      </w:r>
    </w:p>
    <w:p w14:paraId="05D5ED15" w14:textId="77777777" w:rsidR="00894C72" w:rsidRDefault="00894C72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</w:p>
    <w:p w14:paraId="5B85EDD6" w14:textId="77777777" w:rsidR="00894C72" w:rsidRDefault="00894C72" w:rsidP="002C376E">
      <w:pPr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br w:type="page"/>
      </w:r>
    </w:p>
    <w:p w14:paraId="695F71E0" w14:textId="60DCF08A" w:rsidR="003E514C" w:rsidRDefault="00E144EC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lastRenderedPageBreak/>
        <w:tab/>
      </w:r>
      <w:r w:rsidRPr="00E144EC">
        <w:rPr>
          <w:rFonts w:ascii="TH SarabunPSK" w:hAnsi="TH SarabunPSK" w:cs="TH SarabunPSK"/>
          <w:b/>
          <w:bCs/>
          <w:sz w:val="28"/>
          <w:szCs w:val="28"/>
        </w:rPr>
        <w:t>1.4</w:t>
      </w:r>
      <w:r w:rsidRPr="00E144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บทคัดย่อ </w:t>
      </w:r>
      <w:r w:rsidR="003E514C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ให้เขียนบทคัดย่อ</w:t>
      </w:r>
      <w:r w:rsidR="003E514C" w:rsidRPr="00CB469E">
        <w:rPr>
          <w:rFonts w:ascii="TH SarabunPSK" w:hAnsi="TH SarabunPSK" w:cs="TH SarabunPSK" w:hint="cs"/>
          <w:b/>
          <w:bCs/>
          <w:i/>
          <w:iCs/>
          <w:spacing w:val="-2"/>
          <w:sz w:val="28"/>
          <w:szCs w:val="28"/>
          <w:cs/>
        </w:rPr>
        <w:t>ทั้งภาษาไทยและภาษาอังกฤษ</w:t>
      </w:r>
      <w:r w:rsidR="003E514C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โดยบทคัดย่อภาษาไทยเรียงเป็นลำดับแรก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32968" w:rsidRPr="00A63658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ต่อด้วยบทคัดย่อภาษาอังกฤษ ในเนื้อหาของบทคัดย่อควรประกอบด้วย วัตถุประสงค์ จุดมุ่งหมาย ขอบเขต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ของการวิจัย วิธีวิจัย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เครื่องมือที่ใช้ วิธีเก็บข้อมูล จำนวนและลักษณะของกลุ่มที่ศึกษา ผลการวิจัย ระดับนัยสำคัญ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ทางสถิติ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(ถ้ามีการทดสอบ) เป็นต้น</w:t>
      </w:r>
      <w:r w:rsidR="0035001A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7491D" w:rsidRPr="00A63658">
        <w:rPr>
          <w:rFonts w:ascii="TH SarabunPSK" w:hAnsi="TH SarabunPSK" w:cs="TH SarabunPSK" w:hint="cs"/>
          <w:sz w:val="28"/>
          <w:szCs w:val="28"/>
          <w:cs/>
        </w:rPr>
        <w:t>พร้อมทั้งระบุคำสำคัญไว้ส่วนท้ายของบทคัดย่อทั้งภาษาไทยและภาษาอังกฤษ</w:t>
      </w:r>
    </w:p>
    <w:p w14:paraId="0DA09271" w14:textId="420E7B94" w:rsidR="003E514C" w:rsidRPr="00A63658" w:rsidRDefault="003E514C" w:rsidP="002C376E">
      <w:pPr>
        <w:tabs>
          <w:tab w:val="left" w:pos="709"/>
          <w:tab w:val="left" w:pos="1134"/>
        </w:tabs>
        <w:ind w:firstLine="720"/>
        <w:jc w:val="both"/>
        <w:rPr>
          <w:rFonts w:ascii="TH SarabunPSK" w:hAnsi="TH SarabunPSK" w:cs="TH SarabunPSK"/>
          <w:b/>
          <w:bCs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2073BE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เรื่อง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ตามตัวอย่าง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Pr="00A63658">
        <w:rPr>
          <w:rFonts w:ascii="TH SarabunPSK" w:hAnsi="TH SarabunPSK" w:cs="TH SarabunPSK" w:hint="cs"/>
          <w:sz w:val="28"/>
          <w:szCs w:val="28"/>
        </w:rPr>
        <w:t xml:space="preserve"> </w:t>
      </w:r>
      <w:r w:rsidR="00CA2BBA" w:rsidRPr="00A63658">
        <w:rPr>
          <w:rFonts w:ascii="TH SarabunPSK" w:hAnsi="TH SarabunPSK" w:cs="TH SarabunPSK"/>
          <w:sz w:val="28"/>
          <w:szCs w:val="28"/>
        </w:rPr>
        <w:t>1</w:t>
      </w:r>
      <w:r w:rsidR="00DF4AD1">
        <w:rPr>
          <w:rFonts w:ascii="TH SarabunPSK" w:hAnsi="TH SarabunPSK" w:cs="TH SarabunPSK"/>
          <w:sz w:val="28"/>
          <w:szCs w:val="28"/>
        </w:rPr>
        <w:t>6</w:t>
      </w:r>
    </w:p>
    <w:p w14:paraId="641EBA63" w14:textId="7A8E6713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2073BE">
        <w:rPr>
          <w:rFonts w:ascii="TH SarabunPSK" w:hAnsi="TH SarabunPSK" w:cs="TH SarabunPSK"/>
          <w:b/>
          <w:bCs/>
          <w:sz w:val="28"/>
          <w:szCs w:val="28"/>
        </w:rPr>
        <w:t>6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สารบัญตาราง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เป็นส่วนที่</w:t>
      </w:r>
      <w:r w:rsidR="00A064B2" w:rsidRPr="00A63658">
        <w:rPr>
          <w:rFonts w:ascii="TH SarabunPSK" w:hAnsi="TH SarabunPSK" w:cs="TH SarabunPSK" w:hint="cs"/>
          <w:sz w:val="28"/>
          <w:szCs w:val="28"/>
          <w:cs/>
        </w:rPr>
        <w:t>แสดง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ตำแหน่ง</w:t>
      </w:r>
      <w:r w:rsidR="00A064B2" w:rsidRPr="00A6365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ของตารางทั้งหมดที่มีอยู่ใน</w:t>
      </w:r>
      <w:r w:rsidR="00CA2BBA" w:rsidRPr="00A63658">
        <w:rPr>
          <w:rFonts w:ascii="TH SarabunPSK" w:hAnsi="TH SarabunPSK" w:cs="TH SarabunPSK" w:hint="cs"/>
          <w:sz w:val="28"/>
          <w:szCs w:val="28"/>
          <w:cs/>
        </w:rPr>
        <w:t>เล่มราย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งาน</w:t>
      </w:r>
      <w:r w:rsidR="00CA2BBA" w:rsidRPr="00A63658">
        <w:rPr>
          <w:rFonts w:ascii="TH SarabunPSK" w:hAnsi="TH SarabunPSK" w:cs="TH SarabunPSK" w:hint="cs"/>
          <w:sz w:val="28"/>
          <w:szCs w:val="28"/>
          <w:cs/>
        </w:rPr>
        <w:t>การ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วิจัย</w:t>
      </w:r>
    </w:p>
    <w:p w14:paraId="09E150CB" w14:textId="7FCB6700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2073BE">
        <w:rPr>
          <w:rFonts w:ascii="TH SarabunPSK" w:hAnsi="TH SarabunPSK" w:cs="TH SarabunPSK"/>
          <w:b/>
          <w:bCs/>
          <w:sz w:val="28"/>
          <w:szCs w:val="28"/>
        </w:rPr>
        <w:t>7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สารบัญภาพหรือสารบัญแผนภูมิ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เป็นส่วนที่แสดงตำแหน่งหน้าของภาพ แผนที่ แผนภูมิ กราฟ </w:t>
      </w:r>
      <w:r w:rsidR="005B5D87" w:rsidRPr="00A63658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23E533A5" w14:textId="75E1AA5E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color w:val="FF0000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</w:rPr>
        <w:tab/>
        <w:t>1</w:t>
      </w: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.</w:t>
      </w:r>
      <w:r w:rsidR="002073BE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8</w:t>
      </w:r>
      <w:r w:rsidR="00432968" w:rsidRPr="00A63658">
        <w:rPr>
          <w:rFonts w:ascii="TH SarabunPSK" w:hAnsi="TH SarabunPSK" w:cs="TH SarabunPSK"/>
          <w:b/>
          <w:bCs/>
          <w:color w:val="FF0000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คำอธิบายสัญลักษณ์ </w:t>
      </w:r>
      <w:r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>เป็นส่วนที่อธิบายถึงสัญลักษณ์และคำย่อต่างๆ</w:t>
      </w:r>
      <w:r w:rsidR="005B5D87"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>ที่ใช้ในการวิจัย</w:t>
      </w:r>
      <w:r w:rsidR="004C2F04"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ถ้ามี)</w:t>
      </w:r>
    </w:p>
    <w:p w14:paraId="7B651D2C" w14:textId="52CFEB5C" w:rsidR="003E514C" w:rsidRPr="00ED6398" w:rsidRDefault="00432968" w:rsidP="002C376E">
      <w:pPr>
        <w:numPr>
          <w:ilvl w:val="12"/>
          <w:numId w:val="0"/>
        </w:numPr>
        <w:tabs>
          <w:tab w:val="left" w:pos="426"/>
          <w:tab w:val="left" w:pos="709"/>
        </w:tabs>
        <w:jc w:val="both"/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2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กลาง</w:t>
      </w:r>
    </w:p>
    <w:p w14:paraId="711D2BAD" w14:textId="07BC5BD9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บทนำ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ระบุถึ</w:t>
      </w:r>
      <w:r w:rsidR="00BB0010">
        <w:rPr>
          <w:rFonts w:ascii="TH SarabunPSK" w:hAnsi="TH SarabunPSK" w:cs="TH SarabunPSK" w:hint="cs"/>
          <w:sz w:val="28"/>
          <w:szCs w:val="28"/>
          <w:cs/>
        </w:rPr>
        <w:t>งความสำคัญและที่มาของปัญหาการวิจัย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วัตถุประสงค์ ขอบเขตของการวิจัย ประโยชน์ที่คาดว่าจะได้รับ เป็นต้น  </w:t>
      </w:r>
    </w:p>
    <w:p w14:paraId="07216E15" w14:textId="1704BB32" w:rsidR="001301FE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i/>
          <w:iCs/>
          <w:sz w:val="28"/>
          <w:szCs w:val="28"/>
          <w:u w:val="single"/>
          <w:cs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ระบุ</w:t>
      </w:r>
      <w:r w:rsidR="00AF7B6B" w:rsidRPr="00A63658">
        <w:rPr>
          <w:rFonts w:ascii="TH SarabunPSK" w:hAnsi="TH SarabunPSK" w:cs="TH SarabunPSK" w:hint="cs"/>
          <w:sz w:val="28"/>
          <w:szCs w:val="28"/>
          <w:cs/>
        </w:rPr>
        <w:t>ถึง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เอกสารและงานวิจัยที่เกี่ยวข้อง </w:t>
      </w:r>
      <w:r w:rsidR="00F406B4" w:rsidRPr="00A63658">
        <w:rPr>
          <w:rFonts w:ascii="TH SarabunPSK" w:hAnsi="TH SarabunPSK" w:cs="TH SarabunPSK" w:hint="cs"/>
          <w:sz w:val="28"/>
          <w:szCs w:val="28"/>
          <w:cs/>
        </w:rPr>
        <w:t>เช่น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 แนวคิด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ทฤษฎีเกี่ยวกับ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เรื่องที่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ศึกษา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และผลงานวิจัยที่เกี่ยวข้องก่อนหน้านี้</w:t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เป็นต้น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 xml:space="preserve">ส่วนนี้เป็นส่วนที่สำคัญต่อการอภิปรายผลการวิจัย </w:t>
      </w:r>
      <w:r w:rsidR="00A40554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ควรมีการทบทวนอย่างละเอียด</w:t>
      </w:r>
    </w:p>
    <w:p w14:paraId="2888D434" w14:textId="0713287D" w:rsidR="003E514C" w:rsidRPr="00A63658" w:rsidRDefault="001301FE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ab/>
        <w:t>2.3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วิธีดำเนินการวิจัย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ระบุถึง</w:t>
      </w:r>
      <w:r w:rsidR="00F91CE6" w:rsidRPr="00A63658">
        <w:rPr>
          <w:rFonts w:ascii="TH SarabunPSK" w:hAnsi="TH SarabunPSK" w:cs="TH SarabunPSK" w:hint="cs"/>
          <w:sz w:val="28"/>
          <w:szCs w:val="28"/>
          <w:cs/>
        </w:rPr>
        <w:t xml:space="preserve">วิธีดำเนินการวิจัย เช่น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ัสดุที่ใช้ในการวิจัย</w:t>
      </w:r>
      <w:r w:rsidR="00F406B4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ิธีดำเนินการวิจัยโดยละเอียด</w:t>
      </w:r>
      <w:r w:rsidR="00F406B4" w:rsidRPr="00A63658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่ามีขั้นตอนอะไรบ้าง</w:t>
      </w:r>
      <w:r w:rsidR="003E514C" w:rsidRPr="00A63658">
        <w:rPr>
          <w:rFonts w:ascii="TH SarabunPSK" w:hAnsi="TH SarabunPSK" w:cs="TH SarabunPSK" w:hint="cs"/>
          <w:sz w:val="28"/>
          <w:szCs w:val="28"/>
        </w:rPr>
        <w:t> 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การใช้เอกสารข้อมูล</w:t>
      </w:r>
      <w:r w:rsidR="003E514C" w:rsidRPr="00A63658">
        <w:rPr>
          <w:rFonts w:ascii="TH SarabunPSK" w:hAnsi="TH SarabunPSK" w:cs="TH SarabunPSK" w:hint="cs"/>
          <w:sz w:val="28"/>
          <w:szCs w:val="28"/>
        </w:rPr>
        <w:t> 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การใช้เครื่องมือ ขั้นตอนการทดลอง เป็นต้น </w:t>
      </w:r>
    </w:p>
    <w:p w14:paraId="244187B0" w14:textId="3CF8604C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4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237F1">
        <w:rPr>
          <w:rFonts w:ascii="TH SarabunPSK" w:hAnsi="TH SarabunPSK" w:cs="TH SarabunPSK" w:hint="cs"/>
          <w:sz w:val="28"/>
          <w:szCs w:val="28"/>
          <w:cs/>
        </w:rPr>
        <w:t>เป็นการ</w:t>
      </w:r>
      <w:r w:rsidR="009340AC">
        <w:rPr>
          <w:rFonts w:ascii="TH SarabunPSK" w:hAnsi="TH SarabunPSK" w:cs="TH SarabunPSK" w:hint="cs"/>
          <w:sz w:val="28"/>
          <w:szCs w:val="28"/>
          <w:cs/>
        </w:rPr>
        <w:t>แสดงถึง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การวิเคราะห์</w:t>
      </w:r>
      <w:r w:rsidR="00710457">
        <w:rPr>
          <w:rFonts w:ascii="TH SarabunPSK" w:hAnsi="TH SarabunPSK" w:cs="TH SarabunPSK" w:hint="cs"/>
          <w:sz w:val="28"/>
          <w:szCs w:val="28"/>
          <w:cs/>
        </w:rPr>
        <w:t xml:space="preserve">ผลที่ได้จากการวิจัย </w:t>
      </w:r>
      <w:r w:rsidR="004237F1">
        <w:rPr>
          <w:rFonts w:ascii="TH SarabunPSK" w:hAnsi="TH SarabunPSK" w:cs="TH SarabunPSK" w:hint="cs"/>
          <w:sz w:val="28"/>
          <w:szCs w:val="28"/>
          <w:cs/>
        </w:rPr>
        <w:t>การ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รายงานผลการวิจัย</w:t>
      </w:r>
      <w:r w:rsidR="00A40554" w:rsidRPr="00A63658">
        <w:rPr>
          <w:rFonts w:ascii="TH SarabunPSK" w:hAnsi="TH SarabunPSK" w:cs="TH SarabunPSK" w:hint="cs"/>
          <w:sz w:val="28"/>
          <w:szCs w:val="28"/>
          <w:cs/>
        </w:rPr>
        <w:t>ที่ได้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</w:p>
    <w:p w14:paraId="00FF38A4" w14:textId="56B11506" w:rsidR="001301FE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สรุปผลการวิจัย อภิปรายผล และข้อเสนอแนะ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เป็นการสรุปเรื่องราวในการวิจัยทั้งหมด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 อภิปรายผล</w:t>
      </w:r>
      <w:r w:rsidR="00CF7F6D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757EBB" w:rsidRPr="00A63658">
        <w:rPr>
          <w:rFonts w:ascii="TH SarabunPSK" w:hAnsi="TH SarabunPSK" w:cs="TH SarabunPSK"/>
          <w:sz w:val="28"/>
          <w:szCs w:val="28"/>
          <w:cs/>
        </w:rPr>
        <w:br/>
      </w:r>
      <w:r w:rsidRPr="00A63658">
        <w:rPr>
          <w:rFonts w:ascii="TH SarabunPSK" w:hAnsi="TH SarabunPSK" w:cs="TH SarabunPSK" w:hint="cs"/>
          <w:sz w:val="28"/>
          <w:szCs w:val="28"/>
          <w:cs/>
        </w:rPr>
        <w:t>และข้อเสนอแนะเกี่ยวกับการวิจัยในขั้นตอนต่อไป รวมไปถึงการประยุกต์ใช้ผลการวิจัยที่ได้</w:t>
      </w:r>
    </w:p>
    <w:p w14:paraId="5A2CACEA" w14:textId="550BD42E" w:rsidR="003E514C" w:rsidRPr="00ED6398" w:rsidRDefault="001301FE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A63658">
        <w:rPr>
          <w:rFonts w:ascii="TH SarabunPSK" w:hAnsi="TH SarabunPSK" w:cs="TH SarabunPSK" w:hint="cs"/>
          <w:sz w:val="28"/>
          <w:szCs w:val="28"/>
          <w:cs/>
        </w:rPr>
        <w:tab/>
      </w:r>
      <w:r w:rsidR="0042049A">
        <w:rPr>
          <w:rFonts w:ascii="TH SarabunPSK" w:hAnsi="TH SarabunPSK" w:cs="TH SarabunPSK" w:hint="cs"/>
          <w:sz w:val="28"/>
          <w:szCs w:val="28"/>
          <w:cs/>
        </w:rPr>
        <w:t>*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อนึ่ง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2E5B52" w:rsidRPr="00A63658">
        <w:rPr>
          <w:rFonts w:ascii="TH SarabunPSK" w:hAnsi="TH SarabunPSK" w:cs="TH SarabunPSK" w:hint="cs"/>
          <w:sz w:val="28"/>
          <w:szCs w:val="28"/>
          <w:cs/>
        </w:rPr>
        <w:t>หัวข้อในรายงาน</w:t>
      </w:r>
      <w:r w:rsidR="00647FF0" w:rsidRPr="00A63658">
        <w:rPr>
          <w:rFonts w:ascii="TH SarabunPSK" w:hAnsi="TH SarabunPSK" w:cs="TH SarabunPSK" w:hint="cs"/>
          <w:sz w:val="28"/>
          <w:szCs w:val="28"/>
          <w:cs/>
        </w:rPr>
        <w:t>การวิจัย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อาจมีความแตกต่างกันบ้างในการนำเสนอของแต่ละสาขาวิชา เช่น อาจมี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การรายงานผลการวิจัย</w:t>
      </w:r>
      <w:r w:rsidR="00757EB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พร้อมการอภิปรายผล และสรุป</w:t>
      </w:r>
      <w:r w:rsidR="00A40554" w:rsidRPr="00A63658">
        <w:rPr>
          <w:rFonts w:ascii="TH SarabunPSK" w:hAnsi="TH SarabunPSK" w:cs="TH SarabunPSK" w:hint="cs"/>
          <w:sz w:val="28"/>
          <w:szCs w:val="28"/>
          <w:cs/>
        </w:rPr>
        <w:t>ผลการวิจัย</w:t>
      </w:r>
      <w:r w:rsidR="00757EB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พร้อมข้อเสนอแนะ </w:t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ในส่วนนี้ สามารถทำได้</w:t>
      </w:r>
      <w:r w:rsidR="00CB469E">
        <w:rPr>
          <w:rFonts w:ascii="TH SarabunPSK" w:hAnsi="TH SarabunPSK" w:cs="TH SarabunPSK"/>
          <w:i/>
          <w:iCs/>
          <w:sz w:val="28"/>
          <w:szCs w:val="28"/>
          <w:u w:val="single"/>
          <w:cs/>
        </w:rPr>
        <w:br/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ตามความเหมาะสม</w:t>
      </w:r>
      <w:r w:rsidR="00A05CAB" w:rsidRPr="00757EBB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 xml:space="preserve">ของแต่ละสาขาที่ทำการวิจัย แต่อย่างไรก็ตาม </w:t>
      </w:r>
      <w:r w:rsidR="00A05CAB" w:rsidRPr="00757EBB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ขอให้มีครบใน 5 ส่วนตามที่กล่าวถึงข้างต้น</w:t>
      </w:r>
    </w:p>
    <w:p w14:paraId="369F561B" w14:textId="26F0CA51" w:rsidR="003E514C" w:rsidRPr="00ED6398" w:rsidRDefault="007302A2" w:rsidP="002C376E">
      <w:pPr>
        <w:numPr>
          <w:ilvl w:val="12"/>
          <w:numId w:val="0"/>
        </w:numPr>
        <w:tabs>
          <w:tab w:val="left" w:pos="426"/>
          <w:tab w:val="left" w:pos="709"/>
        </w:tabs>
        <w:jc w:val="both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3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757EBB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ท้าย</w:t>
      </w:r>
    </w:p>
    <w:p w14:paraId="19B708AD" w14:textId="11405F81" w:rsidR="003E514C" w:rsidRPr="00ED639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7936EF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บรรณานุกรม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ระบุชื่อหนังสือ รายการอ้างอิง เอกสาร สิ่งพิมพ์ โสตทัศนวัสดุ ตลอดจนวิธีการที่ได้ข้อมูลมาเพื่อประกอบการเขียนวิจัย โดยให้ระบุส่วนนำหน้าว่า “บรรณานุกรม” และเรียงลำดับเอกสารอ้างอิงภาษาไทยก่อนแล้วตามด้วยภาษาต่างประเทศ โดยเรียงลำดับตัวอักษร ไม่ต้องระบุเลขหน้าของลำดับเอกสารอ้างอิงนั้น (ตัวอย่างการเขียนบรรณานุกรม</w:t>
      </w:r>
      <w:r w:rsidR="007853CA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461DE4">
        <w:rPr>
          <w:rFonts w:ascii="TH SarabunPSK" w:hAnsi="TH SarabunPSK" w:cs="TH SarabunPSK"/>
          <w:sz w:val="28"/>
          <w:szCs w:val="28"/>
        </w:rPr>
        <w:t>4</w:t>
      </w:r>
      <w:r w:rsidR="006B4BD3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6B4BD3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61DE4">
        <w:rPr>
          <w:rFonts w:ascii="TH SarabunPSK" w:hAnsi="TH SarabunPSK" w:cs="TH SarabunPSK" w:hint="cs"/>
          <w:sz w:val="28"/>
          <w:szCs w:val="28"/>
          <w:cs/>
        </w:rPr>
        <w:t>6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</w:t>
      </w:r>
    </w:p>
    <w:p w14:paraId="7E329832" w14:textId="2B3B2787" w:rsidR="000336EA" w:rsidRPr="004A09D7" w:rsidRDefault="000336EA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ภาคผนวก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ให้ระบุคำว่า “ภาคผนวก” อยู่กลางหน้ากระดาษ </w:t>
      </w:r>
      <w:r w:rsidRPr="0082625F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กรณีมีหลายภาคผนวก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ในหน้าต่อไปให้พิมพ์คำว่า “ภาคผนวก ก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ภาคผนวก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ข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  <w:cs/>
        </w:rPr>
        <w:t>...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4A09D7">
        <w:rPr>
          <w:rFonts w:ascii="TH SarabunPSK" w:hAnsi="TH SarabunPSK" w:cs="TH SarabunPSK" w:hint="cs"/>
          <w:sz w:val="28"/>
          <w:szCs w:val="28"/>
        </w:rPr>
        <w:t>,</w:t>
      </w:r>
      <w:proofErr w:type="gramEnd"/>
      <w:r w:rsidRPr="004A09D7">
        <w:rPr>
          <w:rFonts w:ascii="TH SarabunPSK" w:hAnsi="TH SarabunPSK" w:cs="TH SarabunPSK" w:hint="cs"/>
          <w:sz w:val="28"/>
          <w:szCs w:val="28"/>
        </w:rPr>
        <w:t xml:space="preserve"> </w:t>
      </w:r>
      <w:r w:rsidRPr="004A09D7">
        <w:rPr>
          <w:rFonts w:ascii="TH SarabunPSK" w:hAnsi="TH SarabunPSK" w:cs="TH SarabunPSK" w:hint="cs"/>
          <w:sz w:val="28"/>
          <w:szCs w:val="28"/>
          <w:cs/>
        </w:rPr>
        <w:t>…”</w:t>
      </w:r>
      <w:r w:rsidRPr="004A09D7">
        <w:rPr>
          <w:rFonts w:ascii="TH SarabunPSK" w:hAnsi="TH SarabunPSK" w:cs="TH SarabunPSK"/>
          <w:sz w:val="28"/>
          <w:szCs w:val="28"/>
        </w:rPr>
        <w:t xml:space="preserve"> </w:t>
      </w:r>
      <w:r w:rsidRPr="004A09D7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โดยให้นำผลผลิตจากการดำเนินโครงการ</w:t>
      </w:r>
      <w:r w:rsidRPr="004A09D7">
        <w:rPr>
          <w:rFonts w:ascii="TH SarabunPSK" w:hAnsi="TH SarabunPSK" w:cs="TH SarabunPSK" w:hint="cs"/>
          <w:color w:val="FF0000"/>
          <w:sz w:val="28"/>
          <w:szCs w:val="28"/>
          <w:cs/>
        </w:rPr>
        <w:t>ที่เกิดขึ้นจริงใน</w:t>
      </w:r>
      <w:r w:rsidRPr="004A09D7">
        <w:rPr>
          <w:rFonts w:ascii="TH SarabunPSK" w:hAnsi="TH SarabunPSK" w:cs="TH SarabunPSK" w:hint="cs"/>
          <w:b/>
          <w:bCs/>
          <w:i/>
          <w:iCs/>
          <w:color w:val="FF0000"/>
          <w:sz w:val="28"/>
          <w:szCs w:val="28"/>
          <w:cs/>
        </w:rPr>
        <w:t>ภาพรวมของชุดโครงการวิจัย</w:t>
      </w:r>
      <w:r w:rsidRPr="004A09D7">
        <w:rPr>
          <w:rFonts w:ascii="TH SarabunPSK" w:hAnsi="TH SarabunPSK" w:cs="TH SarabunPSK" w:hint="cs"/>
          <w:color w:val="FF0000"/>
          <w:sz w:val="28"/>
          <w:szCs w:val="28"/>
          <w:cs/>
        </w:rPr>
        <w:t>ตามคำรับรองที่ให้ไว้กับ สกสว. มาใส่ไว้ในหัวข้อ “</w:t>
      </w:r>
      <w:r w:rsidRPr="004A09D7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ภาคผนวก ก ผลผลิตจากการดำเนินโครงการ”</w:t>
      </w:r>
    </w:p>
    <w:p w14:paraId="7FC62F91" w14:textId="671EF211" w:rsidR="003E514C" w:rsidRDefault="003E514C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="007936EF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ประวัตินักวิจัย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 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เขียนเป็นเรียงความโดยไม่ต้องแยกเป็นข้อๆ</w:t>
      </w:r>
      <w:r w:rsidR="00BC1548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วามยาว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ไม่เกิน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หนึ่งหน้ากระดาษ </w:t>
      </w:r>
      <w:r w:rsidR="000E1342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วรประกอบด้วย ชื่อ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CD4F47">
        <w:rPr>
          <w:rFonts w:ascii="TH SarabunPSK" w:hAnsi="TH SarabunPSK" w:cs="TH SarabunPSK"/>
          <w:sz w:val="28"/>
          <w:szCs w:val="28"/>
          <w:cs/>
        </w:rPr>
        <w:t>–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นามสกุล ตำแหน่ง วัน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ดือน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ปี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และสถานที่เกิด วุฒิการศึกษาตั้งแต่ระดับปริญญาบัณฑิต สถานที่ศึกษา ปีที่สำเร็จการศึกษา ประสบการณ์และผลงานทางวิชาการ รางวัล และสถานที่ที่จะติดต่อได้  </w:t>
      </w:r>
    </w:p>
    <w:p w14:paraId="41F9CAB8" w14:textId="77777777" w:rsidR="000336EA" w:rsidRPr="00ED6398" w:rsidRDefault="000336EA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</w:p>
    <w:p w14:paraId="12093993" w14:textId="77777777" w:rsidR="00CB469E" w:rsidRDefault="00CB469E" w:rsidP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3C15662" w14:textId="17682968" w:rsidR="003E514C" w:rsidRPr="00ED6398" w:rsidRDefault="003E514C" w:rsidP="002C376E">
      <w:pPr>
        <w:tabs>
          <w:tab w:val="left" w:pos="426"/>
        </w:tabs>
        <w:jc w:val="both"/>
        <w:rPr>
          <w:rFonts w:ascii="TH SarabunPSK" w:hAnsi="TH SarabunPSK" w:cs="TH SarabunPSK"/>
          <w:sz w:val="32"/>
          <w:szCs w:val="32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ค.</w:t>
      </w:r>
      <w:r w:rsidR="007302A2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การพิมพ์รายงานการวิจัยฉบับสมบูรณ์</w:t>
      </w:r>
      <w:r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3B1BC771" w14:textId="01264A14" w:rsidR="003E514C" w:rsidRPr="00ED6398" w:rsidRDefault="003E514C" w:rsidP="002C376E">
      <w:pPr>
        <w:tabs>
          <w:tab w:val="left" w:pos="426"/>
          <w:tab w:val="left" w:pos="709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ตัวอักษรและการพิมพ์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ให้ใช้ตัวอักษร </w:t>
      </w:r>
      <w:r w:rsidR="00BC1548"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TH </w:t>
      </w:r>
      <w:proofErr w:type="spellStart"/>
      <w:r w:rsidR="00BC1548" w:rsidRPr="00ED6398">
        <w:rPr>
          <w:rFonts w:ascii="TH SarabunPSK" w:hAnsi="TH SarabunPSK" w:cs="TH SarabunPSK" w:hint="cs"/>
          <w:b/>
          <w:bCs/>
          <w:sz w:val="28"/>
          <w:szCs w:val="28"/>
        </w:rPr>
        <w:t>SarabanPSK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ตลอดทั้งเล่ม โดยในส่วนเนื้อหารายงาน</w:t>
      </w:r>
      <w:r w:rsidR="000E1342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ใช้ตัวอักษรขนา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16 point</w:t>
      </w:r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ีดำ ส่วนหัวข้อหลักให้ใช้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ตัวหนา (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bold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โดยเพิ่มขนาดตามความเหมาะสม และควรใช้เครื่องพิมพ์ชนิ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Lazer Printer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ที่มีความคมชัด  </w:t>
      </w:r>
    </w:p>
    <w:p w14:paraId="33BF0BB9" w14:textId="349AF585" w:rsidR="003E514C" w:rsidRPr="00ED6398" w:rsidRDefault="003E514C" w:rsidP="002C376E">
      <w:pPr>
        <w:tabs>
          <w:tab w:val="left" w:pos="426"/>
          <w:tab w:val="left" w:pos="709"/>
        </w:tabs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กระดาษ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ช้กระดาษขาวไม่มีบรรทัด ขนา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A4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นิ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80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แกรม  </w:t>
      </w:r>
    </w:p>
    <w:p w14:paraId="43319199" w14:textId="26E2BB94" w:rsidR="003E514C" w:rsidRPr="00ED6398" w:rsidRDefault="003E514C" w:rsidP="002C376E">
      <w:pPr>
        <w:tabs>
          <w:tab w:val="left" w:pos="426"/>
          <w:tab w:val="left" w:pos="709"/>
        </w:tabs>
        <w:jc w:val="both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การจัดหน้ากระดาษ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</w:p>
    <w:p w14:paraId="5FAB68CE" w14:textId="10A00670" w:rsidR="003E514C" w:rsidRPr="00EB61CB" w:rsidRDefault="003E514C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>
        <w:rPr>
          <w:rFonts w:ascii="TH SarabunPSK" w:hAnsi="TH SarabunPSK" w:cs="TH SarabunPSK"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การเว้นที่ว่างขอบกระดาษ: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หัวกระดาษ</w:t>
      </w:r>
      <w:r w:rsidR="008352D9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(ขอบบน) ขอบซ้าย และขอบขวา ควรเว้นด้านละ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1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2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นิ้ว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8352D9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ส่ว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ขอบล่างเว้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1 </w:t>
      </w:r>
      <w:r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นิ้ว </w:t>
      </w:r>
      <w:r w:rsidRPr="00EB61CB">
        <w:rPr>
          <w:rFonts w:ascii="TH SarabunPSK" w:hAnsi="TH SarabunPSK" w:cs="TH SarabunPSK" w:hint="cs"/>
          <w:sz w:val="28"/>
          <w:szCs w:val="28"/>
          <w:cs/>
        </w:rPr>
        <w:t>(เพื่อความสะดวกในการนำไปถ่ายเอกสารลงกระดาษทั้งด้านหน้าและด้านหลังก่อนเข้าเล่ม)</w:t>
      </w:r>
    </w:p>
    <w:p w14:paraId="4DE098F4" w14:textId="59EE9503" w:rsidR="003E514C" w:rsidRPr="00EB61CB" w:rsidRDefault="003E514C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 w:rsidRPr="00EB61CB">
        <w:rPr>
          <w:rFonts w:ascii="TH SarabunPSK" w:hAnsi="TH SarabunPSK" w:cs="TH SarabunPSK"/>
          <w:sz w:val="28"/>
          <w:szCs w:val="28"/>
          <w:cs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 xml:space="preserve">การจัดข้อความในการพิมพ์: </w:t>
      </w:r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>ตามแบบฟอร์มรายงานการวิจัยฉบับสมบูรณ์ มหาวิทยาลัยเทคโนโลยี</w:t>
      </w:r>
      <w:proofErr w:type="spellStart"/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>สุร</w:t>
      </w:r>
      <w:proofErr w:type="spellEnd"/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 xml:space="preserve">นารี  </w:t>
      </w:r>
    </w:p>
    <w:p w14:paraId="2D4A5248" w14:textId="7CAF6CF8" w:rsidR="003E514C" w:rsidRPr="00EB61CB" w:rsidRDefault="003E514C" w:rsidP="002C376E">
      <w:pPr>
        <w:tabs>
          <w:tab w:val="left" w:pos="426"/>
          <w:tab w:val="left" w:pos="709"/>
          <w:tab w:val="left" w:pos="851"/>
        </w:tabs>
        <w:ind w:firstLine="426"/>
        <w:jc w:val="thaiDistribute"/>
        <w:rPr>
          <w:rFonts w:ascii="TH SarabunPSK" w:hAnsi="TH SarabunPSK" w:cs="TH SarabunPSK"/>
          <w:sz w:val="28"/>
          <w:szCs w:val="28"/>
        </w:rPr>
      </w:pPr>
      <w:r w:rsidRPr="00EB61CB">
        <w:rPr>
          <w:rFonts w:ascii="TH SarabunPSK" w:hAnsi="TH SarabunPSK" w:cs="TH SarabunPSK" w:hint="cs"/>
          <w:b/>
          <w:bCs/>
          <w:sz w:val="28"/>
          <w:szCs w:val="28"/>
        </w:rPr>
        <w:t>4</w:t>
      </w:r>
      <w:r w:rsidRPr="00EB61CB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352D9" w:rsidRPr="00EB61CB">
        <w:rPr>
          <w:rFonts w:ascii="TH SarabunPSK" w:hAnsi="TH SarabunPSK" w:cs="TH SarabunPSK"/>
          <w:b/>
          <w:bCs/>
          <w:sz w:val="28"/>
          <w:szCs w:val="28"/>
        </w:rPr>
        <w:tab/>
      </w:r>
      <w:r w:rsidRPr="00EB61C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ลำดับหน้าและการใส่เลขหน้า </w:t>
      </w:r>
      <w:r w:rsidRPr="00EB61CB">
        <w:rPr>
          <w:rFonts w:ascii="TH SarabunPSK" w:hAnsi="TH SarabunPSK" w:cs="TH SarabunPSK" w:hint="cs"/>
          <w:sz w:val="28"/>
          <w:szCs w:val="28"/>
          <w:cs/>
        </w:rPr>
        <w:t>ให้ระบุเลขหน้าอยู่</w:t>
      </w:r>
      <w:r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ขอบบน </w:t>
      </w:r>
      <w:r w:rsidR="00805C49" w:rsidRPr="00EB61CB">
        <w:rPr>
          <w:rFonts w:ascii="TH SarabunPSK" w:hAnsi="TH SarabunPSK" w:cs="TH SarabunPSK" w:hint="cs"/>
          <w:sz w:val="28"/>
          <w:szCs w:val="28"/>
          <w:cs/>
        </w:rPr>
        <w:t>ริมหน้ากระดาษ</w:t>
      </w:r>
      <w:r w:rsidR="00805C49"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ด้านขวา</w:t>
      </w:r>
    </w:p>
    <w:p w14:paraId="174368AE" w14:textId="0698BF98" w:rsidR="003E514C" w:rsidRPr="00ED6398" w:rsidRDefault="003E514C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 w:rsidRPr="00EB61CB">
        <w:rPr>
          <w:rFonts w:ascii="TH SarabunPSK" w:hAnsi="TH SarabunPSK" w:cs="TH SarabunPSK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ส่วนต้นทั้งหมด ให้ใช้อักษ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รียงตามลำดับพยัญชนะในภาษาไทย</w:t>
      </w:r>
      <w:r w:rsidR="003031F1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ือ ก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ข</w:t>
      </w:r>
      <w:r w:rsidRPr="00ED6398">
        <w:rPr>
          <w:rFonts w:ascii="TH SarabunPSK" w:hAnsi="TH SarabunPSK" w:cs="TH SarabunPSK" w:hint="cs"/>
          <w:sz w:val="28"/>
          <w:szCs w:val="28"/>
        </w:rPr>
        <w:t>,</w:t>
      </w:r>
      <w:r w:rsidR="003031F1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.. ส่วนภาษาต่างประเทศให้ใช้ตัวอักษรโรมันตัวเล็ก</w:t>
      </w:r>
      <w:r w:rsidR="003031F1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ือ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i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>, ii,</w:t>
      </w:r>
      <w:r w:rsidR="008352D9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..</w:t>
      </w:r>
      <w:r w:rsidR="008352D9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1042C7A4" w14:textId="77777777" w:rsidR="00103568" w:rsidRPr="00ED6398" w:rsidRDefault="00103568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>
        <w:rPr>
          <w:rFonts w:ascii="TH SarabunPSK" w:hAnsi="TH SarabunPSK" w:cs="TH SarabunPSK"/>
          <w:sz w:val="28"/>
          <w:szCs w:val="28"/>
        </w:rPr>
        <w:tab/>
      </w:r>
      <w:r w:rsidRPr="0025031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หน้าแรกของโครงการ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ให้ขึ้นหน้าใหม่เสมอ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10138A7E" w14:textId="0AEA2FD9" w:rsidR="003E514C" w:rsidRPr="00ED6398" w:rsidRDefault="003E514C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>
        <w:rPr>
          <w:rFonts w:ascii="TH SarabunPSK" w:hAnsi="TH SarabunPSK" w:cs="TH SarabunPSK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หน้าแรกของภาคผนวก </w:t>
      </w:r>
      <w:r w:rsidRPr="003031F1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ไม่ต้อง</w:t>
      </w:r>
      <w:r w:rsidRPr="003031F1">
        <w:rPr>
          <w:rFonts w:ascii="TH SarabunPSK" w:hAnsi="TH SarabunPSK" w:cs="TH SarabunPSK" w:hint="cs"/>
          <w:sz w:val="28"/>
          <w:szCs w:val="28"/>
          <w:u w:val="single"/>
          <w:cs/>
        </w:rPr>
        <w:t>ใส่เลขหน้ากำกับ แต่ให้นับจำนวนหน้ารวมไปด้วย</w:t>
      </w:r>
    </w:p>
    <w:p w14:paraId="2B705B30" w14:textId="06F27820" w:rsidR="003E514C" w:rsidRPr="00ED6398" w:rsidRDefault="003E514C" w:rsidP="002C376E">
      <w:pPr>
        <w:tabs>
          <w:tab w:val="left" w:pos="426"/>
          <w:tab w:val="left" w:pos="709"/>
          <w:tab w:val="left" w:pos="851"/>
        </w:tabs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5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63BE2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ตาราง กราฟ รูปภาพ แผนภูมิต่างๆ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ควรมีคำอธิบายรายละเอียด เช่น ชื่อ แหล่งที่มา ระยะเวลา (ถ้ามี)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เป็นต้น </w:t>
      </w:r>
    </w:p>
    <w:p w14:paraId="213D8AE4" w14:textId="77777777" w:rsidR="00584B02" w:rsidRDefault="00584B02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F1E184E" w14:textId="77777777" w:rsidR="00584B02" w:rsidRDefault="00584B02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19C9C4E" w14:textId="510605EC" w:rsidR="003E514C" w:rsidRPr="00ED6398" w:rsidRDefault="003E514C" w:rsidP="002C376E">
      <w:pPr>
        <w:jc w:val="center"/>
        <w:rPr>
          <w:rFonts w:ascii="TH SarabunPSK" w:hAnsi="TH SarabunPSK" w:cs="TH SarabunPSK"/>
          <w:u w:val="single"/>
        </w:rPr>
      </w:pPr>
      <w:r w:rsidRPr="00ED6398">
        <w:rPr>
          <w:rFonts w:ascii="TH SarabunPSK" w:hAnsi="TH SarabunPSK" w:cs="TH SarabunPSK" w:hint="cs"/>
          <w:u w:val="single"/>
        </w:rPr>
        <w:tab/>
      </w:r>
      <w:r w:rsidRPr="00ED6398">
        <w:rPr>
          <w:rFonts w:ascii="TH SarabunPSK" w:hAnsi="TH SarabunPSK" w:cs="TH SarabunPSK" w:hint="cs"/>
          <w:u w:val="single"/>
        </w:rPr>
        <w:tab/>
      </w:r>
      <w:r w:rsidRPr="00ED6398">
        <w:rPr>
          <w:rFonts w:ascii="TH SarabunPSK" w:hAnsi="TH SarabunPSK" w:cs="TH SarabunPSK" w:hint="cs"/>
          <w:u w:val="single"/>
        </w:rPr>
        <w:tab/>
      </w:r>
    </w:p>
    <w:p w14:paraId="2F4C8AD2" w14:textId="661206EC" w:rsidR="00DE595E" w:rsidRPr="00ED6398" w:rsidRDefault="003E514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D6398">
        <w:rPr>
          <w:rFonts w:ascii="TH SarabunPSK" w:hAnsi="TH SarabunPSK" w:cs="TH SarabunPSK" w:hint="cs"/>
          <w:cs/>
        </w:rPr>
        <w:br w:type="page"/>
      </w:r>
    </w:p>
    <w:p w14:paraId="092ED314" w14:textId="77777777" w:rsidR="00DE595E" w:rsidRPr="00ED6398" w:rsidRDefault="00DE595E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ัวอย่างการเขียนบรรณานุกรม</w:t>
      </w:r>
    </w:p>
    <w:p w14:paraId="6464625B" w14:textId="77777777" w:rsidR="00DE595E" w:rsidRPr="00ED6398" w:rsidRDefault="00DE595E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A9E863F" w14:textId="77777777" w:rsidR="004F7FCA" w:rsidRDefault="00DE595E" w:rsidP="002C376E">
      <w:p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574611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หนังสือ :</w:t>
      </w:r>
      <w:proofErr w:type="gramEnd"/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แต่ง. (ปีที่พิมพ์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่มที่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ครั้งที่พิมพ์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ชื่อชุดหนังสือและลำดับที่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สำนักพิมพ์: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7A1E3C52" w14:textId="3E910C35" w:rsidR="00DE595E" w:rsidRPr="00ED6398" w:rsidRDefault="004F7FCA" w:rsidP="002C376E">
      <w:p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เช่น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</w:p>
    <w:p w14:paraId="7840AF9F" w14:textId="77777777" w:rsidR="00D94487" w:rsidRDefault="00574611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firstLine="720"/>
        <w:jc w:val="both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คนเดียว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</w:t>
      </w:r>
      <w:r>
        <w:rPr>
          <w:rFonts w:ascii="TH SarabunPSK" w:hAnsi="TH SarabunPSK" w:cs="TH SarabunPSK"/>
          <w:sz w:val="28"/>
          <w:szCs w:val="28"/>
          <w:cs/>
        </w:rPr>
        <w:tab/>
      </w:r>
    </w:p>
    <w:p w14:paraId="74FD16AA" w14:textId="7F33B889" w:rsidR="00DE595E" w:rsidRPr="00ED6398" w:rsidRDefault="00D94487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 w:rsidR="004F7FCA"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ไพศาล เหล่าสุวรรณ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35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ลักพันธุ์ศาสตร์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บริษัทการพิมพ์ไทยวัฒนา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: กรุงเทพมหานคร.</w:t>
      </w:r>
    </w:p>
    <w:p w14:paraId="030DDDCA" w14:textId="77777777" w:rsidR="00D94487" w:rsidRDefault="00574611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2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</w:t>
      </w:r>
    </w:p>
    <w:p w14:paraId="48C31065" w14:textId="1DC45C89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574611"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สรรใจ แสงวิเชียร และ วิมลพรรณ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ปิต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ธวัชชัย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17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รณีสวรรคต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9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มิถุนายน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2489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กรุงสยามการพิมพ์: พระนคร</w:t>
      </w:r>
    </w:p>
    <w:p w14:paraId="3E0738A7" w14:textId="77777777" w:rsidR="00D94487" w:rsidRDefault="00574611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3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</w:t>
      </w:r>
    </w:p>
    <w:p w14:paraId="2F7A7147" w14:textId="5FBDF0A9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D94487"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เรืองอุไร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กุศ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ลา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ัย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จำลอง สดเอี่ยม และ ประจักษ์ ประภาพิทยากร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1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ภาษาไทยชุดครู </w:t>
      </w:r>
      <w:r w:rsidR="00CB469E">
        <w:rPr>
          <w:rFonts w:ascii="TH SarabunPSK" w:hAnsi="TH SarabunPSK" w:cs="TH SarabunPSK"/>
          <w:sz w:val="28"/>
          <w:szCs w:val="28"/>
          <w:u w:val="single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ป.ม.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โรงพิมพ์ไพศาลวิทยา: พระนคร</w:t>
      </w:r>
    </w:p>
    <w:p w14:paraId="07588398" w14:textId="12530932" w:rsidR="00DE595E" w:rsidRPr="00ED6398" w:rsidRDefault="00574611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มากกว่า</w:t>
      </w:r>
      <w:r w:rsidR="004F7FCA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-</w:t>
      </w:r>
      <w:r w:rsidR="004F7FCA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3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69BD06AE" w14:textId="2154938E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ังวร ปัญญาดิลก และคณะ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2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บัญชี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1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>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ไทยวัฒนา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: กรุงเทพมหานคร</w:t>
      </w:r>
    </w:p>
    <w:p w14:paraId="13B61E5A" w14:textId="54F47045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ที่มีราชทินนาม ฐานันดรศักดิ์ หรือ สมณศักดิ์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4CB70DB4" w14:textId="465AAAD4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ลธารพฤฒิไกร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หลวง. (</w:t>
      </w:r>
      <w:r w:rsidRPr="00ED6398">
        <w:rPr>
          <w:rFonts w:ascii="TH SarabunPSK" w:hAnsi="TH SarabunPSK" w:cs="TH SarabunPSK" w:hint="cs"/>
          <w:sz w:val="28"/>
          <w:szCs w:val="28"/>
        </w:rPr>
        <w:t>2499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ปกครองคืออะไ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สภาวัฒนธรรมแห่งชาติ: พระนคร.</w:t>
      </w:r>
    </w:p>
    <w:p w14:paraId="25959646" w14:textId="4083F4D6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ที่เป็นสถาบั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40A7A38C" w14:textId="775885AA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คณะกรรมการวิจัยแห่งชาติ</w:t>
      </w:r>
      <w:r w:rsidRPr="00E53ACB">
        <w:rPr>
          <w:rFonts w:ascii="TH SarabunPSK" w:hAnsi="TH SarabunPSK" w:cs="TH SarabunPSK" w:hint="cs"/>
          <w:spacing w:val="-2"/>
          <w:sz w:val="28"/>
          <w:szCs w:val="28"/>
        </w:rPr>
        <w:t xml:space="preserve">, 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สำนักงาน. ศูนย์ข้อสนเทศการวิจัย. (</w:t>
      </w:r>
      <w:r w:rsidRPr="00E53ACB">
        <w:rPr>
          <w:rFonts w:ascii="TH SarabunPSK" w:hAnsi="TH SarabunPSK" w:cs="TH SarabunPSK" w:hint="cs"/>
          <w:spacing w:val="-2"/>
          <w:sz w:val="28"/>
          <w:szCs w:val="28"/>
        </w:rPr>
        <w:t>2540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). </w:t>
      </w:r>
      <w:r w:rsidRPr="00E53ACB">
        <w:rPr>
          <w:rFonts w:ascii="TH SarabunPSK" w:hAnsi="TH SarabunPSK" w:cs="TH SarabunPSK" w:hint="cs"/>
          <w:spacing w:val="-2"/>
          <w:sz w:val="28"/>
          <w:szCs w:val="28"/>
          <w:u w:val="single"/>
          <w:cs/>
        </w:rPr>
        <w:t>ทำเนียบนักวิจัยแห่งชาติ ปี</w:t>
      </w:r>
      <w:r w:rsidRPr="00E53ACB">
        <w:rPr>
          <w:rFonts w:ascii="TH SarabunPSK" w:hAnsi="TH SarabunPSK" w:cs="TH SarabunPSK" w:hint="cs"/>
          <w:spacing w:val="-2"/>
          <w:sz w:val="28"/>
          <w:szCs w:val="28"/>
          <w:u w:val="single"/>
        </w:rPr>
        <w:t xml:space="preserve"> 2539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กรุงเทพมหานคร</w:t>
      </w:r>
    </w:p>
    <w:p w14:paraId="655775FC" w14:textId="77777777" w:rsidR="00E53ACB" w:rsidRDefault="00E53ACB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268" w:hanging="1548"/>
        <w:jc w:val="both"/>
        <w:rPr>
          <w:rFonts w:ascii="TH SarabunPSK" w:hAnsi="TH SarabunPSK" w:cs="TH SarabunPSK"/>
          <w:b/>
          <w:bCs/>
          <w:sz w:val="28"/>
          <w:szCs w:val="28"/>
        </w:rPr>
      </w:pPr>
    </w:p>
    <w:p w14:paraId="7A3A0BFF" w14:textId="20F43225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268" w:hanging="1548"/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</w:t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หนังสือแปล :</w:t>
      </w:r>
      <w:proofErr w:type="gramEnd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แต่ง. (ปีที่พิมพ์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เรื่อง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แปลโดย ชื่อผู้แปล. สำนักพิมพ์:</w:t>
      </w:r>
      <w:r w:rsidR="00E53AC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</w:p>
    <w:p w14:paraId="626B5ADD" w14:textId="77777777" w:rsidR="00E53ACB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53A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1AB18B22" w14:textId="0F7FF0A6" w:rsidR="00DE595E" w:rsidRPr="00ED6398" w:rsidRDefault="00E53ACB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โอเวน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วิลเฟ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รด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2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เมืองสะดวก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แปลโดย ถนอมนวล ณ ป้อมเพชร. สำนักงานคณะกรรมการวิจัยแห่งชาติ: กรุงเทพมหานคร.</w:t>
      </w:r>
    </w:p>
    <w:p w14:paraId="259AD350" w14:textId="77777777" w:rsidR="002771F8" w:rsidRDefault="002771F8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28334EA7" w14:textId="1C3532F7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</w:t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ในหนังสือ :</w:t>
      </w:r>
      <w:proofErr w:type="gramEnd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เขียนบทความ. (ปีที่พิมพ์). ชื่อบทความ. ใน ชื่อบรรณาธิการหรือผู้รวบรวม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CB469E">
        <w:rPr>
          <w:rFonts w:ascii="TH SarabunPSK" w:hAnsi="TH SarabunPSK" w:cs="TH SarabunPSK"/>
          <w:sz w:val="28"/>
          <w:szCs w:val="28"/>
          <w:u w:val="single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 สำนักพิมพ์:</w:t>
      </w:r>
      <w:r w:rsidR="00B6359F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</w:p>
    <w:p w14:paraId="0002FA48" w14:textId="0DF28000" w:rsidR="002771F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2771F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6934C14" w14:textId="7D8F0C81" w:rsidR="00DE595E" w:rsidRPr="00ED6398" w:rsidRDefault="002771F8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 w:rsidRPr="002771F8">
        <w:rPr>
          <w:rFonts w:ascii="TH SarabunPSK" w:hAnsi="TH SarabunPSK" w:cs="TH SarabunPSK"/>
          <w:spacing w:val="-4"/>
          <w:sz w:val="28"/>
          <w:szCs w:val="28"/>
          <w:cs/>
        </w:rPr>
        <w:tab/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ปรีชา เปี่ยมพงศ์สาน</w:t>
      </w:r>
      <w:proofErr w:type="spellStart"/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ต์</w:t>
      </w:r>
      <w:proofErr w:type="spellEnd"/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. (</w:t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</w:rPr>
        <w:t>2537</w:t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). การสร้างองค์ความรู้เพื่อการพัฒนาประเทศไทยด้านเศรษฐกิจและสิ่งแวดล้อม.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ใน วิจารณ์ 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บทบาทของการวิจัย:การท้าทายของทศวรรษใหม่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116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สำนักงานกองทุนสนับสนุนการวิจัย: กรุงเทพมหานคร.</w:t>
      </w:r>
    </w:p>
    <w:p w14:paraId="149B9D87" w14:textId="77777777" w:rsidR="00B6359F" w:rsidRDefault="00B6359F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1BCAC894" w14:textId="77777777" w:rsidR="00CB469E" w:rsidRDefault="00CB469E" w:rsidP="002C376E">
      <w:pPr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br w:type="page"/>
      </w:r>
    </w:p>
    <w:p w14:paraId="5C433FA6" w14:textId="3FF10147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lastRenderedPageBreak/>
        <w:t>4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ในวารสาร</w:t>
      </w:r>
      <w:r w:rsidR="002771F8">
        <w:rPr>
          <w:rFonts w:ascii="TH SarabunPSK" w:hAnsi="TH SarabunPSK" w:cs="TH SarabunPSK"/>
          <w:b/>
          <w:bCs/>
          <w:sz w:val="28"/>
          <w:szCs w:val="28"/>
        </w:rPr>
        <w:t xml:space="preserve"> :</w:t>
      </w:r>
      <w:proofErr w:type="gramEnd"/>
      <w:r w:rsidR="002771F8"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เขียนบทความ. (ปีที่พิมพ)์. ชื่อเรื่อง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วารสา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ปีของวารสาร. เล่มที่. ฉบับที่. เลขหน้า.</w:t>
      </w:r>
    </w:p>
    <w:p w14:paraId="1DB568AD" w14:textId="77777777" w:rsidR="002771F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2771F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1AED9E92" w14:textId="254C77EF" w:rsidR="00DE595E" w:rsidRPr="00ED6398" w:rsidRDefault="00B6359F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ปริทรรศน์ พันธุ์บรรยง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ค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แบบแผนแห่งความสำเร็จการบริหารงานแบบญี่ปุ่นในโรงงานอุตสาหกรรมของอังกฤษ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วารสารสมาคมอุตสาหกรรมผลิตภัณฑ์คอนกรีตไท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ปี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ฉบับ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15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28E903A8" w14:textId="6D65B44C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5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ในหนังสือพิมพ์</w:t>
      </w:r>
      <w:r w:rsidR="00B6359F">
        <w:rPr>
          <w:rFonts w:ascii="TH SarabunPSK" w:hAnsi="TH SarabunPSK" w:cs="TH SarabunPSK"/>
          <w:b/>
          <w:bCs/>
          <w:sz w:val="28"/>
          <w:szCs w:val="28"/>
        </w:rPr>
        <w:t xml:space="preserve"> :</w:t>
      </w:r>
      <w:proofErr w:type="gramEnd"/>
    </w:p>
    <w:p w14:paraId="0E3E1BDA" w14:textId="6493CDB6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ผู้เขียนบทความ. วันเดือนปี. ชื่อบทความ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พิมพ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</w:t>
      </w:r>
    </w:p>
    <w:p w14:paraId="7FBF292C" w14:textId="1D648C0A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บทความ. วันเดือนปี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พิมพ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(ในกรณีที่ไม่ปรากฏชื่อผู้เขียนบทความ)</w:t>
      </w:r>
    </w:p>
    <w:p w14:paraId="34850158" w14:textId="77777777" w:rsidR="00C02157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C02157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639B78EA" w14:textId="4F356981" w:rsidR="00DE595E" w:rsidRPr="00ED6398" w:rsidRDefault="00C02157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นิติภูมิ นวรัตน์. วันอังคาร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9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ธันวาคม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คำทำนายของจอห์น ไ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ซ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บิต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ต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นังสือพิมพ์ไทยรัฐ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5E7A93A1" w14:textId="77777777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       </w:t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พลังแสงอาทิตย์. วันอาทิตย์ที่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7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ธันวาคม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2540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นังสือพิมพ์เดลินิวส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0F20FA0C" w14:textId="77777777" w:rsid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12325C3" w14:textId="6085C734" w:rsidR="00DE595E" w:rsidRP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  <w:lang w:val="en-GB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6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วิทยานิพนธ์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 xml:space="preserve"> :</w:t>
      </w:r>
      <w:proofErr w:type="gramEnd"/>
      <w:r w:rsidR="00EA737E">
        <w:rPr>
          <w:rFonts w:ascii="TH SarabunPSK" w:hAnsi="TH SarabunPSK" w:cs="TH SarabunPSK" w:hint="cs"/>
          <w:b/>
          <w:bCs/>
          <w:sz w:val="28"/>
          <w:szCs w:val="28"/>
          <w:cs/>
          <w:lang w:val="en-GB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เขียนวิทยานิพนธ์. ปีที่พิมพ์. ชื่อวิทยานิพนธ์. ระดับวิทยานิพนธ์. ชื่อสาขาวิชาหรือภาควิชา คณะมหาวิทยาลัย.</w:t>
      </w:r>
    </w:p>
    <w:p w14:paraId="516D0331" w14:textId="77777777" w:rsid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</w:t>
      </w:r>
      <w:r w:rsidRP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ง</w:t>
      </w:r>
      <w:r w:rsidR="00EA737E" w:rsidRP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95AE383" w14:textId="0737F2CE" w:rsidR="00DE595E" w:rsidRP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EA737E"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Pr="00EA737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ณัฐวุฒิ จินากูล. </w:t>
      </w:r>
      <w:r w:rsidRPr="00EA737E">
        <w:rPr>
          <w:rFonts w:ascii="TH SarabunPSK" w:hAnsi="TH SarabunPSK" w:cs="TH SarabunPSK" w:hint="cs"/>
          <w:spacing w:val="-2"/>
          <w:sz w:val="28"/>
          <w:szCs w:val="28"/>
        </w:rPr>
        <w:t>2537</w:t>
      </w:r>
      <w:r w:rsidRPr="00EA737E">
        <w:rPr>
          <w:rFonts w:ascii="TH SarabunPSK" w:hAnsi="TH SarabunPSK" w:cs="TH SarabunPSK" w:hint="cs"/>
          <w:spacing w:val="-2"/>
          <w:sz w:val="28"/>
          <w:szCs w:val="28"/>
          <w:cs/>
        </w:rPr>
        <w:t>. โครงสร้างอำนาจและระบบอุปถัมภ์ในชนบทไทย: กรณีศึกษาบ้านตา อำเภอบางบาน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จังหวัดพระนครศรีอยุธยา. วิทยานิพนธ์ปริญญาโท. ภาควิชาสังคมวิทยาและมานุษยวิทยา คณะรัฐศาสตร์ จุฬาลงกรณ์มหาวิทยาลัย.</w:t>
      </w:r>
    </w:p>
    <w:p w14:paraId="2ED6FEF1" w14:textId="77777777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439AEEB9" w14:textId="33435105" w:rsidR="00DE595E" w:rsidRP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7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 </w:t>
      </w:r>
      <w:proofErr w:type="gramStart"/>
      <w:r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>จดหมายข่าว</w:t>
      </w:r>
      <w:r w:rsidR="00EA737E"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 </w:t>
      </w:r>
      <w:r w:rsidR="00EA737E" w:rsidRPr="00CB469E">
        <w:rPr>
          <w:rFonts w:ascii="TH SarabunPSK" w:hAnsi="TH SarabunPSK" w:cs="TH SarabunPSK"/>
          <w:b/>
          <w:bCs/>
          <w:spacing w:val="-2"/>
          <w:sz w:val="28"/>
          <w:szCs w:val="28"/>
          <w:lang w:val="en-GB"/>
        </w:rPr>
        <w:t>:</w:t>
      </w:r>
      <w:proofErr w:type="gramEnd"/>
      <w:r w:rsidR="00EA737E"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 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ผู้แต่ง. (ปีของจดหมายข่าว). ชื่อเรื่อง. </w:t>
      </w:r>
      <w:r w:rsidRPr="00CB469E">
        <w:rPr>
          <w:rFonts w:ascii="TH SarabunPSK" w:hAnsi="TH SarabunPSK" w:cs="TH SarabunPSK" w:hint="cs"/>
          <w:spacing w:val="-2"/>
          <w:sz w:val="28"/>
          <w:szCs w:val="28"/>
          <w:u w:val="single"/>
          <w:cs/>
        </w:rPr>
        <w:t>ชื่อจดหมายข่าว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. หมายเลขฉบับ. หน้าจดหมายข่าว.</w:t>
      </w:r>
    </w:p>
    <w:p w14:paraId="032B675D" w14:textId="77777777" w:rsid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079F9B89" w14:textId="0C96877E" w:rsidR="00DE595E" w:rsidRPr="00ED6398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ชิงชัย ชาญเจนลักษณ์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บทบาทของงานวิจัยในภาคธุรกิจเอกชน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ประชาคมวิจั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11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4</w:t>
      </w:r>
    </w:p>
    <w:p w14:paraId="46D13B16" w14:textId="77777777" w:rsid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A45F498" w14:textId="6AF56B83" w:rsidR="00DE595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8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จุลสาร เอกสารอัดสำเนา </w:t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และเอกสารที่ไม่ได้ตีพิมพ์อื่นๆ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proofErr w:type="gramEnd"/>
      <w:r w:rsidR="00EA737E">
        <w:rPr>
          <w:rFonts w:ascii="TH SarabunPSK" w:hAnsi="TH SarabunPSK" w:cs="TH SarabunPSK" w:hint="cs"/>
          <w:b/>
          <w:bCs/>
          <w:sz w:val="28"/>
          <w:szCs w:val="28"/>
          <w:cs/>
          <w:lang w:val="en-GB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เขียนแบบเดียวกับหนังสือหรือวารสารแล้วแต่กรณี   แต่ให้มีวงเล็บว่า “อัดสำเนา” ท้ายข้อความ</w:t>
      </w:r>
    </w:p>
    <w:p w14:paraId="53B08026" w14:textId="77777777" w:rsidR="00EA737E" w:rsidRP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4BD4DB0" w14:textId="602830F8" w:rsidR="00DE595E" w:rsidRP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9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 </w:t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อ้างอิงถึงเอกสารอื่น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proofErr w:type="gramEnd"/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ื่อผู้แต่ง. ปีที่พิมพ์. ชื่อหนังสือ. สำนักพิมพ์. สถานที่พิมพ์. อ้างใน (ระบุชื่อผู้แต่งที่อ้างถึง.ชื่อหนังสือที่อ้างถึง). สำนักพิมพ์ที่อ้างถึง. สถานที่พิมพ์ที่อ้างถึง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ปีพิมพ์ที่อ้างถึง.</w:t>
      </w:r>
    </w:p>
    <w:p w14:paraId="4966D58C" w14:textId="77777777" w:rsid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</w:p>
    <w:p w14:paraId="10CFA566" w14:textId="086A854F" w:rsidR="00DE595E" w:rsidRPr="00ED6398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จันทร์ฉาย ภัคอธิคม.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วารสารวิจัย. แซท โฟร์ พร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้น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ติ้ง. กรุงเทพฯ. อ้างถึงใน นิยะดา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เหล่าสุนทร. การฟื้นฟูอักษรศาสตร์ในรัฐกาลพระบาทสมเด็จพระพุทธยอดฟ้าจุฬาโลก.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เลี่ยงเชียง. กรุงเทพมหานคร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มปพ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1931B8B7" w14:textId="77777777" w:rsid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1502F61D" w14:textId="77777777" w:rsidR="00CB469E" w:rsidRDefault="00CB469E" w:rsidP="002C376E">
      <w:pPr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br w:type="page"/>
      </w:r>
    </w:p>
    <w:p w14:paraId="375962E6" w14:textId="0DD08ECD" w:rsidR="00DE595E" w:rsidRPr="00EA737E" w:rsidRDefault="00DE595E" w:rsidP="002C376E">
      <w:pPr>
        <w:numPr>
          <w:ilvl w:val="12"/>
          <w:numId w:val="0"/>
        </w:numPr>
        <w:tabs>
          <w:tab w:val="left" w:pos="1134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lastRenderedPageBreak/>
        <w:t>10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โสตทัศนวั</w:t>
      </w:r>
      <w:r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>สดุ</w:t>
      </w:r>
      <w:r w:rsidR="00EA737E"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proofErr w:type="gramEnd"/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ผู้จัดทำ. ปีที่เผยแพร่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ชื่อเรื่อง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ระบุประเภทของโสตทัศนวัสดุด้วย). สถานที่ผลิต: หน่วยงานที่เผยแพร่.</w:t>
      </w:r>
    </w:p>
    <w:p w14:paraId="208AA91E" w14:textId="77777777" w:rsid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 </w:t>
      </w:r>
    </w:p>
    <w:p w14:paraId="23CBAE01" w14:textId="48A6D1F3" w:rsidR="00DE595E" w:rsidRPr="00ED6398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สถาบันวิจัยและพัฒนา.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วิดีโอ การบรรยายพิเศษทางวิชาการเรื่อง “บทบาทและ</w:t>
      </w:r>
      <w:r w:rsidR="00CB469E">
        <w:rPr>
          <w:rFonts w:ascii="TH SarabunPSK" w:hAnsi="TH SarabunPSK" w:cs="TH SarabunPSK"/>
          <w:sz w:val="28"/>
          <w:szCs w:val="28"/>
          <w:u w:val="single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สนับสนุนการทำวิจัยของสำนักงานกองทุนสนับสนุนการวิจั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”. นครราชสีมา: 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ฝ่ายเผยแพร่ผลงานการวิจัยมหาวิทยาลัยเทคโนโลยี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ุร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นารี.</w:t>
      </w:r>
    </w:p>
    <w:p w14:paraId="7435ADBF" w14:textId="77777777" w:rsid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57DF2A23" w14:textId="714A1B8E" w:rsidR="00DE595E" w:rsidRPr="00ED6398" w:rsidRDefault="00DE595E" w:rsidP="002C376E">
      <w:pPr>
        <w:numPr>
          <w:ilvl w:val="12"/>
          <w:numId w:val="0"/>
        </w:numPr>
        <w:tabs>
          <w:tab w:val="left" w:pos="1134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สารสนเทศจากสื่ออิเล็กทรอนิกส์</w:t>
      </w:r>
      <w:r w:rsidR="00EA737E"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proofErr w:type="gramEnd"/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ล้ายกับการอ้างอิงจากเอกสารทั่วไป แต่เพิ่มวงเล็บประเภท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ของสื่อ และระบุแหล่งที่จะสืบค้นได้ในตอนท้าย เช่น</w:t>
      </w:r>
    </w:p>
    <w:p w14:paraId="399DE74E" w14:textId="7119C080" w:rsidR="00DE595E" w:rsidRPr="00ED6398" w:rsidRDefault="00DE595E" w:rsidP="002C376E">
      <w:pPr>
        <w:numPr>
          <w:ilvl w:val="12"/>
          <w:numId w:val="0"/>
        </w:numPr>
        <w:tabs>
          <w:tab w:val="left" w:pos="1134"/>
          <w:tab w:val="left" w:pos="1560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D31F1D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สื่ออิเล็กทรอนิกส์</w:t>
      </w:r>
      <w:r w:rsidR="00D31F1D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D31F1D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proofErr w:type="gramEnd"/>
      <w:r w:rsidR="00D31F1D">
        <w:rPr>
          <w:rFonts w:ascii="TH SarabunPSK" w:hAnsi="TH SarabunPSK" w:cs="TH SarabunPSK"/>
          <w:b/>
          <w:bCs/>
          <w:sz w:val="28"/>
          <w:szCs w:val="28"/>
          <w:lang w:val="en-GB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แต่ง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ปีที่จัดทำ. ชื่อหัวเรื่องย่อย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โปรแกรมหรือชื่อเรื่อง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ประเภทของสื่อ). ที่มา: ระบุแหล่งสืบค้นหรือ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address</w:t>
      </w:r>
    </w:p>
    <w:p w14:paraId="7FD931CB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9BF79F8" w14:textId="141FC60F" w:rsidR="00DE595E" w:rsidRPr="00ED6398" w:rsidRDefault="00DE595E" w:rsidP="002C376E">
      <w:pPr>
        <w:numPr>
          <w:ilvl w:val="12"/>
          <w:numId w:val="0"/>
        </w:numPr>
        <w:tabs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Jefferson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T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89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The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  <w:u w:val="single"/>
        </w:rPr>
        <w:t>declati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of independenc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.</w:t>
      </w:r>
      <w:r w:rsidR="00D31F1D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Available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 xml:space="preserve">FTP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proofErr w:type="gram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Quak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think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com Director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</w:rPr>
        <w:t>pu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etext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r w:rsidRPr="00ED6398">
        <w:rPr>
          <w:rFonts w:ascii="TH SarabunPSK" w:hAnsi="TH SarabunPSK" w:cs="TH SarabunPSK" w:hint="cs"/>
          <w:sz w:val="28"/>
          <w:szCs w:val="28"/>
        </w:rPr>
        <w:t>1991 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alice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in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wonderland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txt </w:t>
      </w:r>
    </w:p>
    <w:p w14:paraId="4DA67A32" w14:textId="17E3DBB8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Deel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N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9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Main sources for the text of United States treatie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In </w:t>
      </w:r>
      <w:smartTag w:uri="urn:schemas-microsoft-com:office:smarttags" w:element="place"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Georgia</w:t>
          </w:r>
        </w:smartTag>
        <w:r w:rsidRPr="00ED6398">
          <w:rPr>
            <w:rFonts w:ascii="TH SarabunPSK" w:hAnsi="TH SarabunPSK" w:cs="TH SarabunPSK" w:hint="cs"/>
            <w:sz w:val="28"/>
            <w:szCs w:val="28"/>
          </w:rPr>
          <w:t xml:space="preserve"> </w:t>
        </w:r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State</w:t>
          </w:r>
        </w:smartTag>
      </w:smartTag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University,</w:t>
      </w:r>
      <w:smartTag w:uri="urn:schemas-microsoft-com:office:smarttags" w:element="place">
        <w:r w:rsidRPr="00ED6398">
          <w:rPr>
            <w:rFonts w:ascii="TH SarabunPSK" w:hAnsi="TH SarabunPSK" w:cs="TH SarabunPSK" w:hint="cs"/>
            <w:sz w:val="28"/>
            <w:szCs w:val="28"/>
          </w:rPr>
          <w:t>College</w:t>
        </w:r>
        <w:proofErr w:type="spellEnd"/>
        <w:proofErr w:type="gramEnd"/>
        <w:r w:rsidRPr="00ED6398">
          <w:rPr>
            <w:rFonts w:ascii="TH SarabunPSK" w:hAnsi="TH SarabunPSK" w:cs="TH SarabunPSK" w:hint="cs"/>
            <w:sz w:val="28"/>
            <w:szCs w:val="28"/>
          </w:rPr>
          <w:t xml:space="preserve"> of </w:t>
        </w:r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Law Library</w:t>
          </w:r>
        </w:smartTag>
      </w:smartTag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  <w:u w:val="single"/>
        </w:rPr>
        <w:t>Ravisi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of treaties guid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Available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mail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law</w:t>
      </w:r>
      <w:proofErr w:type="gramEnd"/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li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% </w:t>
      </w:r>
      <w:r w:rsidRPr="00ED6398">
        <w:rPr>
          <w:rFonts w:ascii="TH SarabunPSK" w:hAnsi="TH SarabunPSK" w:cs="TH SarabunPSK" w:hint="cs"/>
          <w:sz w:val="28"/>
          <w:szCs w:val="28"/>
        </w:rPr>
        <w:t>libert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uc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wlu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edu</w:t>
      </w:r>
      <w:proofErr w:type="spellEnd"/>
    </w:p>
    <w:p w14:paraId="209A2D2A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06AABED6" w14:textId="7BEBD012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D31F1D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ฐานข้อมูลออนไลน์</w:t>
      </w:r>
    </w:p>
    <w:p w14:paraId="2AD567D9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2D8CC244" w14:textId="30263733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Jacops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>, M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8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Pregnancy and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employment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three</w:t>
      </w:r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 xml:space="preserve"> approaches to equal opportunit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Boston University Law Review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: </w:t>
      </w:r>
      <w:r w:rsidRPr="00ED6398">
        <w:rPr>
          <w:rFonts w:ascii="TH SarabunPSK" w:hAnsi="TH SarabunPSK" w:cs="TH SarabunPSK" w:hint="cs"/>
          <w:sz w:val="28"/>
          <w:szCs w:val="28"/>
        </w:rPr>
        <w:t>6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1019ff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vailab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LEXIS </w:t>
      </w:r>
      <w:proofErr w:type="spellStart"/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brary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LAWREV</w:t>
      </w:r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 xml:space="preserve"> 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ALLREV</w:t>
      </w:r>
    </w:p>
    <w:p w14:paraId="262AAF7A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0C056DFE" w14:textId="2CD29855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3 </w:t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บริการ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  FTP</w:t>
      </w:r>
      <w:proofErr w:type="gramEnd"/>
    </w:p>
    <w:p w14:paraId="3842B610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47596118" w14:textId="5949DC2A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proofErr w:type="spellStart"/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Barow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,</w:t>
      </w:r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>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9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Ju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The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joshua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 xml:space="preserve"> tree quake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CORE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</w:t>
      </w:r>
      <w:r w:rsidRPr="00ED6398">
        <w:rPr>
          <w:rFonts w:ascii="TH SarabunPSK" w:hAnsi="TH SarabunPSK" w:cs="TH SarabunPSK" w:hint="cs"/>
          <w:sz w:val="28"/>
          <w:szCs w:val="28"/>
        </w:rPr>
        <w:t>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1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</w:t>
      </w:r>
      <w:r w:rsidRPr="00ED6398">
        <w:rPr>
          <w:rFonts w:ascii="TH SarabunPSK" w:hAnsi="TH SarabunPSK" w:cs="TH SarabunPSK" w:hint="cs"/>
          <w:sz w:val="28"/>
          <w:szCs w:val="28"/>
        </w:rPr>
        <w:t>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 </w:t>
      </w:r>
      <w:r w:rsidRPr="00ED6398">
        <w:rPr>
          <w:rFonts w:ascii="TH SarabunPSK" w:hAnsi="TH SarabunPSK" w:cs="TH SarabunPSK" w:hint="cs"/>
          <w:sz w:val="28"/>
          <w:szCs w:val="28"/>
        </w:rPr>
        <w:t>Ju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vailable FT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1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1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 Directory pu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journals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cor</w:t>
      </w:r>
      <w:proofErr w:type="spellEnd"/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 xml:space="preserve"> 1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08</w:t>
      </w:r>
    </w:p>
    <w:p w14:paraId="1AA436F0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4AEEBBEC" w14:textId="4E9A9072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4 </w:t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เครือข่าย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  World</w:t>
      </w:r>
      <w:proofErr w:type="gramEnd"/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  Wide  Web</w:t>
      </w:r>
    </w:p>
    <w:p w14:paraId="1A669890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43AC1D48" w14:textId="7EE406F9" w:rsidR="00DE595E" w:rsidRDefault="00DE595E" w:rsidP="002C376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Smith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A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1996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pril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How to cite electronic document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</w:rPr>
        <w:t>Available htt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//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inst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ugi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Edu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-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asmith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</w:p>
    <w:p w14:paraId="2C127381" w14:textId="77777777" w:rsidR="00D31F1D" w:rsidRPr="00ED6398" w:rsidRDefault="00D31F1D" w:rsidP="002C376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</w:p>
    <w:p w14:paraId="3CEC371C" w14:textId="77777777" w:rsidR="00DE595E" w:rsidRPr="00ED6398" w:rsidRDefault="00DE595E" w:rsidP="002C376E">
      <w:pPr>
        <w:tabs>
          <w:tab w:val="left" w:pos="993"/>
          <w:tab w:val="left" w:pos="2268"/>
        </w:tabs>
        <w:ind w:firstLine="720"/>
        <w:jc w:val="center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</w:p>
    <w:p w14:paraId="011B2388" w14:textId="77777777" w:rsidR="00062D63" w:rsidRPr="00ED6398" w:rsidRDefault="00062D63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10C0BA7E" w14:textId="43100CAC" w:rsidR="00CB469E" w:rsidRDefault="00CB469E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D82F421" w14:textId="77777777" w:rsidR="000E06CC" w:rsidRPr="00554B34" w:rsidRDefault="000E06CC" w:rsidP="002C376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รูปแบบปกนอก)</w:t>
      </w:r>
    </w:p>
    <w:p w14:paraId="43DC4651" w14:textId="77777777" w:rsidR="000E06CC" w:rsidRDefault="000E06CC" w:rsidP="002C376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3BCDB1BE" wp14:editId="5D28A0C3">
            <wp:extent cx="692727" cy="855023"/>
            <wp:effectExtent l="0" t="0" r="0" b="2540"/>
            <wp:docPr id="1998557923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7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7AAC3167" wp14:editId="3AF03115">
            <wp:extent cx="602614" cy="784800"/>
            <wp:effectExtent l="0" t="0" r="7620" b="0"/>
            <wp:docPr id="1821908874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27155" w14:textId="77777777" w:rsidR="000E06CC" w:rsidRPr="00554B34" w:rsidRDefault="000E06CC" w:rsidP="002C376E">
      <w:pPr>
        <w:rPr>
          <w:rFonts w:ascii="TH SarabunPSK" w:hAnsi="TH SarabunPSK" w:cs="TH SarabunPSK"/>
        </w:rPr>
      </w:pPr>
    </w:p>
    <w:p w14:paraId="4B42B6E6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596F7A7B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24BAB43A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29A0CBFF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18BEAE96" w14:textId="77777777" w:rsidR="000E06CC" w:rsidRPr="00367D4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663C65C4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618EFAA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ชื่อโครงการ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..</w:t>
      </w:r>
      <w:r w:rsidRPr="00DF0F8B">
        <w:rPr>
          <w:rFonts w:ascii="TH SarabunPSK" w:hAnsi="TH SarabunPSK" w:cs="TH SarabunPSK"/>
          <w:b/>
          <w:bCs/>
          <w:sz w:val="40"/>
          <w:szCs w:val="40"/>
        </w:rPr>
        <w:t>[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ภาษาไทย</w:t>
      </w:r>
      <w:r w:rsidRPr="00DF0F8B">
        <w:rPr>
          <w:rFonts w:ascii="TH SarabunPSK" w:hAnsi="TH SarabunPSK" w:cs="TH SarabunPSK"/>
          <w:b/>
          <w:bCs/>
          <w:sz w:val="40"/>
          <w:szCs w:val="40"/>
          <w:lang w:val="en-GB"/>
        </w:rPr>
        <w:t xml:space="preserve"> ]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75AF0FF7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ชื่อโครงการ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</w:t>
      </w:r>
      <w:r w:rsidRPr="00DF0F8B">
        <w:rPr>
          <w:rFonts w:ascii="TH SarabunPSK" w:hAnsi="TH SarabunPSK" w:cs="TH SarabunPSK"/>
          <w:b/>
          <w:bCs/>
          <w:sz w:val="40"/>
          <w:szCs w:val="40"/>
        </w:rPr>
        <w:t>[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ภาษาอังกฤษ</w:t>
      </w:r>
      <w:r w:rsidRPr="00DF0F8B">
        <w:rPr>
          <w:rFonts w:ascii="TH SarabunPSK" w:hAnsi="TH SarabunPSK" w:cs="TH SarabunPSK"/>
          <w:b/>
          <w:bCs/>
          <w:sz w:val="40"/>
          <w:szCs w:val="40"/>
          <w:lang w:val="en-GB"/>
        </w:rPr>
        <w:t xml:space="preserve"> ]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5804744F" w14:textId="3BDAD335" w:rsidR="000E06CC" w:rsidRPr="00DF0F8B" w:rsidRDefault="00584B02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584B02">
        <w:rPr>
          <w:rFonts w:ascii="TH SarabunPSK" w:hAnsi="TH SarabunPSK" w:cs="TH SarabunPSK"/>
          <w:b/>
          <w:bCs/>
          <w:sz w:val="40"/>
          <w:szCs w:val="40"/>
          <w:cs/>
        </w:rPr>
        <w:tab/>
      </w:r>
      <w:r w:rsidR="00511730" w:rsidRPr="006712C5">
        <w:rPr>
          <w:rFonts w:ascii="TH SarabunPSK" w:hAnsi="TH SarabunPSK" w:cs="TH SarabunPSK" w:hint="cs"/>
          <w:b/>
          <w:bCs/>
          <w:sz w:val="40"/>
          <w:szCs w:val="40"/>
          <w:cs/>
        </w:rPr>
        <w:t>บันทึกข้อตกลงเลขที่</w:t>
      </w:r>
      <w:r w:rsidR="000E06CC" w:rsidRPr="006712C5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...</w:t>
      </w:r>
      <w:r w:rsidR="000E06CC" w:rsidRPr="006712C5">
        <w:rPr>
          <w:rFonts w:ascii="TH SarabunPSK" w:hAnsi="TH SarabunPSK" w:cs="TH SarabunPSK"/>
          <w:sz w:val="40"/>
          <w:szCs w:val="40"/>
          <w:cs/>
        </w:rPr>
        <w:t>(</w:t>
      </w:r>
      <w:r w:rsidR="000E06CC" w:rsidRPr="006712C5">
        <w:rPr>
          <w:rFonts w:ascii="TH SarabunPSK" w:hAnsi="TH SarabunPSK" w:cs="TH SarabunPSK" w:hint="cs"/>
          <w:sz w:val="40"/>
          <w:szCs w:val="40"/>
          <w:cs/>
        </w:rPr>
        <w:t>20</w:t>
      </w:r>
      <w:r w:rsidR="000E06CC" w:rsidRPr="006712C5">
        <w:rPr>
          <w:rFonts w:ascii="TH SarabunPSK" w:hAnsi="TH SarabunPSK" w:cs="TH SarabunPSK"/>
          <w:sz w:val="40"/>
          <w:szCs w:val="40"/>
        </w:rPr>
        <w:t xml:space="preserve"> </w:t>
      </w:r>
      <w:r w:rsidR="000E06CC" w:rsidRPr="006712C5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3DEEE506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0D4E75B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52BC4F2C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D361EE8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04C6E8B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F39902E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E5D0BB3" w14:textId="0896CC06" w:rsidR="000E06CC" w:rsidRPr="00DF0F8B" w:rsidRDefault="00584B02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bookmarkStart w:id="0" w:name="_Hlk174111185"/>
      <w:r w:rsidRPr="00584B02">
        <w:rPr>
          <w:rFonts w:ascii="TH SarabunPSK" w:hAnsi="TH SarabunPSK" w:cs="TH SarabunPSK"/>
          <w:b/>
          <w:bCs/>
          <w:sz w:val="36"/>
          <w:szCs w:val="36"/>
          <w:cs/>
        </w:rPr>
        <w:t xml:space="preserve">ทุน </w:t>
      </w:r>
      <w:r w:rsidRPr="00584B02">
        <w:rPr>
          <w:rFonts w:ascii="TH SarabunPSK" w:hAnsi="TH SarabunPSK" w:cs="TH SarabunPSK"/>
          <w:b/>
          <w:bCs/>
          <w:sz w:val="36"/>
          <w:szCs w:val="36"/>
        </w:rPr>
        <w:t xml:space="preserve">Fundamental Fund </w:t>
      </w:r>
      <w:r w:rsidRPr="00584B02">
        <w:rPr>
          <w:rFonts w:ascii="TH SarabunPSK" w:hAnsi="TH SarabunPSK" w:cs="TH SarabunPSK"/>
          <w:b/>
          <w:bCs/>
          <w:sz w:val="36"/>
          <w:szCs w:val="36"/>
          <w:cs/>
        </w:rPr>
        <w:t xml:space="preserve">ที่มีศักยภาพสามารถต่อยอดใช้ประโยชน์ 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br/>
      </w:r>
      <w:r w:rsidRPr="00584B02">
        <w:rPr>
          <w:rFonts w:ascii="TH SarabunPSK" w:hAnsi="TH SarabunPSK" w:cs="TH SarabunPSK"/>
          <w:b/>
          <w:bCs/>
          <w:sz w:val="36"/>
          <w:szCs w:val="36"/>
          <w:cs/>
        </w:rPr>
        <w:t xml:space="preserve">และขอทุน </w:t>
      </w:r>
      <w:r w:rsidRPr="00584B02">
        <w:rPr>
          <w:rFonts w:ascii="TH SarabunPSK" w:hAnsi="TH SarabunPSK" w:cs="TH SarabunPSK"/>
          <w:b/>
          <w:bCs/>
          <w:sz w:val="36"/>
          <w:szCs w:val="36"/>
        </w:rPr>
        <w:t>Strategic Fund</w:t>
      </w:r>
      <w:bookmarkEnd w:id="0"/>
      <w:r w:rsidRPr="00584B02"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  <w:r w:rsidR="000E06CC" w:rsidRPr="00DF0F8B">
        <w:rPr>
          <w:rFonts w:ascii="TH SarabunPSK" w:hAnsi="TH SarabunPSK" w:cs="TH SarabunPSK"/>
          <w:sz w:val="36"/>
          <w:szCs w:val="36"/>
          <w:cs/>
        </w:rPr>
        <w:t>(</w:t>
      </w:r>
      <w:r w:rsidR="000E06CC" w:rsidRPr="00DF0F8B">
        <w:rPr>
          <w:rFonts w:ascii="TH SarabunPSK" w:hAnsi="TH SarabunPSK" w:cs="TH SarabunPSK"/>
          <w:sz w:val="36"/>
          <w:szCs w:val="36"/>
        </w:rPr>
        <w:t xml:space="preserve">18 </w:t>
      </w:r>
      <w:r w:rsidR="000E06CC" w:rsidRPr="00DF0F8B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0296CDD0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F0F8B">
        <w:rPr>
          <w:rFonts w:ascii="TH SarabunPSK" w:hAnsi="TH SarabunPSK" w:cs="TH SarabunPSK" w:hint="cs"/>
          <w:b/>
          <w:bCs/>
          <w:sz w:val="36"/>
          <w:szCs w:val="36"/>
          <w:cs/>
        </w:rPr>
        <w:t>ประจำปีงบประมาณ พ.ศ. ..............</w:t>
      </w:r>
      <w:r w:rsidRPr="00DF0F8B">
        <w:rPr>
          <w:rFonts w:ascii="TH SarabunPSK" w:hAnsi="TH SarabunPSK" w:cs="TH SarabunPSK" w:hint="cs"/>
          <w:b/>
          <w:bCs/>
          <w:sz w:val="36"/>
          <w:szCs w:val="36"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[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ที่ได้รับเงินอุดหนุนฯ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]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(</w:t>
      </w:r>
      <w:r w:rsidRPr="00DF0F8B">
        <w:rPr>
          <w:rFonts w:ascii="TH SarabunPSK" w:hAnsi="TH SarabunPSK" w:cs="TH SarabunPSK"/>
          <w:sz w:val="36"/>
          <w:szCs w:val="36"/>
        </w:rPr>
        <w:t xml:space="preserve">18 </w:t>
      </w:r>
      <w:r w:rsidRPr="00DF0F8B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6E625ABC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F0F8B">
        <w:rPr>
          <w:rFonts w:ascii="TH SarabunPSK" w:hAnsi="TH SarabunPSK" w:cs="TH SarabunPSK" w:hint="cs"/>
          <w:b/>
          <w:bCs/>
          <w:sz w:val="36"/>
          <w:szCs w:val="36"/>
          <w:cs/>
        </w:rPr>
        <w:t>จากกองทุนส่งเสริมวิทยาศาสตร์ วิจัยและนวัตกรรม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(</w:t>
      </w:r>
      <w:r w:rsidRPr="00DF0F8B">
        <w:rPr>
          <w:rFonts w:ascii="TH SarabunPSK" w:hAnsi="TH SarabunPSK" w:cs="TH SarabunPSK"/>
          <w:sz w:val="36"/>
          <w:szCs w:val="36"/>
        </w:rPr>
        <w:t xml:space="preserve">18 </w:t>
      </w:r>
      <w:r w:rsidRPr="00DF0F8B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4E3FC4A7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7F6809DD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554F6343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619FE478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4E0CB559" w14:textId="77777777" w:rsidR="000E06CC" w:rsidRPr="00554B34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5895E46F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09694CA5" w14:textId="77777777" w:rsidR="000E06CC" w:rsidRPr="0048684B" w:rsidRDefault="000E06CC" w:rsidP="002C376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/>
          <w:b/>
          <w:bCs/>
          <w:i/>
          <w:iCs/>
          <w:color w:val="FF0000"/>
          <w:sz w:val="24"/>
          <w:szCs w:val="24"/>
          <w:cs/>
        </w:rPr>
        <w:t>หมายเหต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>ุ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ab/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1. ตัวเลขในวงเล็บ หมายถึง ขนาดตัวอักษรชนิด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 xml:space="preserve">TH </w:t>
      </w:r>
      <w:proofErr w:type="spellStart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>SarabunPSK</w:t>
      </w:r>
      <w:proofErr w:type="spellEnd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 ที่ใช้พิมพ์</w:t>
      </w:r>
    </w:p>
    <w:p w14:paraId="18C0C39B" w14:textId="62433209" w:rsidR="00276956" w:rsidRPr="0048684B" w:rsidRDefault="00276956" w:rsidP="002C376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ab/>
        <w:t>2</w:t>
      </w:r>
      <w:r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>.</w:t>
      </w:r>
      <w:r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ab/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ให้ระบุคำนำหน้านาม 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lang w:val="en-GB"/>
        </w:rPr>
        <w:t xml:space="preserve">: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>ตำแหน่งทางวิชาการ, ยศ, ราชทินนาม</w:t>
      </w:r>
    </w:p>
    <w:p w14:paraId="27AE1303" w14:textId="77777777" w:rsidR="000E06CC" w:rsidRDefault="000E06CC" w:rsidP="002C376E">
      <w:pP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br w:type="page"/>
      </w:r>
    </w:p>
    <w:p w14:paraId="5C1C0EFD" w14:textId="77777777" w:rsidR="000E06CC" w:rsidRPr="00554B34" w:rsidRDefault="000E06CC" w:rsidP="002C376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ตัวอย่าง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ปกนอก)</w:t>
      </w:r>
    </w:p>
    <w:p w14:paraId="3B77E2E4" w14:textId="77777777" w:rsidR="000E06CC" w:rsidRDefault="000E06CC" w:rsidP="002C376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2B97C56D" wp14:editId="787DB56B">
            <wp:extent cx="692727" cy="855023"/>
            <wp:effectExtent l="0" t="0" r="0" b="2540"/>
            <wp:docPr id="1072686435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7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09A5CD60" wp14:editId="38C486F6">
            <wp:extent cx="602614" cy="784800"/>
            <wp:effectExtent l="0" t="0" r="7620" b="0"/>
            <wp:docPr id="715876560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81CA6" w14:textId="77777777" w:rsidR="000E06CC" w:rsidRPr="00554B34" w:rsidRDefault="000E06CC" w:rsidP="002C376E">
      <w:pPr>
        <w:rPr>
          <w:rFonts w:ascii="TH SarabunPSK" w:hAnsi="TH SarabunPSK" w:cs="TH SarabunPSK"/>
        </w:rPr>
      </w:pPr>
    </w:p>
    <w:p w14:paraId="467FBB49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</w:p>
    <w:p w14:paraId="2D40B517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</w:p>
    <w:p w14:paraId="267002E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22D3A8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0C2C281D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150BA1CD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7A4AF0F6" w14:textId="77777777" w:rsidR="000E06CC" w:rsidRPr="00D33E2E" w:rsidRDefault="000E06CC" w:rsidP="002C376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ผลของกวาวเครือขาวต่อหัวนมและอวัยวะสืบพันธุ์ของลูกสุกรเพศเมีย</w:t>
      </w:r>
    </w:p>
    <w:p w14:paraId="280B161D" w14:textId="77777777" w:rsidR="000E06CC" w:rsidRDefault="000E06CC" w:rsidP="002C376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(</w:t>
      </w:r>
      <w:r w:rsidRPr="00D33E2E">
        <w:rPr>
          <w:rFonts w:ascii="TH SarabunPSK" w:hAnsi="TH SarabunPSK" w:cs="TH SarabunPSK"/>
          <w:b/>
          <w:bCs/>
          <w:sz w:val="40"/>
          <w:szCs w:val="40"/>
        </w:rPr>
        <w:t xml:space="preserve">Effects of </w:t>
      </w:r>
      <w:r w:rsidRPr="00D33E2E">
        <w:rPr>
          <w:rFonts w:ascii="TH SarabunPSK" w:hAnsi="TH SarabunPSK" w:cs="TH SarabunPSK"/>
          <w:b/>
          <w:bCs/>
          <w:i/>
          <w:iCs/>
          <w:sz w:val="40"/>
          <w:szCs w:val="40"/>
        </w:rPr>
        <w:t xml:space="preserve">Pueraria mirifica </w:t>
      </w:r>
      <w:r w:rsidRPr="00D33E2E">
        <w:rPr>
          <w:rFonts w:ascii="TH SarabunPSK" w:hAnsi="TH SarabunPSK" w:cs="TH SarabunPSK"/>
          <w:b/>
          <w:bCs/>
          <w:sz w:val="40"/>
          <w:szCs w:val="40"/>
        </w:rPr>
        <w:t xml:space="preserve">on Teat </w:t>
      </w:r>
    </w:p>
    <w:p w14:paraId="4C5C1D0B" w14:textId="77777777" w:rsidR="000E06CC" w:rsidRPr="00D33E2E" w:rsidRDefault="000E06CC" w:rsidP="002C376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</w:rPr>
        <w:t>and Reproductive Organs of Immature Female Pigs</w:t>
      </w: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14:paraId="04D305EB" w14:textId="493D0B42" w:rsidR="000E06CC" w:rsidRPr="00D33E2E" w:rsidRDefault="00511730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bookmarkStart w:id="1" w:name="_Hlk174614000"/>
      <w:bookmarkStart w:id="2" w:name="_Hlk174614074"/>
      <w:r w:rsidRPr="00511730">
        <w:rPr>
          <w:rFonts w:ascii="TH SarabunPSK" w:hAnsi="TH SarabunPSK" w:cs="TH SarabunPSK"/>
          <w:b/>
          <w:bCs/>
          <w:sz w:val="40"/>
          <w:szCs w:val="40"/>
          <w:cs/>
        </w:rPr>
        <w:t>บันทึกข้อตกลงเลขที่</w:t>
      </w:r>
      <w:bookmarkEnd w:id="1"/>
      <w:r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>
        <w:rPr>
          <w:rFonts w:ascii="TH SarabunPSK" w:hAnsi="TH SarabunPSK" w:cs="TH SarabunPSK"/>
          <w:b/>
          <w:bCs/>
          <w:sz w:val="40"/>
          <w:szCs w:val="40"/>
        </w:rPr>
        <w:t>FF-SF6-605-66-08-11</w:t>
      </w:r>
    </w:p>
    <w:bookmarkEnd w:id="2"/>
    <w:p w14:paraId="2E96B076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5FC5929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CF55FE0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C6BD005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F1819C6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AA17F1E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09698F6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B71D98D" w14:textId="77777777" w:rsidR="00584B02" w:rsidRDefault="00584B02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84B02">
        <w:rPr>
          <w:rFonts w:ascii="TH SarabunPSK" w:hAnsi="TH SarabunPSK" w:cs="TH SarabunPSK"/>
          <w:b/>
          <w:bCs/>
          <w:sz w:val="36"/>
          <w:szCs w:val="36"/>
          <w:cs/>
        </w:rPr>
        <w:t xml:space="preserve">ทุน </w:t>
      </w:r>
      <w:r w:rsidRPr="00584B02">
        <w:rPr>
          <w:rFonts w:ascii="TH SarabunPSK" w:hAnsi="TH SarabunPSK" w:cs="TH SarabunPSK"/>
          <w:b/>
          <w:bCs/>
          <w:sz w:val="36"/>
          <w:szCs w:val="36"/>
        </w:rPr>
        <w:t xml:space="preserve">Fundamental Fund </w:t>
      </w:r>
      <w:r w:rsidRPr="00584B02">
        <w:rPr>
          <w:rFonts w:ascii="TH SarabunPSK" w:hAnsi="TH SarabunPSK" w:cs="TH SarabunPSK"/>
          <w:b/>
          <w:bCs/>
          <w:sz w:val="36"/>
          <w:szCs w:val="36"/>
          <w:cs/>
        </w:rPr>
        <w:t xml:space="preserve">ที่มีศักยภาพสามารถต่อยอดใช้ประโยชน์ 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br/>
      </w:r>
      <w:r w:rsidRPr="00584B02">
        <w:rPr>
          <w:rFonts w:ascii="TH SarabunPSK" w:hAnsi="TH SarabunPSK" w:cs="TH SarabunPSK"/>
          <w:b/>
          <w:bCs/>
          <w:sz w:val="36"/>
          <w:szCs w:val="36"/>
          <w:cs/>
        </w:rPr>
        <w:t xml:space="preserve">และขอทุน </w:t>
      </w:r>
      <w:r w:rsidRPr="00584B02">
        <w:rPr>
          <w:rFonts w:ascii="TH SarabunPSK" w:hAnsi="TH SarabunPSK" w:cs="TH SarabunPSK"/>
          <w:b/>
          <w:bCs/>
          <w:sz w:val="36"/>
          <w:szCs w:val="36"/>
        </w:rPr>
        <w:t>Strategic Fund</w:t>
      </w: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</w:p>
    <w:p w14:paraId="07A16E80" w14:textId="2DF9A516" w:rsidR="000E06CC" w:rsidRPr="00D33E2E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ประจำปีงบประมาณ พ.ศ. </w:t>
      </w:r>
      <w:r w:rsidRPr="00D33E2E">
        <w:rPr>
          <w:rFonts w:ascii="TH SarabunPSK" w:hAnsi="TH SarabunPSK" w:cs="TH SarabunPSK"/>
          <w:b/>
          <w:bCs/>
          <w:sz w:val="36"/>
          <w:szCs w:val="36"/>
        </w:rPr>
        <w:t>25</w:t>
      </w:r>
      <w:r w:rsidR="00511730">
        <w:rPr>
          <w:rFonts w:ascii="TH SarabunPSK" w:hAnsi="TH SarabunPSK" w:cs="TH SarabunPSK"/>
          <w:b/>
          <w:bCs/>
          <w:sz w:val="36"/>
          <w:szCs w:val="36"/>
        </w:rPr>
        <w:t>66</w:t>
      </w:r>
    </w:p>
    <w:p w14:paraId="5718E743" w14:textId="77777777" w:rsidR="000E06CC" w:rsidRPr="00D33E2E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>จากกองทุนส่งเสริมวิทยาศาสตร์ วิจัยและนวัตกรรม</w:t>
      </w:r>
      <w:r w:rsidRPr="00D33E2E">
        <w:rPr>
          <w:rFonts w:ascii="TH SarabunPSK" w:hAnsi="TH SarabunPSK" w:cs="TH SarabunPSK" w:hint="cs"/>
          <w:sz w:val="36"/>
          <w:szCs w:val="36"/>
          <w:cs/>
        </w:rPr>
        <w:t xml:space="preserve"> </w:t>
      </w:r>
    </w:p>
    <w:p w14:paraId="716CC91B" w14:textId="77777777" w:rsidR="000E06CC" w:rsidRDefault="000E06CC" w:rsidP="002C376E">
      <w:pP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br w:type="page"/>
      </w:r>
    </w:p>
    <w:p w14:paraId="756C13DB" w14:textId="77777777" w:rsidR="000E06CC" w:rsidRPr="00554B34" w:rsidRDefault="000E06CC" w:rsidP="002C376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ปกใน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)</w:t>
      </w:r>
    </w:p>
    <w:p w14:paraId="4E42ACEC" w14:textId="77777777" w:rsidR="000E06CC" w:rsidRDefault="000E06CC" w:rsidP="002C376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667A4FDA" wp14:editId="7D5638C8">
            <wp:extent cx="692727" cy="855023"/>
            <wp:effectExtent l="0" t="0" r="0" b="2540"/>
            <wp:docPr id="20870120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7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6FCD41A5" wp14:editId="305C53D9">
            <wp:extent cx="602614" cy="784800"/>
            <wp:effectExtent l="0" t="0" r="7620" b="0"/>
            <wp:docPr id="1833495090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0B704" w14:textId="77777777" w:rsidR="000E06CC" w:rsidRPr="00554B34" w:rsidRDefault="000E06CC" w:rsidP="002C376E">
      <w:pPr>
        <w:rPr>
          <w:rFonts w:ascii="TH SarabunPSK" w:hAnsi="TH SarabunPSK" w:cs="TH SarabunPSK"/>
        </w:rPr>
      </w:pPr>
    </w:p>
    <w:p w14:paraId="23AA1A21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4FB91943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0B0AFECD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FDDC1AF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ชื่อโครงการ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</w:t>
      </w:r>
      <w:r>
        <w:rPr>
          <w:rFonts w:ascii="TH SarabunPSK" w:hAnsi="TH SarabunPSK" w:cs="TH SarabunPSK"/>
          <w:b/>
          <w:bCs/>
          <w:sz w:val="36"/>
          <w:szCs w:val="36"/>
        </w:rPr>
        <w:t>[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ภาษาไทย</w:t>
      </w:r>
      <w:r>
        <w:rPr>
          <w:rFonts w:ascii="TH SarabunPSK" w:hAnsi="TH SarabunPSK" w:cs="TH SarabunPSK"/>
          <w:b/>
          <w:bCs/>
          <w:sz w:val="36"/>
          <w:szCs w:val="36"/>
          <w:lang w:val="en-GB"/>
        </w:rPr>
        <w:t xml:space="preserve"> ]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395C2DCB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ชื่อโครงการ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</w:t>
      </w:r>
      <w:r>
        <w:rPr>
          <w:rFonts w:ascii="TH SarabunPSK" w:hAnsi="TH SarabunPSK" w:cs="TH SarabunPSK"/>
          <w:b/>
          <w:bCs/>
          <w:sz w:val="36"/>
          <w:szCs w:val="36"/>
        </w:rPr>
        <w:t>[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ภาษาอังกฤษ</w:t>
      </w:r>
      <w:r>
        <w:rPr>
          <w:rFonts w:ascii="TH SarabunPSK" w:hAnsi="TH SarabunPSK" w:cs="TH SarabunPSK"/>
          <w:b/>
          <w:bCs/>
          <w:sz w:val="36"/>
          <w:szCs w:val="36"/>
          <w:lang w:val="en-GB"/>
        </w:rPr>
        <w:t xml:space="preserve"> ]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205588B5" w14:textId="516A649C" w:rsidR="000E06CC" w:rsidRPr="00062D63" w:rsidRDefault="00511730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11730">
        <w:rPr>
          <w:rFonts w:ascii="TH SarabunPSK" w:hAnsi="TH SarabunPSK" w:cs="TH SarabunPSK"/>
          <w:b/>
          <w:bCs/>
          <w:sz w:val="36"/>
          <w:szCs w:val="36"/>
          <w:cs/>
        </w:rPr>
        <w:tab/>
        <w:t>บันทึกข้อตกลงเลขที่</w:t>
      </w:r>
      <w:r w:rsidR="000E06CC" w:rsidRPr="00511730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.</w:t>
      </w:r>
      <w:r w:rsidR="000E06CC" w:rsidRPr="00511730">
        <w:rPr>
          <w:rFonts w:ascii="TH SarabunPSK" w:hAnsi="TH SarabunPSK" w:cs="TH SarabunPSK"/>
          <w:sz w:val="36"/>
          <w:szCs w:val="36"/>
          <w:cs/>
        </w:rPr>
        <w:t>(</w:t>
      </w:r>
      <w:r w:rsidR="000E06CC" w:rsidRPr="00511730">
        <w:rPr>
          <w:rFonts w:ascii="TH SarabunPSK" w:hAnsi="TH SarabunPSK" w:cs="TH SarabunPSK" w:hint="cs"/>
          <w:sz w:val="36"/>
          <w:szCs w:val="36"/>
          <w:cs/>
        </w:rPr>
        <w:t>18</w:t>
      </w:r>
      <w:r w:rsidR="000E06CC" w:rsidRPr="00511730">
        <w:rPr>
          <w:rFonts w:ascii="TH SarabunPSK" w:hAnsi="TH SarabunPSK" w:cs="TH SarabunPSK"/>
          <w:sz w:val="36"/>
          <w:szCs w:val="36"/>
        </w:rPr>
        <w:t xml:space="preserve"> </w:t>
      </w:r>
      <w:r w:rsidR="000E06CC" w:rsidRPr="00511730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0C6A57E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6BC0692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56550952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โดย</w:t>
      </w:r>
    </w:p>
    <w:p w14:paraId="1753796A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ชื่อหัวหน้าโครงการ............................................................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78659D30" w14:textId="77777777" w:rsidR="000E06CC" w:rsidRPr="002F42D9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นที่ 1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/>
          <w:sz w:val="32"/>
          <w:szCs w:val="32"/>
          <w:cs/>
        </w:rPr>
        <w:t>(</w:t>
      </w:r>
      <w:r w:rsidRPr="002F42D9">
        <w:rPr>
          <w:rFonts w:ascii="TH SarabunPSK" w:hAnsi="TH SarabunPSK" w:cs="TH SarabunPSK" w:hint="cs"/>
          <w:sz w:val="32"/>
          <w:szCs w:val="32"/>
          <w:cs/>
        </w:rPr>
        <w:t>16</w:t>
      </w:r>
      <w:r w:rsidRPr="002F42D9">
        <w:rPr>
          <w:rFonts w:ascii="TH SarabunPSK" w:hAnsi="TH SarabunPSK" w:cs="TH SarabunPSK"/>
          <w:sz w:val="32"/>
          <w:szCs w:val="32"/>
        </w:rPr>
        <w:t xml:space="preserve"> </w:t>
      </w:r>
      <w:r w:rsidRPr="002F42D9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6D4C37CA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นที่ 2</w:t>
      </w: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20053C3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คน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03E4D3BE" w14:textId="77777777" w:rsidR="000E06CC" w:rsidRPr="00F6303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สังกัด....................................................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7C9BE2DB" w14:textId="77777777" w:rsidR="000E06CC" w:rsidRPr="00F6303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35AECAA" w14:textId="77777777" w:rsidR="000E06CC" w:rsidRPr="00F6303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เดือน.................... ปี พ.ศ. 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5235E809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9137689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0551FBE3" w14:textId="77777777" w:rsidR="00584B02" w:rsidRPr="00584B02" w:rsidRDefault="00584B02" w:rsidP="00584B02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84B02">
        <w:rPr>
          <w:rFonts w:ascii="TH SarabunPSK" w:hAnsi="TH SarabunPSK" w:cs="TH SarabunPSK"/>
          <w:b/>
          <w:bCs/>
          <w:sz w:val="32"/>
          <w:szCs w:val="32"/>
          <w:cs/>
        </w:rPr>
        <w:tab/>
        <w:t xml:space="preserve">ทุน </w:t>
      </w:r>
      <w:r w:rsidRPr="00584B02">
        <w:rPr>
          <w:rFonts w:ascii="TH SarabunPSK" w:hAnsi="TH SarabunPSK" w:cs="TH SarabunPSK"/>
          <w:b/>
          <w:bCs/>
          <w:sz w:val="32"/>
          <w:szCs w:val="32"/>
        </w:rPr>
        <w:t xml:space="preserve">Fundamental Fund </w:t>
      </w:r>
      <w:r w:rsidRPr="00584B02">
        <w:rPr>
          <w:rFonts w:ascii="TH SarabunPSK" w:hAnsi="TH SarabunPSK" w:cs="TH SarabunPSK"/>
          <w:b/>
          <w:bCs/>
          <w:sz w:val="32"/>
          <w:szCs w:val="32"/>
          <w:cs/>
        </w:rPr>
        <w:t xml:space="preserve">ที่มีศักยภาพสามารถต่อยอดใช้ประโยชน์ </w:t>
      </w:r>
    </w:p>
    <w:p w14:paraId="7AB75ABB" w14:textId="3538E19F" w:rsidR="000E06CC" w:rsidRPr="00062D63" w:rsidRDefault="00584B02" w:rsidP="00584B02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84B02">
        <w:rPr>
          <w:rFonts w:ascii="TH SarabunPSK" w:hAnsi="TH SarabunPSK" w:cs="TH SarabunPSK"/>
          <w:b/>
          <w:bCs/>
          <w:sz w:val="32"/>
          <w:szCs w:val="32"/>
          <w:cs/>
        </w:rPr>
        <w:t xml:space="preserve">และขอทุน </w:t>
      </w:r>
      <w:r w:rsidRPr="00584B02">
        <w:rPr>
          <w:rFonts w:ascii="TH SarabunPSK" w:hAnsi="TH SarabunPSK" w:cs="TH SarabunPSK"/>
          <w:b/>
          <w:bCs/>
          <w:sz w:val="32"/>
          <w:szCs w:val="32"/>
        </w:rPr>
        <w:t>Strategic Fund</w:t>
      </w:r>
      <w:r w:rsidR="000E06CC" w:rsidRPr="00062D63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="000E06CC" w:rsidRPr="0029065C">
        <w:rPr>
          <w:rFonts w:ascii="TH SarabunPSK" w:hAnsi="TH SarabunPSK" w:cs="TH SarabunPSK"/>
          <w:sz w:val="32"/>
          <w:szCs w:val="32"/>
          <w:cs/>
        </w:rPr>
        <w:t>(</w:t>
      </w:r>
      <w:r w:rsidR="000E06CC" w:rsidRPr="0029065C">
        <w:rPr>
          <w:rFonts w:ascii="TH SarabunPSK" w:hAnsi="TH SarabunPSK" w:cs="TH SarabunPSK"/>
          <w:sz w:val="32"/>
          <w:szCs w:val="32"/>
        </w:rPr>
        <w:t xml:space="preserve">16 </w:t>
      </w:r>
      <w:r w:rsidR="000E06CC" w:rsidRPr="0029065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6720A69A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62D63">
        <w:rPr>
          <w:rFonts w:ascii="TH SarabunPSK" w:hAnsi="TH SarabunPSK" w:cs="TH SarabunPSK" w:hint="cs"/>
          <w:b/>
          <w:bCs/>
          <w:sz w:val="32"/>
          <w:szCs w:val="32"/>
          <w:cs/>
        </w:rPr>
        <w:t>ประจำปีงบประมาณ พ.ศ. ..............</w:t>
      </w:r>
      <w:r w:rsidRPr="00062D63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[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ที่ได้รับเงินอุดหนุนฯ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]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(</w:t>
      </w:r>
      <w:r w:rsidRPr="0029065C">
        <w:rPr>
          <w:rFonts w:ascii="TH SarabunPSK" w:hAnsi="TH SarabunPSK" w:cs="TH SarabunPSK"/>
          <w:sz w:val="32"/>
          <w:szCs w:val="32"/>
        </w:rPr>
        <w:t xml:space="preserve">16 </w:t>
      </w:r>
      <w:r w:rsidRPr="0029065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6AA446B9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62D63">
        <w:rPr>
          <w:rFonts w:ascii="TH SarabunPSK" w:hAnsi="TH SarabunPSK" w:cs="TH SarabunPSK" w:hint="cs"/>
          <w:b/>
          <w:bCs/>
          <w:sz w:val="32"/>
          <w:szCs w:val="32"/>
          <w:cs/>
        </w:rPr>
        <w:t>จากกองทุนส่งเสริมวิทยาศาสตร์ วิจัยและนวัตกรรม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(</w:t>
      </w:r>
      <w:r w:rsidRPr="0029065C">
        <w:rPr>
          <w:rFonts w:ascii="TH SarabunPSK" w:hAnsi="TH SarabunPSK" w:cs="TH SarabunPSK"/>
          <w:sz w:val="32"/>
          <w:szCs w:val="32"/>
        </w:rPr>
        <w:t xml:space="preserve">16 </w:t>
      </w:r>
      <w:r w:rsidRPr="0029065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3B3A0CCF" w14:textId="77777777" w:rsidR="000E06CC" w:rsidRPr="00554B34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3D0A46BA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4E482C21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41D1D0AB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293F126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73B2C56C" w14:textId="77777777" w:rsidR="000E06CC" w:rsidRPr="0048684B" w:rsidRDefault="000E06CC" w:rsidP="002C376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/>
          <w:b/>
          <w:bCs/>
          <w:i/>
          <w:iCs/>
          <w:color w:val="FF0000"/>
          <w:sz w:val="24"/>
          <w:szCs w:val="24"/>
          <w:cs/>
        </w:rPr>
        <w:t>หมายเหต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>ุ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ab/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1. ตัวเลขในวงเล็บ หมายถึง ขนาดตัวอักษรชนิด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 xml:space="preserve">TH </w:t>
      </w:r>
      <w:proofErr w:type="spellStart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>SarabunPSK</w:t>
      </w:r>
      <w:proofErr w:type="spellEnd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 ที่ใช้พิมพ์</w:t>
      </w:r>
    </w:p>
    <w:p w14:paraId="2C4CBAAB" w14:textId="77777777" w:rsidR="000E06CC" w:rsidRPr="0048684B" w:rsidRDefault="000E06CC" w:rsidP="002C376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ab/>
        <w:t xml:space="preserve">2. ชื่อหัวหน้าโครงการวิจัยและผู้ร่วมโครงการวิจัย ให้ระบุคำนำหน้านาม 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lang w:val="en-GB"/>
        </w:rPr>
        <w:t xml:space="preserve">: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>ตำแหน่งทางวิชาการ, ยศ, ราชทินนาม</w:t>
      </w:r>
    </w:p>
    <w:p w14:paraId="16A20478" w14:textId="77777777" w:rsidR="000E06CC" w:rsidRPr="00554B34" w:rsidRDefault="000E06CC" w:rsidP="002C376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(ตัวอย่าง</w:t>
      </w:r>
      <w:r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ปกใน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)</w:t>
      </w:r>
    </w:p>
    <w:p w14:paraId="60923AF8" w14:textId="77777777" w:rsidR="000E06CC" w:rsidRDefault="000E06CC" w:rsidP="002C376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lastRenderedPageBreak/>
        <w:drawing>
          <wp:inline distT="0" distB="0" distL="0" distR="0" wp14:anchorId="61097DE0" wp14:editId="442EF69B">
            <wp:extent cx="692727" cy="855023"/>
            <wp:effectExtent l="0" t="0" r="0" b="2540"/>
            <wp:docPr id="472645194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7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58B7784A" wp14:editId="118EA2E0">
            <wp:extent cx="602614" cy="784800"/>
            <wp:effectExtent l="0" t="0" r="7620" b="0"/>
            <wp:docPr id="916092756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D31F4" w14:textId="77777777" w:rsidR="000E06CC" w:rsidRPr="00554B34" w:rsidRDefault="000E06CC" w:rsidP="002C376E">
      <w:pPr>
        <w:rPr>
          <w:rFonts w:ascii="TH SarabunPSK" w:hAnsi="TH SarabunPSK" w:cs="TH SarabunPSK"/>
        </w:rPr>
      </w:pPr>
    </w:p>
    <w:p w14:paraId="7AA25320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</w:p>
    <w:p w14:paraId="405BEBA2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</w:p>
    <w:p w14:paraId="216B8D2E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613E3B2" w14:textId="77777777" w:rsidR="000E06CC" w:rsidRPr="00B3244F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ผลของกวาวเครือขาวต่อหัวนมและอวัยวะสืบพันธุ์ของลูกสุกรเพศเมีย</w:t>
      </w:r>
    </w:p>
    <w:p w14:paraId="3412F02B" w14:textId="77777777" w:rsidR="000E06CC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(</w:t>
      </w:r>
      <w:r w:rsidRPr="00B3244F">
        <w:rPr>
          <w:rFonts w:ascii="TH SarabunPSK" w:hAnsi="TH SarabunPSK" w:cs="TH SarabunPSK"/>
          <w:b/>
          <w:bCs/>
          <w:sz w:val="36"/>
          <w:szCs w:val="36"/>
        </w:rPr>
        <w:t xml:space="preserve">Effects of </w:t>
      </w:r>
      <w:r w:rsidRPr="00B3244F">
        <w:rPr>
          <w:rFonts w:ascii="TH SarabunPSK" w:hAnsi="TH SarabunPSK" w:cs="TH SarabunPSK"/>
          <w:b/>
          <w:bCs/>
          <w:i/>
          <w:iCs/>
          <w:sz w:val="36"/>
          <w:szCs w:val="36"/>
        </w:rPr>
        <w:t xml:space="preserve">Pueraria mirifica </w:t>
      </w:r>
      <w:r w:rsidRPr="00B3244F">
        <w:rPr>
          <w:rFonts w:ascii="TH SarabunPSK" w:hAnsi="TH SarabunPSK" w:cs="TH SarabunPSK"/>
          <w:b/>
          <w:bCs/>
          <w:sz w:val="36"/>
          <w:szCs w:val="36"/>
        </w:rPr>
        <w:t xml:space="preserve">on Teat and Reproductive Organs </w:t>
      </w:r>
    </w:p>
    <w:p w14:paraId="5594668E" w14:textId="77777777" w:rsidR="000E06CC" w:rsidRPr="00B3244F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</w:rPr>
        <w:t>of Immature Female Pigs</w:t>
      </w: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)</w:t>
      </w:r>
    </w:p>
    <w:p w14:paraId="62DC3307" w14:textId="32D18C12" w:rsidR="000E06CC" w:rsidRDefault="00511730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11730">
        <w:rPr>
          <w:rFonts w:ascii="TH SarabunPSK" w:hAnsi="TH SarabunPSK" w:cs="TH SarabunPSK"/>
          <w:b/>
          <w:bCs/>
          <w:sz w:val="36"/>
          <w:szCs w:val="36"/>
          <w:cs/>
        </w:rPr>
        <w:tab/>
        <w:t xml:space="preserve">บันทึกข้อตกลงเลขที่ </w:t>
      </w:r>
      <w:r w:rsidRPr="00511730">
        <w:rPr>
          <w:rFonts w:ascii="TH SarabunPSK" w:hAnsi="TH SarabunPSK" w:cs="TH SarabunPSK"/>
          <w:b/>
          <w:bCs/>
          <w:sz w:val="36"/>
          <w:szCs w:val="36"/>
        </w:rPr>
        <w:t>FF-SF</w:t>
      </w:r>
      <w:r w:rsidRPr="00511730">
        <w:rPr>
          <w:rFonts w:ascii="TH SarabunPSK" w:hAnsi="TH SarabunPSK" w:cs="TH SarabunPSK"/>
          <w:b/>
          <w:bCs/>
          <w:sz w:val="36"/>
          <w:szCs w:val="36"/>
          <w:cs/>
        </w:rPr>
        <w:t>6-605-66-08-11</w:t>
      </w:r>
    </w:p>
    <w:p w14:paraId="349E6C56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3CAEDC16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B3DFE5A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โดย</w:t>
      </w:r>
    </w:p>
    <w:p w14:paraId="34538BAD" w14:textId="77777777" w:rsidR="000E06CC" w:rsidRPr="00057700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>รองศาสตราจารย์ยุทธนา สมิตะสิริ</w:t>
      </w:r>
      <w:r w:rsidRPr="00057700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(</w:t>
      </w: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>หัวหน้าโครงการ</w:t>
      </w:r>
      <w:r w:rsidRPr="00057700">
        <w:rPr>
          <w:rFonts w:ascii="TH SarabunPSK" w:hAnsi="TH SarabunPSK" w:cs="TH SarabunPSK" w:hint="cs"/>
          <w:b/>
          <w:bCs/>
          <w:sz w:val="36"/>
          <w:szCs w:val="36"/>
          <w:cs/>
        </w:rPr>
        <w:t>)</w:t>
      </w: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</w:p>
    <w:p w14:paraId="0422428B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นายศุภชัย โชติพันธ์วิทยากุล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(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ณะวิจัย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315F880B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สาขาวิชาชีววิทยา</w:t>
      </w:r>
      <w:r w:rsidRPr="00CB42B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สำนักวิชาวิทยาศาสตร์</w:t>
      </w:r>
    </w:p>
    <w:p w14:paraId="38F2D4A7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6D4EF85" w14:textId="13C406EF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เดือนกันยายน ปี พ.ศ. 25</w:t>
      </w:r>
      <w:r w:rsidR="00511730">
        <w:rPr>
          <w:rFonts w:ascii="TH SarabunPSK" w:hAnsi="TH SarabunPSK" w:cs="TH SarabunPSK" w:hint="cs"/>
          <w:b/>
          <w:bCs/>
          <w:sz w:val="32"/>
          <w:szCs w:val="32"/>
          <w:cs/>
        </w:rPr>
        <w:t>66</w:t>
      </w:r>
    </w:p>
    <w:p w14:paraId="41F5ADE3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91CBEE0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ED34FF2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BAED612" w14:textId="0953369E" w:rsidR="000E06CC" w:rsidRPr="00CB42BD" w:rsidRDefault="00584B02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84B02">
        <w:rPr>
          <w:rFonts w:ascii="TH SarabunPSK" w:hAnsi="TH SarabunPSK" w:cs="TH SarabunPSK"/>
          <w:b/>
          <w:bCs/>
          <w:sz w:val="36"/>
          <w:szCs w:val="36"/>
          <w:cs/>
        </w:rPr>
        <w:t xml:space="preserve">ทุน </w:t>
      </w:r>
      <w:r w:rsidRPr="00584B02">
        <w:rPr>
          <w:rFonts w:ascii="TH SarabunPSK" w:hAnsi="TH SarabunPSK" w:cs="TH SarabunPSK"/>
          <w:b/>
          <w:bCs/>
          <w:sz w:val="36"/>
          <w:szCs w:val="36"/>
        </w:rPr>
        <w:t xml:space="preserve">Fundamental Fund </w:t>
      </w:r>
      <w:r w:rsidRPr="00584B02">
        <w:rPr>
          <w:rFonts w:ascii="TH SarabunPSK" w:hAnsi="TH SarabunPSK" w:cs="TH SarabunPSK"/>
          <w:b/>
          <w:bCs/>
          <w:sz w:val="36"/>
          <w:szCs w:val="36"/>
          <w:cs/>
        </w:rPr>
        <w:t xml:space="preserve">ที่มีศักยภาพสามารถต่อยอดใช้ประโยชน์ 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br/>
      </w:r>
      <w:r w:rsidRPr="00584B02">
        <w:rPr>
          <w:rFonts w:ascii="TH SarabunPSK" w:hAnsi="TH SarabunPSK" w:cs="TH SarabunPSK"/>
          <w:b/>
          <w:bCs/>
          <w:sz w:val="36"/>
          <w:szCs w:val="36"/>
          <w:cs/>
        </w:rPr>
        <w:t xml:space="preserve">และขอทุน </w:t>
      </w:r>
      <w:r w:rsidRPr="00584B02">
        <w:rPr>
          <w:rFonts w:ascii="TH SarabunPSK" w:hAnsi="TH SarabunPSK" w:cs="TH SarabunPSK"/>
          <w:b/>
          <w:bCs/>
          <w:sz w:val="36"/>
          <w:szCs w:val="36"/>
        </w:rPr>
        <w:t>Strategic Fund</w:t>
      </w:r>
      <w:r w:rsidR="000E06CC" w:rsidRPr="00CB42B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</w:p>
    <w:p w14:paraId="7D576499" w14:textId="7EA29B1F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ประจำปีงบประมาณ พ.ศ. </w:t>
      </w:r>
      <w:r w:rsidRPr="00CB42BD">
        <w:rPr>
          <w:rFonts w:ascii="TH SarabunPSK" w:hAnsi="TH SarabunPSK" w:cs="TH SarabunPSK"/>
          <w:b/>
          <w:bCs/>
          <w:sz w:val="32"/>
          <w:szCs w:val="32"/>
        </w:rPr>
        <w:t>25</w:t>
      </w:r>
      <w:r w:rsidR="00511730">
        <w:rPr>
          <w:rFonts w:ascii="TH SarabunPSK" w:hAnsi="TH SarabunPSK" w:cs="TH SarabunPSK"/>
          <w:b/>
          <w:bCs/>
          <w:sz w:val="32"/>
          <w:szCs w:val="32"/>
        </w:rPr>
        <w:t>66</w:t>
      </w:r>
    </w:p>
    <w:p w14:paraId="1CBB4FB9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จากกองทุนส่งเสริมวิทยาศาสตร์ วิจัยและนวัตกรรม</w:t>
      </w:r>
      <w:r w:rsidRPr="00CB42BD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58EE35B6" w14:textId="77777777" w:rsidR="000E06CC" w:rsidRDefault="000E06CC" w:rsidP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458F6839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84000" behindDoc="0" locked="0" layoutInCell="1" allowOverlap="1" wp14:anchorId="280B25BF" wp14:editId="4EB3D6F8">
                <wp:simplePos x="0" y="0"/>
                <wp:positionH relativeFrom="column">
                  <wp:posOffset>4361189</wp:posOffset>
                </wp:positionH>
                <wp:positionV relativeFrom="paragraph">
                  <wp:posOffset>-1084267</wp:posOffset>
                </wp:positionV>
                <wp:extent cx="2360930" cy="996286"/>
                <wp:effectExtent l="0" t="0" r="0" b="0"/>
                <wp:wrapNone/>
                <wp:docPr id="9058688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6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6F341F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42F7694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BE50C91" w14:textId="77777777" w:rsidR="000E06C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D1FF9CD" w14:textId="77777777" w:rsidR="000E06CC" w:rsidRPr="005D74D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5D74DC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0B25BF" id="_x0000_s1028" type="#_x0000_t202" style="position:absolute;left:0;text-align:left;margin-left:343.4pt;margin-top:-85.4pt;width:185.9pt;height:78.45pt;z-index:2515840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" filled="f" stroked="f">
                <v:textbox>
                  <w:txbxContent>
                    <w:p w14:paraId="7B6F341F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42F7694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BE50C91" w14:textId="77777777" w:rsidR="000E06C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D1FF9CD" w14:textId="77777777" w:rsidR="000E06CC" w:rsidRPr="005D74D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5D74DC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ก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กิตติกรรมประกาศ</w:t>
      </w:r>
    </w:p>
    <w:p w14:paraId="299E3C22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675ADA2" w14:textId="77777777" w:rsidR="000E06CC" w:rsidRDefault="000E06CC" w:rsidP="002C376E">
      <w:pPr>
        <w:ind w:firstLine="709"/>
        <w:jc w:val="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.................................................</w:t>
      </w:r>
    </w:p>
    <w:p w14:paraId="5B92EC0D" w14:textId="77777777" w:rsidR="000E06CC" w:rsidRDefault="000E06CC" w:rsidP="002C376E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2E76A483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86048" behindDoc="0" locked="0" layoutInCell="1" allowOverlap="1" wp14:anchorId="644AC5FA" wp14:editId="2399F884">
                <wp:simplePos x="0" y="0"/>
                <wp:positionH relativeFrom="column">
                  <wp:posOffset>4347542</wp:posOffset>
                </wp:positionH>
                <wp:positionV relativeFrom="paragraph">
                  <wp:posOffset>-1070619</wp:posOffset>
                </wp:positionV>
                <wp:extent cx="2360930" cy="996286"/>
                <wp:effectExtent l="0" t="0" r="0" b="0"/>
                <wp:wrapNone/>
                <wp:docPr id="16450158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6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11231C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17CA710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621EC00" w14:textId="77777777" w:rsidR="000E06C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E679803" w14:textId="77777777" w:rsidR="000E06CC" w:rsidRPr="00E20EAB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AC5FA" id="_x0000_s1029" type="#_x0000_t202" style="position:absolute;left:0;text-align:left;margin-left:342.35pt;margin-top:-84.3pt;width:185.9pt;height:78.45pt;z-index:2515860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" filled="f" stroked="f">
                <v:textbox>
                  <w:txbxContent>
                    <w:p w14:paraId="1911231C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17CA710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621EC00" w14:textId="77777777" w:rsidR="000E06C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E679803" w14:textId="77777777" w:rsidR="000E06CC" w:rsidRPr="00E20EAB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บทคัดย่อภาษาไทย</w:t>
      </w:r>
    </w:p>
    <w:p w14:paraId="1891FDC0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3C05F28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</w:t>
      </w:r>
    </w:p>
    <w:p w14:paraId="760F420B" w14:textId="77777777" w:rsidR="000E06CC" w:rsidRDefault="000E06CC" w:rsidP="002C376E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426588E5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88096" behindDoc="0" locked="0" layoutInCell="1" allowOverlap="1" wp14:anchorId="64DF9A9F" wp14:editId="713BA837">
                <wp:simplePos x="0" y="0"/>
                <wp:positionH relativeFrom="page">
                  <wp:align>right</wp:align>
                </wp:positionH>
                <wp:positionV relativeFrom="paragraph">
                  <wp:posOffset>-1084268</wp:posOffset>
                </wp:positionV>
                <wp:extent cx="2360930" cy="1050877"/>
                <wp:effectExtent l="0" t="0" r="0" b="0"/>
                <wp:wrapNone/>
                <wp:docPr id="9337810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BEC83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F1D36AD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EC789ED" w14:textId="77777777" w:rsidR="000E06C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8032555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F9A9F" id="_x0000_s1030" type="#_x0000_t202" style="position:absolute;left:0;text-align:left;margin-left:134.7pt;margin-top:-85.4pt;width:185.9pt;height:82.75pt;z-index:251588096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" filled="f" stroked="f">
                <v:textbox>
                  <w:txbxContent>
                    <w:p w14:paraId="4B2BEC83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F1D36AD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EC789ED" w14:textId="77777777" w:rsidR="000E06C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8032555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ค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บทคัดย่อภาษาอังกฤษ</w:t>
      </w:r>
    </w:p>
    <w:p w14:paraId="4C419E6B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0C6757ED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</w:t>
      </w:r>
    </w:p>
    <w:p w14:paraId="73A4C588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133AF994" w14:textId="77777777" w:rsidR="000E06CC" w:rsidRDefault="000E06CC" w:rsidP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8857051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0144" behindDoc="0" locked="0" layoutInCell="1" allowOverlap="1" wp14:anchorId="18B139BF" wp14:editId="6201204A">
                <wp:simplePos x="0" y="0"/>
                <wp:positionH relativeFrom="column">
                  <wp:posOffset>4347542</wp:posOffset>
                </wp:positionH>
                <wp:positionV relativeFrom="paragraph">
                  <wp:posOffset>-1097916</wp:posOffset>
                </wp:positionV>
                <wp:extent cx="2360930" cy="1064525"/>
                <wp:effectExtent l="0" t="0" r="0" b="2540"/>
                <wp:wrapNone/>
                <wp:docPr id="989825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F367D0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6E270C6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80D5071" w14:textId="77777777" w:rsidR="000E06C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1D3EA45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B139BF" id="_x0000_s1031" type="#_x0000_t202" style="position:absolute;left:0;text-align:left;margin-left:342.35pt;margin-top:-86.45pt;width:185.9pt;height:83.8pt;z-index:25159014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" filled="f" stroked="f">
                <v:textbox>
                  <w:txbxContent>
                    <w:p w14:paraId="4AF367D0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6E270C6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80D5071" w14:textId="77777777" w:rsidR="000E06C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1D3EA45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ง</w:t>
                      </w:r>
                    </w:p>
                  </w:txbxContent>
                </v:textbox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</w:p>
    <w:p w14:paraId="1232AD31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D2AFB81" w14:textId="77777777" w:rsidR="000E06CC" w:rsidRPr="00554B34" w:rsidRDefault="000E06CC" w:rsidP="002C376E">
      <w:pPr>
        <w:tabs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34FF6160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ind w:right="29"/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กิตติกรรมประกาศ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ก</w:t>
      </w:r>
    </w:p>
    <w:p w14:paraId="44476DBA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บทคัดย่อภาษาไทย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034947D9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บทคัดย่อภาษาอังกฤษ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2D560A0E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58CC73BC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ตาราง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3680CA11" w14:textId="77777777" w:rsidR="000E06CC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ภาพ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05D4AEB1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1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บทนำ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 w:rsidRPr="005A146B">
        <w:rPr>
          <w:rFonts w:ascii="TH SarabunPSK" w:hAnsi="TH SarabunPSK" w:cs="TH SarabunPSK"/>
          <w:sz w:val="32"/>
          <w:szCs w:val="32"/>
        </w:rPr>
        <w:t>1</w:t>
      </w:r>
    </w:p>
    <w:p w14:paraId="4B3E7ED6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ความสำคัญและที่มาของปัญหา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794BCF9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วัตถุประสงค์ของ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0225F24" w14:textId="77777777" w:rsidR="000E06CC" w:rsidRPr="00B76BE1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อบ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21A8DB3F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2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1019E9">
        <w:rPr>
          <w:rFonts w:ascii="TH SarabunPSK" w:hAnsi="TH SarabunPSK" w:cs="TH SarabunPSK" w:hint="cs"/>
          <w:sz w:val="32"/>
          <w:szCs w:val="32"/>
          <w:cs/>
        </w:rPr>
        <w:t>เอกสารและงานวิจัยที่เกี่ยวข้อง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5EFBA54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8CC1C6E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96B81BB" w14:textId="77777777" w:rsidR="000E06CC" w:rsidRPr="005A146B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3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วิธีดำเนิน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7C5C8745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วัสดุที่ใช้ใน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4BE65F2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วิธีดำเนิน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17599C67" w14:textId="77777777" w:rsidR="000E06CC" w:rsidRPr="00B76BE1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3D1EAB1" w14:textId="77777777" w:rsidR="000E06CC" w:rsidRPr="005A146B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4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72568E3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4135851C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D40694D" w14:textId="77777777" w:rsidR="000E06CC" w:rsidRPr="005A146B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5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สรุป</w:t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 อภิปรายผล และข้อเสนอแนะ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B14788D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สรุป</w:t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B61A14D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อภิปรายผล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B75C5FD" w14:textId="77777777" w:rsidR="000E06CC" w:rsidRPr="00B76BE1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ข้อเสนอแนะ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0394B89" w14:textId="77777777" w:rsidR="000E06CC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บรรณานุกรม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21138B55" w14:textId="77777777" w:rsidR="000E06CC" w:rsidRPr="003355DC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ภาคผนว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05D4F713" w14:textId="77777777" w:rsidR="000E06CC" w:rsidRPr="008E608E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8E608E">
        <w:rPr>
          <w:rFonts w:ascii="TH SarabunPSK" w:hAnsi="TH SarabunPSK" w:cs="TH SarabunPSK"/>
          <w:sz w:val="32"/>
          <w:szCs w:val="32"/>
          <w:cs/>
        </w:rPr>
        <w:tab/>
        <w:t>ภาคผนว</w:t>
      </w:r>
      <w:r w:rsidRPr="008E608E">
        <w:rPr>
          <w:rFonts w:ascii="TH SarabunPSK" w:hAnsi="TH SarabunPSK" w:cs="TH SarabunPSK" w:hint="cs"/>
          <w:sz w:val="32"/>
          <w:szCs w:val="32"/>
          <w:cs/>
        </w:rPr>
        <w:t>ก ก</w:t>
      </w:r>
      <w:r w:rsidRPr="008E608E">
        <w:rPr>
          <w:rFonts w:ascii="TH SarabunPSK" w:hAnsi="TH SarabunPSK" w:cs="TH SarabunPSK"/>
          <w:sz w:val="32"/>
          <w:szCs w:val="32"/>
        </w:rPr>
        <w:t xml:space="preserve"> </w:t>
      </w:r>
      <w:r w:rsidRPr="008E608E">
        <w:rPr>
          <w:rFonts w:ascii="TH SarabunPSK" w:hAnsi="TH SarabunPSK" w:cs="TH SarabunPSK" w:hint="cs"/>
          <w:sz w:val="32"/>
          <w:szCs w:val="32"/>
          <w:cs/>
        </w:rPr>
        <w:t>ผลผลิตจากการดำเนินโครงการ</w:t>
      </w:r>
      <w:r w:rsidRPr="008E608E">
        <w:rPr>
          <w:rFonts w:ascii="TH SarabunPSK" w:hAnsi="TH SarabunPSK" w:cs="TH SarabunPSK"/>
          <w:sz w:val="32"/>
          <w:szCs w:val="32"/>
          <w:u w:val="dotted"/>
        </w:rPr>
        <w:tab/>
      </w:r>
      <w:r w:rsidRPr="008E608E">
        <w:rPr>
          <w:rFonts w:ascii="TH SarabunPSK" w:hAnsi="TH SarabunPSK" w:cs="TH SarabunPSK"/>
          <w:sz w:val="32"/>
          <w:szCs w:val="32"/>
        </w:rPr>
        <w:tab/>
        <w:t>…</w:t>
      </w:r>
    </w:p>
    <w:p w14:paraId="56175A69" w14:textId="77777777" w:rsidR="000E06CC" w:rsidRPr="008E608E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8E608E">
        <w:rPr>
          <w:rFonts w:ascii="TH SarabunPSK" w:hAnsi="TH SarabunPSK" w:cs="TH SarabunPSK"/>
          <w:sz w:val="32"/>
          <w:szCs w:val="32"/>
          <w:cs/>
        </w:rPr>
        <w:tab/>
        <w:t>ภาคผนว</w:t>
      </w:r>
      <w:r w:rsidRPr="008E608E">
        <w:rPr>
          <w:rFonts w:ascii="TH SarabunPSK" w:hAnsi="TH SarabunPSK" w:cs="TH SarabunPSK" w:hint="cs"/>
          <w:sz w:val="32"/>
          <w:szCs w:val="32"/>
          <w:cs/>
        </w:rPr>
        <w:t xml:space="preserve">ก ข </w:t>
      </w:r>
      <w:r w:rsidRPr="008E608E">
        <w:rPr>
          <w:rFonts w:ascii="TH SarabunPSK" w:hAnsi="TH SarabunPSK" w:cs="TH SarabunPSK" w:hint="cs"/>
          <w:color w:val="FF0000"/>
          <w:sz w:val="32"/>
          <w:szCs w:val="32"/>
          <w:cs/>
        </w:rPr>
        <w:t>(ถ้ามี)</w:t>
      </w:r>
      <w:r w:rsidRPr="008E608E">
        <w:rPr>
          <w:rFonts w:ascii="TH SarabunPSK" w:hAnsi="TH SarabunPSK" w:cs="TH SarabunPSK"/>
          <w:sz w:val="32"/>
          <w:szCs w:val="32"/>
          <w:u w:val="dotted"/>
        </w:rPr>
        <w:tab/>
      </w:r>
      <w:r w:rsidRPr="008E608E">
        <w:rPr>
          <w:rFonts w:ascii="TH SarabunPSK" w:hAnsi="TH SarabunPSK" w:cs="TH SarabunPSK"/>
          <w:sz w:val="32"/>
          <w:szCs w:val="32"/>
        </w:rPr>
        <w:tab/>
        <w:t>…</w:t>
      </w:r>
    </w:p>
    <w:p w14:paraId="58F4450F" w14:textId="77777777" w:rsidR="000E06CC" w:rsidRPr="003355DC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ประวัติผู้วิจัย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2E0A4544" w14:textId="77777777" w:rsidR="000E06CC" w:rsidRDefault="000E06CC" w:rsidP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B0FFBFF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2192" behindDoc="0" locked="0" layoutInCell="1" allowOverlap="1" wp14:anchorId="604090CC" wp14:editId="27FFBAC0">
                <wp:simplePos x="0" y="0"/>
                <wp:positionH relativeFrom="page">
                  <wp:align>right</wp:align>
                </wp:positionH>
                <wp:positionV relativeFrom="paragraph">
                  <wp:posOffset>-1084268</wp:posOffset>
                </wp:positionV>
                <wp:extent cx="2360930" cy="1064525"/>
                <wp:effectExtent l="0" t="0" r="0" b="2540"/>
                <wp:wrapNone/>
                <wp:docPr id="8104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362286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1D74719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ACF4A72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D67D260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090CC" id="_x0000_s1032" type="#_x0000_t202" style="position:absolute;left:0;text-align:left;margin-left:134.7pt;margin-top:-85.4pt;width:185.9pt;height:83.8pt;z-index:251592192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" filled="f" stroked="f">
                <v:textbox>
                  <w:txbxContent>
                    <w:p w14:paraId="42362286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1D74719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ACF4A72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D67D260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จ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ตาราง</w:t>
      </w:r>
    </w:p>
    <w:p w14:paraId="0F434B9E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23B8A80B" w14:textId="77777777" w:rsidR="000E06CC" w:rsidRPr="00554B34" w:rsidRDefault="000E06CC" w:rsidP="002C376E">
      <w:pPr>
        <w:tabs>
          <w:tab w:val="center" w:pos="8222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7E1377F2" w14:textId="77777777" w:rsidR="000E06CC" w:rsidRPr="00A148EB" w:rsidRDefault="000E06CC" w:rsidP="002C376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4BED89D5" w14:textId="77777777" w:rsidR="000E06CC" w:rsidRPr="00A148EB" w:rsidRDefault="000E06CC" w:rsidP="002C376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72CD8139" w14:textId="77777777" w:rsidR="000E06CC" w:rsidRPr="00A148EB" w:rsidRDefault="000E06CC" w:rsidP="002C376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50E36789" w14:textId="77777777" w:rsidR="000E06CC" w:rsidRPr="00A148EB" w:rsidRDefault="000E06CC" w:rsidP="002C376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3F07C81D" w14:textId="77777777" w:rsidR="000E06CC" w:rsidRDefault="000E06CC" w:rsidP="002C376E">
      <w:pPr>
        <w:tabs>
          <w:tab w:val="left" w:pos="993"/>
        </w:tabs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2894D61B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4240" behindDoc="0" locked="0" layoutInCell="1" allowOverlap="1" wp14:anchorId="18AC2D05" wp14:editId="2047E76B">
                <wp:simplePos x="0" y="0"/>
                <wp:positionH relativeFrom="page">
                  <wp:posOffset>5390866</wp:posOffset>
                </wp:positionH>
                <wp:positionV relativeFrom="paragraph">
                  <wp:posOffset>-1084268</wp:posOffset>
                </wp:positionV>
                <wp:extent cx="2360930" cy="1064525"/>
                <wp:effectExtent l="0" t="0" r="0" b="2540"/>
                <wp:wrapNone/>
                <wp:docPr id="236918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740A58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ABDACC8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99A5430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09CA5FA" w14:textId="77777777" w:rsidR="000E06CC" w:rsidRPr="005D74DC" w:rsidRDefault="000E06CC" w:rsidP="000E06CC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AC2D05" id="_x0000_s1033" type="#_x0000_t202" style="position:absolute;left:0;text-align:left;margin-left:424.5pt;margin-top:-85.4pt;width:185.9pt;height:83.8pt;z-index:251594240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" filled="f" stroked="f">
                <v:textbox>
                  <w:txbxContent>
                    <w:p w14:paraId="3C740A58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ABDACC8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99A5430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09CA5FA" w14:textId="77777777" w:rsidR="000E06CC" w:rsidRPr="005D74DC" w:rsidRDefault="000E06CC" w:rsidP="000E06CC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ฉ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ภาพ</w:t>
      </w:r>
    </w:p>
    <w:p w14:paraId="70E68DEA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57DF4E7B" w14:textId="77777777" w:rsidR="000E06CC" w:rsidRPr="00554B34" w:rsidRDefault="000E06CC" w:rsidP="002C376E">
      <w:pPr>
        <w:tabs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2CD2A3EB" w14:textId="77777777" w:rsidR="000E06CC" w:rsidRPr="00A148EB" w:rsidRDefault="000E06CC" w:rsidP="002C376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27E7430B" w14:textId="77777777" w:rsidR="000E06CC" w:rsidRPr="00A148EB" w:rsidRDefault="000E06CC" w:rsidP="002C376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6E03BA36" w14:textId="77777777" w:rsidR="000E06CC" w:rsidRPr="00A148EB" w:rsidRDefault="000E06CC" w:rsidP="002C376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200B92D2" w14:textId="77777777" w:rsidR="000E06CC" w:rsidRPr="00A148EB" w:rsidRDefault="000E06CC" w:rsidP="002C376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770C36A9" w14:textId="77777777" w:rsidR="000E06CC" w:rsidRDefault="000E06CC" w:rsidP="002C376E">
      <w:pPr>
        <w:tabs>
          <w:tab w:val="left" w:pos="284"/>
          <w:tab w:val="center" w:pos="8222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2A99F053" w14:textId="77777777" w:rsidR="000E06CC" w:rsidRPr="00F61545" w:rsidRDefault="000E06CC" w:rsidP="002C376E">
      <w:pPr>
        <w:tabs>
          <w:tab w:val="left" w:pos="284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บทที่ 1</w:t>
      </w:r>
    </w:p>
    <w:p w14:paraId="6EA56E9A" w14:textId="77777777" w:rsidR="000E06CC" w:rsidRPr="00F61545" w:rsidRDefault="000E06CC" w:rsidP="002C376E">
      <w:pPr>
        <w:tabs>
          <w:tab w:val="left" w:pos="426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บทนำ</w:t>
      </w:r>
    </w:p>
    <w:p w14:paraId="5B90EA9A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วามสำคัญและที่มาของปัญหาการวิจัย</w:t>
      </w:r>
    </w:p>
    <w:p w14:paraId="6184FC12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</w:t>
      </w:r>
    </w:p>
    <w:p w14:paraId="45C72E7B" w14:textId="77777777" w:rsidR="000E06CC" w:rsidRDefault="000E06CC" w:rsidP="002C376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54F0CC3" w14:textId="77777777" w:rsidR="000E06CC" w:rsidRDefault="000E06CC" w:rsidP="002C376E">
      <w:pPr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62522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br w:type="page"/>
      </w:r>
    </w:p>
    <w:p w14:paraId="44A953C8" w14:textId="77777777" w:rsidR="000E06CC" w:rsidRPr="008C1189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6288" behindDoc="0" locked="0" layoutInCell="1" allowOverlap="1" wp14:anchorId="0185BC1B" wp14:editId="028E0F2F">
                <wp:simplePos x="0" y="0"/>
                <wp:positionH relativeFrom="page">
                  <wp:posOffset>5390866</wp:posOffset>
                </wp:positionH>
                <wp:positionV relativeFrom="paragraph">
                  <wp:posOffset>-1084268</wp:posOffset>
                </wp:positionV>
                <wp:extent cx="2360930" cy="1050877"/>
                <wp:effectExtent l="0" t="0" r="0" b="0"/>
                <wp:wrapNone/>
                <wp:docPr id="527596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D8CB7E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C036D6C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A89C179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1CFEE63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5BC1B" id="_x0000_s1034" type="#_x0000_t202" style="position:absolute;margin-left:424.5pt;margin-top:-85.4pt;width:185.9pt;height:82.75pt;z-index:251596288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" filled="f" stroked="f">
                <v:textbox>
                  <w:txbxContent>
                    <w:p w14:paraId="14D8CB7E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C036D6C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A89C179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1CFEE63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การวิจัย</w:t>
      </w:r>
    </w:p>
    <w:p w14:paraId="2EFFE950" w14:textId="77777777" w:rsidR="000E06CC" w:rsidRPr="00F11B7C" w:rsidRDefault="000E06CC" w:rsidP="002C376E">
      <w:pPr>
        <w:tabs>
          <w:tab w:val="left" w:pos="1276"/>
          <w:tab w:val="right" w:pos="8451"/>
        </w:tabs>
        <w:ind w:left="1276" w:hanging="567"/>
        <w:rPr>
          <w:rFonts w:ascii="TH SarabunPSK" w:hAnsi="TH SarabunPSK" w:cs="TH SarabunPSK"/>
          <w:sz w:val="32"/>
          <w:szCs w:val="32"/>
        </w:rPr>
      </w:pPr>
      <w:r w:rsidRPr="00F11B7C">
        <w:rPr>
          <w:rFonts w:ascii="TH SarabunPSK" w:hAnsi="TH SarabunPSK" w:cs="TH SarabunPSK" w:hint="cs"/>
          <w:sz w:val="32"/>
          <w:szCs w:val="32"/>
          <w:cs/>
        </w:rPr>
        <w:t>1.</w:t>
      </w:r>
      <w:r>
        <w:rPr>
          <w:rFonts w:ascii="TH SarabunPSK" w:hAnsi="TH SarabunPSK" w:cs="TH SarabunPSK" w:hint="cs"/>
          <w:sz w:val="32"/>
          <w:szCs w:val="32"/>
          <w:cs/>
        </w:rPr>
        <w:t>2.1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</w:t>
      </w:r>
    </w:p>
    <w:p w14:paraId="2AA66ABF" w14:textId="77777777" w:rsidR="000E06CC" w:rsidRPr="00F11B7C" w:rsidRDefault="000E06CC" w:rsidP="002C376E">
      <w:pPr>
        <w:tabs>
          <w:tab w:val="left" w:pos="1276"/>
          <w:tab w:val="right" w:pos="8451"/>
        </w:tabs>
        <w:ind w:left="1276" w:hanging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>2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F11B7C">
        <w:rPr>
          <w:rFonts w:ascii="TH SarabunPSK" w:hAnsi="TH SarabunPSK" w:cs="TH SarabunPSK"/>
          <w:sz w:val="32"/>
          <w:szCs w:val="32"/>
          <w:cs/>
        </w:rPr>
        <w:t>........</w:t>
      </w:r>
    </w:p>
    <w:p w14:paraId="4D59DC34" w14:textId="77777777" w:rsidR="000E06CC" w:rsidRPr="00F11B7C" w:rsidRDefault="000E06CC" w:rsidP="002C376E">
      <w:pPr>
        <w:tabs>
          <w:tab w:val="left" w:pos="1276"/>
          <w:tab w:val="right" w:pos="8451"/>
        </w:tabs>
        <w:ind w:left="1276" w:hanging="567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2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F11B7C">
        <w:rPr>
          <w:rFonts w:ascii="TH SarabunPSK" w:hAnsi="TH SarabunPSK" w:cs="TH SarabunPSK"/>
          <w:sz w:val="32"/>
          <w:szCs w:val="32"/>
          <w:cs/>
        </w:rPr>
        <w:t>.......</w:t>
      </w:r>
    </w:p>
    <w:p w14:paraId="0B61A749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3C5B60AE" w14:textId="77777777" w:rsidR="000E06CC" w:rsidRPr="008C1189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กรอบ</w:t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การวิจัย</w:t>
      </w:r>
    </w:p>
    <w:p w14:paraId="1898BFCA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</w:t>
      </w:r>
    </w:p>
    <w:p w14:paraId="37027449" w14:textId="77777777" w:rsidR="000E06CC" w:rsidRDefault="000E06CC" w:rsidP="002C376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279CF20" w14:textId="77777777" w:rsidR="002C376E" w:rsidRDefault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7433EE6E" w14:textId="06F00EF0" w:rsidR="000E06CC" w:rsidRDefault="000E06CC" w:rsidP="002C376E">
      <w:pPr>
        <w:tabs>
          <w:tab w:val="left" w:pos="426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บทที่ 2</w:t>
      </w:r>
    </w:p>
    <w:p w14:paraId="074EF0F8" w14:textId="77777777" w:rsidR="000E06CC" w:rsidRPr="00F61545" w:rsidRDefault="000E06CC" w:rsidP="002C376E">
      <w:pPr>
        <w:tabs>
          <w:tab w:val="left" w:pos="426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เอกสารและงานวิจัยที่เกี่ยวข้อง</w:t>
      </w:r>
    </w:p>
    <w:p w14:paraId="7A7F0912" w14:textId="77777777" w:rsidR="000E06CC" w:rsidRPr="00716DE2" w:rsidRDefault="000E06CC" w:rsidP="002C376E">
      <w:pPr>
        <w:tabs>
          <w:tab w:val="left" w:pos="426"/>
          <w:tab w:val="left" w:pos="993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2.1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768BF378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</w:t>
      </w:r>
    </w:p>
    <w:p w14:paraId="72082D37" w14:textId="77777777" w:rsidR="000E06CC" w:rsidRDefault="000E06CC" w:rsidP="002C376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EBB831A" w14:textId="77777777" w:rsidR="000E06CC" w:rsidRPr="00716DE2" w:rsidRDefault="000E06CC" w:rsidP="002C376E">
      <w:pPr>
        <w:tabs>
          <w:tab w:val="left" w:pos="426"/>
          <w:tab w:val="left" w:pos="993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2.2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3AA15A7B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...</w:t>
      </w:r>
    </w:p>
    <w:p w14:paraId="1E962940" w14:textId="77777777" w:rsidR="002C376E" w:rsidRDefault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B18F8F3" w14:textId="560BD278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บทที่ 3</w:t>
      </w:r>
    </w:p>
    <w:p w14:paraId="68135B11" w14:textId="77777777" w:rsidR="000E06CC" w:rsidRPr="00F61545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>วิธีดำเนินการวิจัย</w:t>
      </w:r>
    </w:p>
    <w:p w14:paraId="49997E61" w14:textId="77777777" w:rsidR="000E06CC" w:rsidRPr="002E525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3.1</w:t>
      </w: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วัสดุที่ใช้ในการวิจัย</w:t>
      </w:r>
    </w:p>
    <w:p w14:paraId="20923BF6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</w:t>
      </w:r>
    </w:p>
    <w:p w14:paraId="25131559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826CE06" w14:textId="77777777" w:rsidR="000E06CC" w:rsidRPr="002E525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3.2</w:t>
      </w: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ดำเนินการวิจัย</w:t>
      </w:r>
    </w:p>
    <w:p w14:paraId="33BA9C17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...</w:t>
      </w:r>
    </w:p>
    <w:p w14:paraId="1902E504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1F1888F2" w14:textId="77777777" w:rsidR="000E06CC" w:rsidRPr="002E525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/>
          <w:b/>
          <w:bCs/>
          <w:sz w:val="32"/>
          <w:szCs w:val="32"/>
        </w:rPr>
        <w:t>3.3</w:t>
      </w:r>
      <w:r w:rsidRPr="002E525C">
        <w:rPr>
          <w:rFonts w:ascii="TH SarabunPSK" w:hAnsi="TH SarabunPSK" w:cs="TH SarabunPSK"/>
          <w:b/>
          <w:bCs/>
          <w:sz w:val="32"/>
          <w:szCs w:val="32"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0B4A7220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</w:t>
      </w:r>
    </w:p>
    <w:p w14:paraId="4208F0AB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3BC15DB4" w14:textId="77777777" w:rsidR="002C376E" w:rsidRDefault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6C05AF0E" w14:textId="01B9460F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บทที่ 4</w:t>
      </w:r>
    </w:p>
    <w:p w14:paraId="31198B3F" w14:textId="77777777" w:rsidR="000E06CC" w:rsidRPr="00F61545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</w:t>
      </w:r>
    </w:p>
    <w:p w14:paraId="3BFFBDBD" w14:textId="77777777" w:rsidR="000E06CC" w:rsidRPr="003D6D0D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4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5D1ECAEF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</w:t>
      </w:r>
    </w:p>
    <w:p w14:paraId="015C1369" w14:textId="77777777" w:rsidR="000E06CC" w:rsidRPr="008C1189" w:rsidRDefault="000E06CC" w:rsidP="002C376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</w:t>
      </w:r>
    </w:p>
    <w:p w14:paraId="44615BCA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60B3A82" w14:textId="77777777" w:rsidR="000E06CC" w:rsidRPr="003D6D0D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4.2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57D088A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</w:t>
      </w:r>
    </w:p>
    <w:p w14:paraId="7137EDA8" w14:textId="77777777" w:rsidR="002C376E" w:rsidRDefault="002C376E">
      <w:pPr>
        <w:rPr>
          <w:rFonts w:ascii="TH SarabunPSK" w:hAnsi="TH SarabunPSK" w:cs="TH SarabunPSK"/>
          <w:b/>
          <w:bCs/>
          <w:noProof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  <w:cs/>
        </w:rPr>
        <w:br w:type="page"/>
      </w:r>
    </w:p>
    <w:p w14:paraId="76168EE8" w14:textId="04349B56" w:rsidR="000E06CC" w:rsidRPr="001A2E26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noProof/>
          <w:sz w:val="36"/>
          <w:szCs w:val="36"/>
        </w:rPr>
      </w:pPr>
      <w:r w:rsidRPr="001A2E26">
        <w:rPr>
          <w:rFonts w:ascii="TH SarabunPSK" w:hAnsi="TH SarabunPSK" w:cs="TH SarabunPSK" w:hint="cs"/>
          <w:b/>
          <w:bCs/>
          <w:noProof/>
          <w:sz w:val="36"/>
          <w:szCs w:val="36"/>
          <w:cs/>
        </w:rPr>
        <w:lastRenderedPageBreak/>
        <w:t>บทที่ 5</w:t>
      </w:r>
    </w:p>
    <w:p w14:paraId="5A75553D" w14:textId="77777777" w:rsidR="000E06CC" w:rsidRPr="001A2E26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1A2E26">
        <w:rPr>
          <w:rFonts w:ascii="TH SarabunPSK" w:hAnsi="TH SarabunPSK" w:cs="TH SarabunPSK"/>
          <w:b/>
          <w:bCs/>
          <w:sz w:val="36"/>
          <w:szCs w:val="36"/>
          <w:cs/>
        </w:rPr>
        <w:t>สรุป</w:t>
      </w:r>
      <w:r w:rsidRPr="001A2E26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 อภิปรายผล และข้อเสนอแนะ</w:t>
      </w:r>
    </w:p>
    <w:p w14:paraId="6253E1D8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5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สรุป</w:t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วิจัย </w:t>
      </w:r>
    </w:p>
    <w:p w14:paraId="470C0FC2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</w:t>
      </w:r>
    </w:p>
    <w:p w14:paraId="34C55BB8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b/>
          <w:bCs/>
          <w:sz w:val="32"/>
          <w:szCs w:val="32"/>
        </w:rPr>
        <w:t>.....</w:t>
      </w:r>
    </w:p>
    <w:p w14:paraId="125C7E4F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016655B9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5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อภิปรายผล </w:t>
      </w:r>
    </w:p>
    <w:p w14:paraId="4DF35673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C331CA">
        <w:rPr>
          <w:rFonts w:ascii="TH SarabunPSK" w:hAnsi="TH SarabunPSK" w:cs="TH SarabunPSK"/>
          <w:sz w:val="32"/>
          <w:szCs w:val="32"/>
          <w:cs/>
        </w:rPr>
        <w:t>.....</w:t>
      </w:r>
      <w:r>
        <w:rPr>
          <w:rFonts w:ascii="TH SarabunPSK" w:hAnsi="TH SarabunPSK" w:cs="TH SarabunPSK" w:hint="cs"/>
          <w:sz w:val="32"/>
          <w:szCs w:val="32"/>
          <w:cs/>
        </w:rPr>
        <w:t>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</w:t>
      </w:r>
    </w:p>
    <w:p w14:paraId="0B48551F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70F62EF2" w14:textId="77777777" w:rsidR="000E06CC" w:rsidRPr="008C1189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5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ข้อเสนอแนะ</w:t>
      </w:r>
    </w:p>
    <w:p w14:paraId="2F73EBF5" w14:textId="77777777" w:rsidR="000E06CC" w:rsidRPr="00F11B7C" w:rsidRDefault="000E06CC" w:rsidP="002C376E">
      <w:pPr>
        <w:tabs>
          <w:tab w:val="left" w:pos="1276"/>
          <w:tab w:val="left" w:pos="1701"/>
          <w:tab w:val="right" w:pos="8364"/>
          <w:tab w:val="right" w:pos="8931"/>
        </w:tabs>
        <w:ind w:left="70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3.1</w:t>
      </w:r>
      <w:r w:rsidRPr="00F11B7C"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</w:t>
      </w:r>
    </w:p>
    <w:p w14:paraId="0D2FDB2B" w14:textId="77777777" w:rsidR="000E06CC" w:rsidRPr="00F11B7C" w:rsidRDefault="000E06CC" w:rsidP="002C376E">
      <w:pPr>
        <w:tabs>
          <w:tab w:val="left" w:pos="1276"/>
          <w:tab w:val="left" w:pos="1843"/>
          <w:tab w:val="right" w:pos="8364"/>
          <w:tab w:val="right" w:pos="8931"/>
        </w:tabs>
        <w:ind w:left="70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3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</w:t>
      </w:r>
      <w:r w:rsidRPr="00F11B7C">
        <w:rPr>
          <w:rFonts w:ascii="TH SarabunPSK" w:hAnsi="TH SarabunPSK" w:cs="TH SarabunPSK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.....</w:t>
      </w:r>
      <w:r w:rsidRPr="00F11B7C">
        <w:rPr>
          <w:rFonts w:ascii="TH SarabunPSK" w:hAnsi="TH SarabunPSK" w:cs="TH SarabunPSK"/>
          <w:sz w:val="32"/>
          <w:szCs w:val="32"/>
          <w:cs/>
        </w:rPr>
        <w:t>.....</w:t>
      </w:r>
    </w:p>
    <w:p w14:paraId="7FF7A6D5" w14:textId="77777777" w:rsidR="000E06CC" w:rsidRDefault="000E06CC" w:rsidP="002C376E">
      <w:pPr>
        <w:tabs>
          <w:tab w:val="left" w:pos="1276"/>
          <w:tab w:val="left" w:pos="1843"/>
          <w:tab w:val="right" w:pos="8364"/>
          <w:tab w:val="right" w:pos="8931"/>
        </w:tabs>
        <w:ind w:left="709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</w:t>
      </w:r>
      <w:r w:rsidRPr="00F11B7C">
        <w:rPr>
          <w:rFonts w:ascii="TH SarabunPSK" w:hAnsi="TH SarabunPSK" w:cs="TH SarabunPSK"/>
          <w:sz w:val="32"/>
          <w:szCs w:val="32"/>
          <w:cs/>
        </w:rPr>
        <w:t>.............</w:t>
      </w:r>
    </w:p>
    <w:p w14:paraId="24C09AC1" w14:textId="77777777" w:rsidR="002C376E" w:rsidRDefault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AC82BA5" w14:textId="09A547D0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1EE93A78" wp14:editId="7474DC00">
                <wp:simplePos x="0" y="0"/>
                <wp:positionH relativeFrom="page">
                  <wp:posOffset>5390866</wp:posOffset>
                </wp:positionH>
                <wp:positionV relativeFrom="paragraph">
                  <wp:posOffset>-1070619</wp:posOffset>
                </wp:positionV>
                <wp:extent cx="2360930" cy="1023582"/>
                <wp:effectExtent l="0" t="0" r="0" b="5715"/>
                <wp:wrapNone/>
                <wp:docPr id="1301334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358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C82ED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807C4D3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D1681EF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38378E7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E93A78" id="_x0000_s1035" type="#_x0000_t202" style="position:absolute;left:0;text-align:left;margin-left:424.5pt;margin-top:-84.3pt;width:185.9pt;height:80.6pt;z-index:251598336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" filled="f" stroked="f">
                <v:textbox>
                  <w:txbxContent>
                    <w:p w14:paraId="710C82ED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807C4D3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D1681EF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38378E7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7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463ABB">
        <w:rPr>
          <w:rFonts w:ascii="TH SarabunPSK" w:hAnsi="TH SarabunPSK" w:cs="TH SarabunPSK" w:hint="cs"/>
          <w:b/>
          <w:bCs/>
          <w:sz w:val="36"/>
          <w:szCs w:val="36"/>
          <w:cs/>
        </w:rPr>
        <w:t>บรรณานุกรม</w:t>
      </w:r>
    </w:p>
    <w:p w14:paraId="4C3F32EE" w14:textId="77777777" w:rsidR="000E06CC" w:rsidRPr="006E74A6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color w:val="FF0000"/>
          <w:sz w:val="36"/>
          <w:szCs w:val="36"/>
        </w:rPr>
      </w:pPr>
      <w:r w:rsidRPr="006E74A6">
        <w:rPr>
          <w:rFonts w:ascii="TH SarabunPSK" w:hAnsi="TH SarabunPSK" w:cs="TH SarabunPSK" w:hint="cs"/>
          <w:b/>
          <w:bCs/>
          <w:color w:val="FF0000"/>
          <w:sz w:val="36"/>
          <w:szCs w:val="36"/>
          <w:cs/>
        </w:rPr>
        <w:t>(ตัวอย่าง)</w:t>
      </w:r>
    </w:p>
    <w:p w14:paraId="2F91B412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ไพศาล เหล่าสุวรรณ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35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หลักพันธุ์ศาสตร์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บริษัทการพิมพ์ไทยวัฒนาพาน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ิช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: กรุงเทพมหานคร</w:t>
      </w:r>
    </w:p>
    <w:p w14:paraId="03B5E7B1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สรรใจ แสงวิเชียร และ วิมลพรรณ 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ปิต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ธวัชชัย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17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รณีสวรรคต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9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มิถุนายน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248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กรุงสยามการพิมพ์: พระนคร</w:t>
      </w:r>
    </w:p>
    <w:p w14:paraId="748619E9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เรืองอุไร 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กุศ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ลา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ัย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จำลอง สดเอี่ยม และ ประจักษ์ ประภาพิทยากร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10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ภาษาไทยชุดครู ป.ม.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โรงพิมพ์ไพศาลวิทยา: พระนคร</w:t>
      </w:r>
    </w:p>
    <w:p w14:paraId="579CEAB7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ังวร ปัญญาดิลก และคณะ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22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ารบัญชี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1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-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>2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ไทยวัฒนาพาน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ิช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: กรุงเทพมหานคร</w:t>
      </w:r>
    </w:p>
    <w:p w14:paraId="39E55E0D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ชลธารพฤฒิไกร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หลวง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49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ารปกครองคืออะไร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สภาวัฒนธรรมแห่งชาติ: พระนคร</w:t>
      </w:r>
    </w:p>
    <w:p w14:paraId="2F55DDF5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คณะกรรมการวิจัยแห่งชาติ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ำนักงาน. ศูนย์ข้อสนเทศการวิจัย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40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ทำเนียบนักวิจัยแห่งชาติ ปี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253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กรุงเทพมหานคร</w:t>
      </w:r>
    </w:p>
    <w:p w14:paraId="0C30D38D" w14:textId="77777777" w:rsidR="000E06CC" w:rsidRPr="006E74A6" w:rsidRDefault="000E06CC" w:rsidP="002C376E">
      <w:pPr>
        <w:numPr>
          <w:ilvl w:val="12"/>
          <w:numId w:val="0"/>
        </w:numPr>
        <w:tabs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Jefferson,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T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1989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 xml:space="preserve">The </w:t>
      </w:r>
      <w:proofErr w:type="spellStart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>declation</w:t>
      </w:r>
      <w:proofErr w:type="spellEnd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 xml:space="preserve"> of independenc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).</w:t>
      </w:r>
      <w:r w:rsidRPr="006E74A6">
        <w:rPr>
          <w:rFonts w:ascii="TH SarabunPSK" w:hAnsi="TH SarabunPSK" w:cs="TH SarabunPSK"/>
          <w:color w:val="FF0000"/>
          <w:spacing w:val="-2"/>
          <w:sz w:val="28"/>
          <w:szCs w:val="28"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 xml:space="preserve">Available </w:t>
      </w:r>
      <w:proofErr w:type="gramStart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 xml:space="preserve">FTP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:</w:t>
      </w:r>
      <w:proofErr w:type="gramEnd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Quak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think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.</w:t>
      </w:r>
      <w:r w:rsidRPr="006E74A6">
        <w:rPr>
          <w:rFonts w:ascii="TH SarabunPSK" w:hAnsi="TH SarabunPSK" w:cs="TH SarabunPSK"/>
          <w:color w:val="FF0000"/>
          <w:spacing w:val="-2"/>
          <w:sz w:val="28"/>
          <w:szCs w:val="28"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com Directory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pu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text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1 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: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lice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in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wonderland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txt </w:t>
      </w:r>
    </w:p>
    <w:p w14:paraId="48309001" w14:textId="77777777" w:rsidR="000E06CC" w:rsidRPr="006E74A6" w:rsidRDefault="000E06CC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Deel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N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Main sources for the text of United States treatie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In </w:t>
      </w:r>
      <w:smartTag w:uri="urn:schemas-microsoft-com:office:smarttags" w:element="place"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Georgia</w:t>
          </w:r>
        </w:smartTag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 xml:space="preserve"> </w:t>
        </w:r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State</w:t>
          </w:r>
        </w:smartTag>
      </w:smartTag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</w:t>
      </w:r>
      <w:proofErr w:type="spellStart"/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University,</w:t>
      </w:r>
      <w:smartTag w:uri="urn:schemas-microsoft-com:office:smarttags" w:element="place"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>College</w:t>
        </w:r>
        <w:proofErr w:type="spellEnd"/>
        <w:proofErr w:type="gramEnd"/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 xml:space="preserve"> of </w:t>
        </w:r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Law Library</w:t>
          </w:r>
        </w:smartTag>
      </w:smartTag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,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Ravision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 xml:space="preserve"> of treaties guid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Available </w:t>
      </w:r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mail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aw</w:t>
      </w:r>
      <w:proofErr w:type="gram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i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%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iberty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uc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wlu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du</w:t>
      </w:r>
      <w:proofErr w:type="spellEnd"/>
    </w:p>
    <w:p w14:paraId="0A1150A8" w14:textId="77777777" w:rsidR="000E06CC" w:rsidRPr="006E74A6" w:rsidRDefault="000E06CC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acopson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 M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8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Pregnancy and </w:t>
      </w:r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mployment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three</w:t>
      </w:r>
      <w:proofErr w:type="gram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approaches to equal opportunity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Boston University Law Review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: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6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019ff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: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LEXIS </w:t>
      </w:r>
      <w:proofErr w:type="spellStart"/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brary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AWREV</w:t>
      </w:r>
      <w:proofErr w:type="gram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LLREV</w:t>
      </w:r>
    </w:p>
    <w:p w14:paraId="554FEBC9" w14:textId="77777777" w:rsidR="000E06CC" w:rsidRPr="006E74A6" w:rsidRDefault="000E06CC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proofErr w:type="spellStart"/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Barow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</w:t>
      </w:r>
      <w:proofErr w:type="gram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u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The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oshua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tree quake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COR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)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u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 FT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2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1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2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 Directory pu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journals </w:t>
      </w:r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cor</w:t>
      </w:r>
      <w:proofErr w:type="spellEnd"/>
      <w:proofErr w:type="gram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1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08</w:t>
      </w:r>
    </w:p>
    <w:p w14:paraId="7615650B" w14:textId="77777777" w:rsidR="000E06CC" w:rsidRPr="006E74A6" w:rsidRDefault="000E06CC" w:rsidP="002C376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Smith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6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pril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How to cite electronic document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 htt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//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inst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ugi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du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-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smith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</w:p>
    <w:p w14:paraId="2DD24DD5" w14:textId="77777777" w:rsidR="000E06CC" w:rsidRPr="00971B65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sz w:val="32"/>
          <w:szCs w:val="32"/>
        </w:rPr>
      </w:pPr>
    </w:p>
    <w:p w14:paraId="7800C183" w14:textId="14A4FD78" w:rsidR="000E06CC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500CB653" w14:textId="12D2B292" w:rsidR="000E06CC" w:rsidRDefault="000E06C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2BB722F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C183B5C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8A9FA7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BF94F2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65DD14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8314E8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69D84EE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4015ED3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39F9F9E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DBB3782" w14:textId="77777777" w:rsidR="000E06CC" w:rsidRPr="00256F9B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72"/>
          <w:szCs w:val="72"/>
        </w:rPr>
      </w:pPr>
      <w:r w:rsidRPr="00256F9B">
        <w:rPr>
          <w:rFonts w:ascii="TH SarabunPSK" w:hAnsi="TH SarabunPSK" w:cs="TH SarabunPSK" w:hint="cs"/>
          <w:b/>
          <w:bCs/>
          <w:sz w:val="72"/>
          <w:szCs w:val="72"/>
          <w:cs/>
        </w:rPr>
        <w:t xml:space="preserve">ภาคผนวก </w:t>
      </w:r>
    </w:p>
    <w:p w14:paraId="624D3829" w14:textId="77777777" w:rsidR="000E06CC" w:rsidRDefault="000E06C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4770771A" w14:textId="74612F85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096041A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628234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CDD24DE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ADC3197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C6738A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EF48354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55F1D9D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CFFB95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9755BD9" w14:textId="1FC3E1E6" w:rsidR="000E06CC" w:rsidRPr="00256F9B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256F9B">
        <w:rPr>
          <w:rFonts w:ascii="TH SarabunPSK" w:hAnsi="TH SarabunPSK" w:cs="TH SarabunPSK" w:hint="cs"/>
          <w:b/>
          <w:bCs/>
          <w:sz w:val="50"/>
          <w:szCs w:val="50"/>
          <w:cs/>
        </w:rPr>
        <w:t xml:space="preserve">ภาคผนวก ก </w:t>
      </w:r>
    </w:p>
    <w:p w14:paraId="56518499" w14:textId="7F118164" w:rsidR="000E06CC" w:rsidRPr="00256F9B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  <w:cs/>
        </w:rPr>
      </w:pPr>
      <w:r w:rsidRPr="00256F9B">
        <w:rPr>
          <w:rFonts w:ascii="TH SarabunPSK" w:hAnsi="TH SarabunPSK" w:cs="TH SarabunPSK" w:hint="cs"/>
          <w:b/>
          <w:bCs/>
          <w:sz w:val="50"/>
          <w:szCs w:val="50"/>
          <w:cs/>
        </w:rPr>
        <w:t>ผลผลิตจากการดำเนินโครงการ</w:t>
      </w:r>
    </w:p>
    <w:p w14:paraId="393A3777" w14:textId="5E1DBCC6" w:rsidR="000E06CC" w:rsidRPr="00584B02" w:rsidRDefault="000E06CC" w:rsidP="00584B02">
      <w:pPr>
        <w:rPr>
          <w:rFonts w:ascii="TH SarabunPSK" w:hAnsi="TH SarabunPSK" w:cs="TH SarabunPSK"/>
          <w:b/>
          <w:bCs/>
          <w:sz w:val="32"/>
          <w:szCs w:val="32"/>
          <w:cs/>
        </w:rPr>
        <w:sectPr w:rsidR="000E06CC" w:rsidRPr="00584B02" w:rsidSect="00647EAE">
          <w:headerReference w:type="even" r:id="rId9"/>
          <w:headerReference w:type="default" r:id="rId10"/>
          <w:footerReference w:type="default" r:id="rId11"/>
          <w:headerReference w:type="first" r:id="rId12"/>
          <w:pgSz w:w="11909" w:h="16834"/>
          <w:pgMar w:top="1729" w:right="1729" w:bottom="1440" w:left="1729" w:header="709" w:footer="709" w:gutter="0"/>
          <w:pgNumType w:start="1" w:chapStyle="7"/>
          <w:cols w:space="720"/>
          <w:docGrid w:linePitch="272"/>
        </w:sectPr>
      </w:pPr>
    </w:p>
    <w:p w14:paraId="79092139" w14:textId="35DFEDDE" w:rsidR="000E06CC" w:rsidRDefault="000E06CC" w:rsidP="00584B02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  <w:r w:rsidRPr="003F375D">
        <w:rPr>
          <w:rFonts w:ascii="TH SarabunPSK" w:hAnsi="TH SarabunPSK" w:cs="TH SarabunPSK"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05504" behindDoc="0" locked="0" layoutInCell="1" allowOverlap="1" wp14:anchorId="4228EBB7" wp14:editId="2C871D1E">
                <wp:simplePos x="0" y="0"/>
                <wp:positionH relativeFrom="page">
                  <wp:posOffset>7208330</wp:posOffset>
                </wp:positionH>
                <wp:positionV relativeFrom="paragraph">
                  <wp:posOffset>-1070610</wp:posOffset>
                </wp:positionV>
                <wp:extent cx="2360930" cy="1064525"/>
                <wp:effectExtent l="0" t="0" r="0" b="2540"/>
                <wp:wrapNone/>
                <wp:docPr id="8839518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916E4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91FF9F9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AC5BACB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E9BE8F7" w14:textId="77777777" w:rsidR="000E06CC" w:rsidRPr="005D74D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8EBB7" id="_x0000_s1036" type="#_x0000_t202" style="position:absolute;margin-left:567.6pt;margin-top:-84.3pt;width:185.9pt;height:83.8pt;z-index:251605504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" filled="f" stroked="f">
                <v:textbox>
                  <w:txbxContent>
                    <w:p w14:paraId="30E916E4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91FF9F9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AC5BACB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E9BE8F7" w14:textId="77777777" w:rsidR="000E06CC" w:rsidRPr="005D74D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E4C8BBA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99960E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C26200E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DA89925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807F50A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45036E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456431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C5770CF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18FB7A6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F15010">
        <w:rPr>
          <w:rFonts w:ascii="TH SarabunPSK" w:hAnsi="TH SarabunPSK" w:cs="TH SarabunPSK" w:hint="cs"/>
          <w:b/>
          <w:bCs/>
          <w:sz w:val="50"/>
          <w:szCs w:val="50"/>
          <w:cs/>
        </w:rPr>
        <w:t>ภาคผนวก ข</w:t>
      </w:r>
    </w:p>
    <w:p w14:paraId="41853E49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>
        <w:rPr>
          <w:rFonts w:ascii="TH SarabunPSK" w:hAnsi="TH SarabunPSK" w:cs="TH SarabunPSK" w:hint="cs"/>
          <w:b/>
          <w:bCs/>
          <w:sz w:val="50"/>
          <w:szCs w:val="50"/>
          <w:cs/>
        </w:rPr>
        <w:t>............................</w:t>
      </w:r>
    </w:p>
    <w:p w14:paraId="2FB34E56" w14:textId="77777777" w:rsidR="000E06CC" w:rsidRPr="00F15010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color w:val="FF0000"/>
          <w:sz w:val="50"/>
          <w:szCs w:val="50"/>
          <w:cs/>
        </w:rPr>
      </w:pPr>
      <w:r w:rsidRPr="00F15010">
        <w:rPr>
          <w:rFonts w:ascii="TH SarabunPSK" w:hAnsi="TH SarabunPSK" w:cs="TH SarabunPSK" w:hint="cs"/>
          <w:b/>
          <w:bCs/>
          <w:color w:val="FF0000"/>
          <w:sz w:val="50"/>
          <w:szCs w:val="50"/>
          <w:cs/>
        </w:rPr>
        <w:t>(ถ้ามี)</w:t>
      </w:r>
    </w:p>
    <w:p w14:paraId="0CD10E97" w14:textId="77777777" w:rsidR="000E06CC" w:rsidRDefault="000E06C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4B29660F" w14:textId="77777777" w:rsidR="000E06CC" w:rsidRDefault="000E06CC" w:rsidP="002C376E">
      <w:pPr>
        <w:jc w:val="center"/>
        <w:rPr>
          <w:rFonts w:ascii="TH SarabunPSK" w:hAnsi="TH SarabunPSK" w:cs="TH SarabunPSK"/>
          <w:color w:val="FF0000"/>
          <w:sz w:val="40"/>
          <w:szCs w:val="40"/>
        </w:rPr>
      </w:pPr>
      <w:r w:rsidRPr="002C4F4D">
        <w:rPr>
          <w:rFonts w:ascii="TH SarabunPSK" w:hAnsi="TH SarabunPSK" w:cs="TH SarabunPSK"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705F0537" wp14:editId="08580E23">
                <wp:simplePos x="0" y="0"/>
                <wp:positionH relativeFrom="page">
                  <wp:posOffset>5403850</wp:posOffset>
                </wp:positionH>
                <wp:positionV relativeFrom="paragraph">
                  <wp:posOffset>-1085850</wp:posOffset>
                </wp:positionV>
                <wp:extent cx="2360930" cy="1064525"/>
                <wp:effectExtent l="0" t="0" r="0" b="2540"/>
                <wp:wrapNone/>
                <wp:docPr id="1306562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14866E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5761063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D5F8B7E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5773F68" w14:textId="77777777" w:rsidR="000E06CC" w:rsidRPr="005D74D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F0537" id="_x0000_s1037" type="#_x0000_t202" style="position:absolute;left:0;text-align:left;margin-left:425.5pt;margin-top:-85.5pt;width:185.9pt;height:83.8pt;z-index:251609600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" filled="f" stroked="f">
                <v:textbox>
                  <w:txbxContent>
                    <w:p w14:paraId="7314866E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5761063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D5F8B7E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5773F68" w14:textId="77777777" w:rsidR="000E06CC" w:rsidRPr="005D74D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E3D37ED" w14:textId="77777777" w:rsidR="000E06CC" w:rsidRDefault="000E06CC" w:rsidP="002C376E">
      <w:pPr>
        <w:jc w:val="center"/>
        <w:rPr>
          <w:rFonts w:ascii="TH SarabunPSK" w:hAnsi="TH SarabunPSK" w:cs="TH SarabunPSK"/>
          <w:color w:val="FF0000"/>
          <w:sz w:val="40"/>
          <w:szCs w:val="40"/>
        </w:rPr>
      </w:pPr>
    </w:p>
    <w:p w14:paraId="5D9736D8" w14:textId="77777777" w:rsidR="000E06CC" w:rsidRDefault="000E06CC" w:rsidP="002C376E">
      <w:pPr>
        <w:jc w:val="center"/>
        <w:rPr>
          <w:rFonts w:ascii="TH SarabunPSK" w:hAnsi="TH SarabunPSK" w:cs="TH SarabunPSK"/>
          <w:color w:val="FF0000"/>
          <w:sz w:val="40"/>
          <w:szCs w:val="40"/>
        </w:rPr>
      </w:pPr>
    </w:p>
    <w:p w14:paraId="0D1FDBB5" w14:textId="77777777" w:rsidR="000E06CC" w:rsidRPr="002C4F4D" w:rsidRDefault="000E06CC" w:rsidP="002C376E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A4185E">
        <w:rPr>
          <w:rFonts w:ascii="TH SarabunPSK" w:hAnsi="TH SarabunPSK" w:cs="TH SarabunPSK" w:hint="cs"/>
          <w:color w:val="FF0000"/>
          <w:sz w:val="40"/>
          <w:szCs w:val="40"/>
          <w:cs/>
        </w:rPr>
        <w:t>รูปภาพหรือเนื้อหาที่อยู่ในส่วนของภาคผนวก ข</w:t>
      </w:r>
      <w:r w:rsidRPr="002C4F4D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1A3C5D10" w14:textId="77777777" w:rsidR="000E06CC" w:rsidRPr="00463ABB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07552" behindDoc="0" locked="0" layoutInCell="1" allowOverlap="1" wp14:anchorId="352311A2" wp14:editId="1D68412E">
                <wp:simplePos x="0" y="0"/>
                <wp:positionH relativeFrom="page">
                  <wp:posOffset>5415915</wp:posOffset>
                </wp:positionH>
                <wp:positionV relativeFrom="paragraph">
                  <wp:posOffset>-1090608</wp:posOffset>
                </wp:positionV>
                <wp:extent cx="2360930" cy="1064525"/>
                <wp:effectExtent l="0" t="0" r="0" b="2540"/>
                <wp:wrapNone/>
                <wp:docPr id="7994284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74F425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5C715A4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1962B7D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90F3E71" w14:textId="77777777" w:rsidR="000E06CC" w:rsidRPr="005D74D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311A2" id="_x0000_s1038" type="#_x0000_t202" style="position:absolute;left:0;text-align:left;margin-left:426.45pt;margin-top:-85.85pt;width:185.9pt;height:83.8pt;z-index:251607552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" filled="f" stroked="f">
                <v:textbox>
                  <w:txbxContent>
                    <w:p w14:paraId="6474F425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5C715A4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1962B7D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90F3E71" w14:textId="77777777" w:rsidR="000E06CC" w:rsidRPr="005D74D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3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463ABB">
        <w:rPr>
          <w:rFonts w:ascii="TH SarabunPSK" w:hAnsi="TH SarabunPSK" w:cs="TH SarabunPSK" w:hint="cs"/>
          <w:b/>
          <w:bCs/>
          <w:sz w:val="36"/>
          <w:szCs w:val="36"/>
          <w:cs/>
        </w:rPr>
        <w:t>ประวัตินักวิจัย</w:t>
      </w:r>
    </w:p>
    <w:p w14:paraId="18CAEC08" w14:textId="77777777" w:rsidR="000E06CC" w:rsidRPr="005A146B" w:rsidRDefault="000E06CC" w:rsidP="002C376E">
      <w:pPr>
        <w:rPr>
          <w:rFonts w:ascii="TH SarabunPSK" w:hAnsi="TH SarabunPSK" w:cs="TH SarabunPSK"/>
          <w:sz w:val="32"/>
          <w:szCs w:val="32"/>
        </w:rPr>
      </w:pPr>
    </w:p>
    <w:p w14:paraId="59C30683" w14:textId="77777777" w:rsidR="008C1189" w:rsidRPr="000A4148" w:rsidRDefault="008C1189" w:rsidP="002C376E">
      <w:pPr>
        <w:rPr>
          <w:rFonts w:ascii="TH SarabunPSK" w:hAnsi="TH SarabunPSK" w:cs="TH SarabunPSK"/>
          <w:b/>
          <w:bCs/>
          <w:sz w:val="32"/>
          <w:szCs w:val="32"/>
        </w:rPr>
      </w:pPr>
    </w:p>
    <w:sectPr w:rsidR="008C1189" w:rsidRPr="000A4148" w:rsidSect="00E52098">
      <w:headerReference w:type="even" r:id="rId13"/>
      <w:headerReference w:type="default" r:id="rId14"/>
      <w:footerReference w:type="first" r:id="rId15"/>
      <w:pgSz w:w="11909" w:h="16834"/>
      <w:pgMar w:top="1729" w:right="1729" w:bottom="1440" w:left="1729" w:header="709" w:footer="709" w:gutter="0"/>
      <w:pgNumType w:start="27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500D84" w14:textId="77777777" w:rsidR="00BC40E3" w:rsidRDefault="00BC40E3">
      <w:r>
        <w:separator/>
      </w:r>
    </w:p>
  </w:endnote>
  <w:endnote w:type="continuationSeparator" w:id="0">
    <w:p w14:paraId="52BE4DAE" w14:textId="77777777" w:rsidR="00BC40E3" w:rsidRDefault="00BC40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altName w:val="Microsoft Sans Serif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H SarabunPSK" w:hAnsi="TH SarabunPSK" w:cs="TH SarabunPSK"/>
        <w:sz w:val="24"/>
        <w:szCs w:val="24"/>
      </w:rPr>
      <w:id w:val="1712536548"/>
      <w:docPartObj>
        <w:docPartGallery w:val="Page Numbers (Bottom of Page)"/>
        <w:docPartUnique/>
      </w:docPartObj>
    </w:sdtPr>
    <w:sdtContent>
      <w:p w14:paraId="1BD71BA9" w14:textId="6F0F7226" w:rsidR="00647EAE" w:rsidRPr="002C3EF1" w:rsidRDefault="00647EAE" w:rsidP="00647EAE">
        <w:pPr>
          <w:pStyle w:val="Footer"/>
          <w:tabs>
            <w:tab w:val="clear" w:pos="4153"/>
            <w:tab w:val="clear" w:pos="8306"/>
            <w:tab w:val="right" w:pos="8080"/>
            <w:tab w:val="right" w:pos="8364"/>
          </w:tabs>
          <w:rPr>
            <w:rFonts w:ascii="TH SarabunPSK" w:hAnsi="TH SarabunPSK" w:cs="TH SarabunPSK"/>
            <w:sz w:val="24"/>
            <w:szCs w:val="24"/>
          </w:rPr>
        </w:pPr>
        <w:r>
          <w:rPr>
            <w:rFonts w:ascii="TH SarabunPSK" w:hAnsi="TH SarabunPSK" w:cs="TH SarabunPSK"/>
            <w:i/>
            <w:iCs/>
            <w:sz w:val="24"/>
            <w:szCs w:val="24"/>
            <w:cs/>
          </w:rPr>
          <w:tab/>
        </w:r>
        <w:r>
          <w:rPr>
            <w:rFonts w:ascii="TH SarabunPSK" w:hAnsi="TH SarabunPSK" w:cs="TH SarabunPSK" w:hint="cs"/>
            <w:i/>
            <w:iCs/>
            <w:sz w:val="24"/>
            <w:szCs w:val="24"/>
            <w:cs/>
          </w:rPr>
          <w:t>รู</w:t>
        </w:r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ปแบบรายงานการวิจัยฉบับสมบูรณ์ มหาวิทยาลัยเทคโนโลยี</w:t>
        </w:r>
        <w:proofErr w:type="spellStart"/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สุร</w:t>
        </w:r>
        <w:proofErr w:type="spellEnd"/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นารี</w:t>
        </w:r>
        <w:r w:rsidRPr="002C3EF1">
          <w:rPr>
            <w:rFonts w:ascii="TH SarabunPSK" w:hAnsi="TH SarabunPSK" w:cs="TH SarabunPSK"/>
            <w:sz w:val="24"/>
            <w:szCs w:val="24"/>
            <w:cs/>
          </w:rPr>
          <w:t xml:space="preserve"> - </w:t>
        </w:r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สำหรับโครงการ</w:t>
        </w:r>
        <w:r>
          <w:rPr>
            <w:rFonts w:ascii="TH SarabunPSK" w:hAnsi="TH SarabunPSK" w:cs="TH SarabunPSK" w:hint="cs"/>
            <w:i/>
            <w:iCs/>
            <w:sz w:val="24"/>
            <w:szCs w:val="24"/>
            <w:cs/>
          </w:rPr>
          <w:t>เดี่ยว</w:t>
        </w:r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 xml:space="preserve"> </w:t>
        </w:r>
        <w:r w:rsidRPr="002C3EF1">
          <w:rPr>
            <w:rFonts w:ascii="TH SarabunPSK" w:hAnsi="TH SarabunPSK" w:cs="TH SarabunPSK"/>
            <w:sz w:val="24"/>
            <w:szCs w:val="24"/>
            <w:cs/>
          </w:rPr>
          <w:t>:</w:t>
        </w:r>
        <w:r>
          <w:rPr>
            <w:rFonts w:ascii="TH SarabunPSK" w:hAnsi="TH SarabunPSK" w:cs="TH SarabunPSK"/>
            <w:sz w:val="24"/>
            <w:szCs w:val="24"/>
          </w:rPr>
          <w:tab/>
        </w:r>
        <w:r w:rsidRPr="002C3EF1">
          <w:rPr>
            <w:rFonts w:ascii="TH SarabunPSK" w:hAnsi="TH SarabunPSK" w:cs="TH SarabunPSK"/>
            <w:sz w:val="24"/>
            <w:szCs w:val="24"/>
          </w:rPr>
          <w:fldChar w:fldCharType="begin"/>
        </w:r>
        <w:r w:rsidRPr="002C3EF1">
          <w:rPr>
            <w:rFonts w:ascii="TH SarabunPSK" w:hAnsi="TH SarabunPSK" w:cs="TH SarabunPSK"/>
            <w:sz w:val="24"/>
            <w:szCs w:val="24"/>
          </w:rPr>
          <w:instrText xml:space="preserve"> PAGE   \* MERGEFORMAT </w:instrText>
        </w:r>
        <w:r w:rsidRPr="002C3EF1">
          <w:rPr>
            <w:rFonts w:ascii="TH SarabunPSK" w:hAnsi="TH SarabunPSK" w:cs="TH SarabunPSK"/>
            <w:sz w:val="24"/>
            <w:szCs w:val="24"/>
          </w:rPr>
          <w:fldChar w:fldCharType="separate"/>
        </w:r>
        <w:r>
          <w:rPr>
            <w:rFonts w:ascii="TH SarabunPSK" w:hAnsi="TH SarabunPSK" w:cs="TH SarabunPSK"/>
            <w:noProof/>
            <w:sz w:val="24"/>
            <w:szCs w:val="24"/>
          </w:rPr>
          <w:t>1</w:t>
        </w:r>
        <w:r w:rsidRPr="002C3EF1">
          <w:rPr>
            <w:rFonts w:ascii="TH SarabunPSK" w:hAnsi="TH SarabunPSK" w:cs="TH SarabunPSK"/>
            <w:noProof/>
            <w:sz w:val="24"/>
            <w:szCs w:val="24"/>
          </w:rPr>
          <w:fldChar w:fldCharType="end"/>
        </w:r>
      </w:p>
    </w:sdtContent>
  </w:sdt>
  <w:p w14:paraId="0984A9A4" w14:textId="301CA276" w:rsidR="00647EAE" w:rsidRPr="00647EAE" w:rsidRDefault="00647EAE" w:rsidP="00647EAE">
    <w:pPr>
      <w:pStyle w:val="BasicParagraph"/>
      <w:tabs>
        <w:tab w:val="right" w:pos="6406"/>
        <w:tab w:val="right" w:pos="6720"/>
        <w:tab w:val="right" w:pos="8080"/>
        <w:tab w:val="right" w:pos="8364"/>
      </w:tabs>
      <w:rPr>
        <w:rFonts w:ascii="TH SarabunPSK" w:hAnsi="TH SarabunPSK" w:cs="TH SarabunPSK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32220053"/>
      <w:docPartObj>
        <w:docPartGallery w:val="Page Numbers (Top of Page)"/>
        <w:docPartUnique/>
      </w:docPartObj>
    </w:sdtPr>
    <w:sdtContent>
      <w:p w14:paraId="0090215D" w14:textId="713A8D19" w:rsidR="00B13EA8" w:rsidRDefault="00B13EA8" w:rsidP="00B13EA8">
        <w:pPr>
          <w:pStyle w:val="Header"/>
          <w:tabs>
            <w:tab w:val="clear" w:pos="4153"/>
            <w:tab w:val="clear" w:pos="8306"/>
            <w:tab w:val="right" w:pos="8789"/>
            <w:tab w:val="right" w:pos="9029"/>
          </w:tabs>
        </w:pPr>
        <w:r>
          <w:rPr>
            <w:rFonts w:ascii="TH SarabunPSK" w:hAnsi="TH SarabunPSK" w:cs="TH SarabunPSK"/>
            <w:i/>
            <w:iCs/>
            <w:sz w:val="22"/>
            <w:szCs w:val="22"/>
            <w:cs/>
          </w:rPr>
          <w:tab/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รูปแบบ</w:t>
        </w:r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รายงานโครงการวิจัยฉบับสมบูรณ์ มหาวิทยาลัยเทคโนโลยี</w:t>
        </w:r>
        <w:proofErr w:type="spellStart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สุร</w:t>
        </w:r>
        <w:proofErr w:type="spellEnd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นารี</w:t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 xml:space="preserve">  </w:t>
        </w:r>
        <w:r w:rsidRPr="005F4525">
          <w:rPr>
            <w:rFonts w:ascii="TH SarabunPSK" w:hAnsi="TH SarabunPSK" w:cs="TH SarabunPSK"/>
            <w:b/>
            <w:bCs/>
            <w:sz w:val="22"/>
            <w:szCs w:val="22"/>
            <w:lang w:val="en-GB"/>
          </w:rPr>
          <w:t>:</w:t>
        </w:r>
        <w:r w:rsidRPr="005F4525">
          <w:rPr>
            <w:sz w:val="22"/>
            <w:szCs w:val="22"/>
          </w:rPr>
          <w:tab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begin"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instrText xml:space="preserve"> PAGE   \* MERGEFORMAT </w:instrText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separate"/>
        </w:r>
        <w:r>
          <w:rPr>
            <w:rFonts w:ascii="TH SarabunPSK" w:hAnsi="TH SarabunPSK" w:cs="TH SarabunPSK"/>
            <w:b/>
            <w:bCs/>
            <w:noProof/>
            <w:sz w:val="22"/>
            <w:szCs w:val="22"/>
          </w:rPr>
          <w:t>8</w:t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064846" w14:textId="77777777" w:rsidR="00BC40E3" w:rsidRDefault="00BC40E3">
      <w:r>
        <w:separator/>
      </w:r>
    </w:p>
  </w:footnote>
  <w:footnote w:type="continuationSeparator" w:id="0">
    <w:p w14:paraId="30E65607" w14:textId="77777777" w:rsidR="00BC40E3" w:rsidRDefault="00BC40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994692" w14:textId="77777777" w:rsidR="000E06CC" w:rsidRDefault="000E06C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7</w:t>
    </w:r>
    <w:r>
      <w:rPr>
        <w:rStyle w:val="PageNumber"/>
      </w:rPr>
      <w:fldChar w:fldCharType="end"/>
    </w:r>
  </w:p>
  <w:p w14:paraId="6A35261A" w14:textId="77777777" w:rsidR="000E06CC" w:rsidRDefault="000E06C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717494" w14:textId="77777777" w:rsidR="000E06CC" w:rsidRPr="006E7FF5" w:rsidRDefault="000E06CC">
    <w:pPr>
      <w:pStyle w:val="Header"/>
      <w:jc w:val="right"/>
      <w:rPr>
        <w:rFonts w:ascii="TH SarabunPSK" w:hAnsi="TH SarabunPSK" w:cs="TH SarabunPSK"/>
        <w:sz w:val="32"/>
        <w:szCs w:val="32"/>
      </w:rPr>
    </w:pPr>
  </w:p>
  <w:p w14:paraId="3492387E" w14:textId="77777777" w:rsidR="000E06CC" w:rsidRDefault="000E06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16945858"/>
      <w:docPartObj>
        <w:docPartGallery w:val="Page Numbers (Top of Page)"/>
        <w:docPartUnique/>
      </w:docPartObj>
    </w:sdtPr>
    <w:sdtContent>
      <w:p w14:paraId="2DC13DA4" w14:textId="77777777" w:rsidR="000E06CC" w:rsidRDefault="000E06CC" w:rsidP="005F4525">
        <w:pPr>
          <w:pStyle w:val="Header"/>
          <w:tabs>
            <w:tab w:val="clear" w:pos="4153"/>
            <w:tab w:val="clear" w:pos="8306"/>
            <w:tab w:val="right" w:pos="8789"/>
            <w:tab w:val="right" w:pos="9029"/>
          </w:tabs>
        </w:pPr>
        <w:r>
          <w:rPr>
            <w:rFonts w:ascii="TH SarabunPSK" w:hAnsi="TH SarabunPSK" w:cs="TH SarabunPSK"/>
            <w:cs/>
          </w:rPr>
          <w:tab/>
        </w:r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ตัวอย่างรายงานโครงการวิจัยฉบับสมบูรณ์ มหาวิทยาลัยเทคโนโลยี</w:t>
        </w:r>
        <w:proofErr w:type="spellStart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สุร</w:t>
        </w:r>
        <w:proofErr w:type="spellEnd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นารี</w:t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 xml:space="preserve">  </w:t>
        </w:r>
        <w:r w:rsidRPr="005F4525">
          <w:rPr>
            <w:rFonts w:ascii="TH SarabunPSK" w:hAnsi="TH SarabunPSK" w:cs="TH SarabunPSK"/>
            <w:b/>
            <w:bCs/>
            <w:sz w:val="22"/>
            <w:szCs w:val="22"/>
            <w:lang w:val="en-GB"/>
          </w:rPr>
          <w:t>:</w:t>
        </w:r>
        <w:r w:rsidRPr="005F4525">
          <w:rPr>
            <w:sz w:val="22"/>
            <w:szCs w:val="22"/>
          </w:rPr>
          <w:tab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begin"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instrText xml:space="preserve"> PAGE   \* MERGEFORMAT </w:instrText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separate"/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t>2</w:t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fldChar w:fldCharType="end"/>
        </w:r>
      </w:p>
    </w:sdtContent>
  </w:sdt>
  <w:p w14:paraId="69667A64" w14:textId="77777777" w:rsidR="000E06CC" w:rsidRPr="005F4525" w:rsidRDefault="000E06CC" w:rsidP="005F4525">
    <w:pPr>
      <w:pStyle w:val="Header"/>
      <w:jc w:val="right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9ACA19" w14:textId="77777777" w:rsidR="001301FE" w:rsidRDefault="001301F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47E56B" w14:textId="77777777" w:rsidR="001301FE" w:rsidRDefault="001301FE">
    <w:pPr>
      <w:pStyle w:val="Header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939805" w14:textId="77777777" w:rsidR="001301FE" w:rsidRDefault="001301F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4D125B6"/>
    <w:multiLevelType w:val="singleLevel"/>
    <w:tmpl w:val="CB66B4DA"/>
    <w:lvl w:ilvl="0">
      <w:start w:val="2"/>
      <w:numFmt w:val="decimal"/>
      <w:lvlText w:val="1.2.%1 "/>
      <w:legacy w:legacy="1" w:legacySpace="0" w:legacyIndent="283"/>
      <w:lvlJc w:val="left"/>
      <w:pPr>
        <w:ind w:left="1723" w:hanging="283"/>
      </w:pPr>
      <w:rPr>
        <w:rFonts w:ascii="Times New Roman" w:hAnsi="AngsanaUPC" w:cs="AngsanaUPC" w:hint="default"/>
        <w:b w:val="0"/>
        <w:bCs w:val="0"/>
        <w:i w:val="0"/>
        <w:iCs w:val="0"/>
        <w:sz w:val="32"/>
        <w:szCs w:val="32"/>
        <w:u w:val="none"/>
      </w:rPr>
    </w:lvl>
  </w:abstractNum>
  <w:abstractNum w:abstractNumId="1" w15:restartNumberingAfterBreak="0">
    <w:nsid w:val="64804072"/>
    <w:multiLevelType w:val="singleLevel"/>
    <w:tmpl w:val="52981340"/>
    <w:lvl w:ilvl="0">
      <w:start w:val="1"/>
      <w:numFmt w:val="decimal"/>
      <w:lvlText w:val="%1."/>
      <w:lvlJc w:val="left"/>
      <w:pPr>
        <w:tabs>
          <w:tab w:val="num" w:pos="366"/>
        </w:tabs>
        <w:ind w:left="366" w:hanging="360"/>
      </w:pPr>
      <w:rPr>
        <w:rFonts w:hint="default"/>
      </w:rPr>
    </w:lvl>
  </w:abstractNum>
  <w:abstractNum w:abstractNumId="2" w15:restartNumberingAfterBreak="0">
    <w:nsid w:val="64A0161A"/>
    <w:multiLevelType w:val="singleLevel"/>
    <w:tmpl w:val="BC164094"/>
    <w:lvl w:ilvl="0">
      <w:start w:val="2"/>
      <w:numFmt w:val="decimal"/>
      <w:lvlText w:val="1.%1 "/>
      <w:legacy w:legacy="1" w:legacySpace="0" w:legacyIndent="283"/>
      <w:lvlJc w:val="left"/>
      <w:pPr>
        <w:ind w:left="1003" w:hanging="283"/>
      </w:pPr>
      <w:rPr>
        <w:rFonts w:ascii="Angsana New" w:hAnsi="Angsana New" w:cs="AngsanaUPC" w:hint="default"/>
        <w:b/>
        <w:bCs/>
        <w:i w:val="0"/>
        <w:iCs w:val="0"/>
        <w:sz w:val="28"/>
        <w:szCs w:val="28"/>
        <w:u w:val="none"/>
      </w:rPr>
    </w:lvl>
  </w:abstractNum>
  <w:num w:numId="1" w16cid:durableId="947354292">
    <w:abstractNumId w:val="2"/>
  </w:num>
  <w:num w:numId="2" w16cid:durableId="1968923456">
    <w:abstractNumId w:val="0"/>
  </w:num>
  <w:num w:numId="3" w16cid:durableId="14120050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zMDY3MTM0MTY2MDRR0lEKTi0uzszPAykwrAUAX0ckGiwAAAA="/>
  </w:docVars>
  <w:rsids>
    <w:rsidRoot w:val="003E514C"/>
    <w:rsid w:val="00002A1B"/>
    <w:rsid w:val="00014FB6"/>
    <w:rsid w:val="00017C6B"/>
    <w:rsid w:val="00023DAB"/>
    <w:rsid w:val="000336EA"/>
    <w:rsid w:val="00034B81"/>
    <w:rsid w:val="00036066"/>
    <w:rsid w:val="00043976"/>
    <w:rsid w:val="00046371"/>
    <w:rsid w:val="00057700"/>
    <w:rsid w:val="00062D63"/>
    <w:rsid w:val="000A4148"/>
    <w:rsid w:val="000B0D02"/>
    <w:rsid w:val="000B7613"/>
    <w:rsid w:val="000C583C"/>
    <w:rsid w:val="000D46F4"/>
    <w:rsid w:val="000E06CC"/>
    <w:rsid w:val="000E1342"/>
    <w:rsid w:val="001019E9"/>
    <w:rsid w:val="00102337"/>
    <w:rsid w:val="00103568"/>
    <w:rsid w:val="00112D2E"/>
    <w:rsid w:val="001301FE"/>
    <w:rsid w:val="00135CC8"/>
    <w:rsid w:val="00144C85"/>
    <w:rsid w:val="00147245"/>
    <w:rsid w:val="00160E70"/>
    <w:rsid w:val="00162A8D"/>
    <w:rsid w:val="00184072"/>
    <w:rsid w:val="0019110B"/>
    <w:rsid w:val="001973C9"/>
    <w:rsid w:val="001B3F42"/>
    <w:rsid w:val="001D1277"/>
    <w:rsid w:val="002073BE"/>
    <w:rsid w:val="00223C96"/>
    <w:rsid w:val="00250318"/>
    <w:rsid w:val="002612CD"/>
    <w:rsid w:val="00276956"/>
    <w:rsid w:val="002771F8"/>
    <w:rsid w:val="00285CC2"/>
    <w:rsid w:val="0029065C"/>
    <w:rsid w:val="002C0274"/>
    <w:rsid w:val="002C376E"/>
    <w:rsid w:val="002E033D"/>
    <w:rsid w:val="002E5B52"/>
    <w:rsid w:val="002F42D9"/>
    <w:rsid w:val="003031F1"/>
    <w:rsid w:val="0032195D"/>
    <w:rsid w:val="0033019A"/>
    <w:rsid w:val="0034092D"/>
    <w:rsid w:val="0035001A"/>
    <w:rsid w:val="00364E7D"/>
    <w:rsid w:val="00366F5D"/>
    <w:rsid w:val="003973ED"/>
    <w:rsid w:val="00397A83"/>
    <w:rsid w:val="003A34D0"/>
    <w:rsid w:val="003B6FF4"/>
    <w:rsid w:val="003D4EC7"/>
    <w:rsid w:val="003E2532"/>
    <w:rsid w:val="003E514C"/>
    <w:rsid w:val="003F4BA1"/>
    <w:rsid w:val="0040020C"/>
    <w:rsid w:val="0042049A"/>
    <w:rsid w:val="004237F1"/>
    <w:rsid w:val="00432968"/>
    <w:rsid w:val="0044166B"/>
    <w:rsid w:val="00442C38"/>
    <w:rsid w:val="004449B4"/>
    <w:rsid w:val="00461DE4"/>
    <w:rsid w:val="00473262"/>
    <w:rsid w:val="0047491D"/>
    <w:rsid w:val="00483F95"/>
    <w:rsid w:val="0048684B"/>
    <w:rsid w:val="00497BA6"/>
    <w:rsid w:val="004B6EB6"/>
    <w:rsid w:val="004C2F04"/>
    <w:rsid w:val="004D0B4A"/>
    <w:rsid w:val="004D4CF5"/>
    <w:rsid w:val="004F7FCA"/>
    <w:rsid w:val="00511730"/>
    <w:rsid w:val="00554B34"/>
    <w:rsid w:val="0056574C"/>
    <w:rsid w:val="00574611"/>
    <w:rsid w:val="00584B02"/>
    <w:rsid w:val="005A146B"/>
    <w:rsid w:val="005A5C87"/>
    <w:rsid w:val="005A7587"/>
    <w:rsid w:val="005B10B5"/>
    <w:rsid w:val="005B5A7B"/>
    <w:rsid w:val="005B5D87"/>
    <w:rsid w:val="005C2100"/>
    <w:rsid w:val="005D650C"/>
    <w:rsid w:val="005F06BF"/>
    <w:rsid w:val="00607661"/>
    <w:rsid w:val="00630791"/>
    <w:rsid w:val="00631A42"/>
    <w:rsid w:val="00640585"/>
    <w:rsid w:val="00645C38"/>
    <w:rsid w:val="00647EAE"/>
    <w:rsid w:val="00647FF0"/>
    <w:rsid w:val="006522B8"/>
    <w:rsid w:val="00661883"/>
    <w:rsid w:val="006712C5"/>
    <w:rsid w:val="00684BA5"/>
    <w:rsid w:val="00691C5E"/>
    <w:rsid w:val="00695222"/>
    <w:rsid w:val="0069528C"/>
    <w:rsid w:val="006B4BD3"/>
    <w:rsid w:val="006B69B2"/>
    <w:rsid w:val="006D0780"/>
    <w:rsid w:val="006F40D9"/>
    <w:rsid w:val="00705B69"/>
    <w:rsid w:val="00710457"/>
    <w:rsid w:val="00724BD5"/>
    <w:rsid w:val="007302A2"/>
    <w:rsid w:val="007435D3"/>
    <w:rsid w:val="00757EBB"/>
    <w:rsid w:val="00767A6B"/>
    <w:rsid w:val="007853CA"/>
    <w:rsid w:val="00791312"/>
    <w:rsid w:val="007936EF"/>
    <w:rsid w:val="007A0D66"/>
    <w:rsid w:val="007B413C"/>
    <w:rsid w:val="007D1CB5"/>
    <w:rsid w:val="007D1DB3"/>
    <w:rsid w:val="007E0F14"/>
    <w:rsid w:val="00805C49"/>
    <w:rsid w:val="00806701"/>
    <w:rsid w:val="008103E2"/>
    <w:rsid w:val="0082625F"/>
    <w:rsid w:val="00826B6E"/>
    <w:rsid w:val="008352D9"/>
    <w:rsid w:val="00836B52"/>
    <w:rsid w:val="008377FB"/>
    <w:rsid w:val="00846EE5"/>
    <w:rsid w:val="00863BE2"/>
    <w:rsid w:val="008672F7"/>
    <w:rsid w:val="00881E87"/>
    <w:rsid w:val="00894C72"/>
    <w:rsid w:val="008966F8"/>
    <w:rsid w:val="008B18CC"/>
    <w:rsid w:val="008C1189"/>
    <w:rsid w:val="008C5DAE"/>
    <w:rsid w:val="008F1301"/>
    <w:rsid w:val="008F3BAF"/>
    <w:rsid w:val="00901328"/>
    <w:rsid w:val="00917291"/>
    <w:rsid w:val="009257BB"/>
    <w:rsid w:val="009340AC"/>
    <w:rsid w:val="00970389"/>
    <w:rsid w:val="009709F1"/>
    <w:rsid w:val="00971B65"/>
    <w:rsid w:val="0097285A"/>
    <w:rsid w:val="00973EE3"/>
    <w:rsid w:val="009A2C80"/>
    <w:rsid w:val="009A53EC"/>
    <w:rsid w:val="009B20B5"/>
    <w:rsid w:val="009D6A37"/>
    <w:rsid w:val="009E0558"/>
    <w:rsid w:val="00A05CAB"/>
    <w:rsid w:val="00A064B2"/>
    <w:rsid w:val="00A12180"/>
    <w:rsid w:val="00A23ED2"/>
    <w:rsid w:val="00A325BA"/>
    <w:rsid w:val="00A40554"/>
    <w:rsid w:val="00A535A4"/>
    <w:rsid w:val="00A63658"/>
    <w:rsid w:val="00A6450D"/>
    <w:rsid w:val="00A646BA"/>
    <w:rsid w:val="00A71AE2"/>
    <w:rsid w:val="00A822E0"/>
    <w:rsid w:val="00A9669D"/>
    <w:rsid w:val="00AB57C6"/>
    <w:rsid w:val="00AB6429"/>
    <w:rsid w:val="00AD1046"/>
    <w:rsid w:val="00AF7B6B"/>
    <w:rsid w:val="00B01043"/>
    <w:rsid w:val="00B0197D"/>
    <w:rsid w:val="00B13EA8"/>
    <w:rsid w:val="00B178EF"/>
    <w:rsid w:val="00B25D81"/>
    <w:rsid w:val="00B3244F"/>
    <w:rsid w:val="00B35B60"/>
    <w:rsid w:val="00B6359F"/>
    <w:rsid w:val="00B71681"/>
    <w:rsid w:val="00BA6B3D"/>
    <w:rsid w:val="00BB0010"/>
    <w:rsid w:val="00BC1548"/>
    <w:rsid w:val="00BC2F45"/>
    <w:rsid w:val="00BC40E3"/>
    <w:rsid w:val="00BD5EA1"/>
    <w:rsid w:val="00BE2512"/>
    <w:rsid w:val="00C02157"/>
    <w:rsid w:val="00C12A77"/>
    <w:rsid w:val="00C331CA"/>
    <w:rsid w:val="00C7275C"/>
    <w:rsid w:val="00C751D7"/>
    <w:rsid w:val="00C81929"/>
    <w:rsid w:val="00C853F0"/>
    <w:rsid w:val="00C85A3B"/>
    <w:rsid w:val="00C87109"/>
    <w:rsid w:val="00C90213"/>
    <w:rsid w:val="00C96B3A"/>
    <w:rsid w:val="00CA2BBA"/>
    <w:rsid w:val="00CA5EBD"/>
    <w:rsid w:val="00CB42BD"/>
    <w:rsid w:val="00CB469E"/>
    <w:rsid w:val="00CD34F7"/>
    <w:rsid w:val="00CD4F47"/>
    <w:rsid w:val="00CD5872"/>
    <w:rsid w:val="00CF7F6D"/>
    <w:rsid w:val="00D0124B"/>
    <w:rsid w:val="00D044C1"/>
    <w:rsid w:val="00D057C7"/>
    <w:rsid w:val="00D248E7"/>
    <w:rsid w:val="00D31F1D"/>
    <w:rsid w:val="00D374FB"/>
    <w:rsid w:val="00D527BB"/>
    <w:rsid w:val="00D542AE"/>
    <w:rsid w:val="00D70176"/>
    <w:rsid w:val="00D7422A"/>
    <w:rsid w:val="00D94487"/>
    <w:rsid w:val="00DA2801"/>
    <w:rsid w:val="00DA5131"/>
    <w:rsid w:val="00DB1AE4"/>
    <w:rsid w:val="00DD2339"/>
    <w:rsid w:val="00DE14EA"/>
    <w:rsid w:val="00DE595E"/>
    <w:rsid w:val="00DF4AD1"/>
    <w:rsid w:val="00E144EC"/>
    <w:rsid w:val="00E15A6D"/>
    <w:rsid w:val="00E4611F"/>
    <w:rsid w:val="00E52098"/>
    <w:rsid w:val="00E53ACB"/>
    <w:rsid w:val="00E61E6E"/>
    <w:rsid w:val="00E74645"/>
    <w:rsid w:val="00E91079"/>
    <w:rsid w:val="00E978B0"/>
    <w:rsid w:val="00EA737E"/>
    <w:rsid w:val="00EB3193"/>
    <w:rsid w:val="00EB61CB"/>
    <w:rsid w:val="00EC3FCF"/>
    <w:rsid w:val="00ED0AA8"/>
    <w:rsid w:val="00ED28AA"/>
    <w:rsid w:val="00ED42EC"/>
    <w:rsid w:val="00ED6398"/>
    <w:rsid w:val="00EE0B8D"/>
    <w:rsid w:val="00F11B7C"/>
    <w:rsid w:val="00F33907"/>
    <w:rsid w:val="00F406B4"/>
    <w:rsid w:val="00F5459D"/>
    <w:rsid w:val="00F54D91"/>
    <w:rsid w:val="00F61357"/>
    <w:rsid w:val="00F6303C"/>
    <w:rsid w:val="00F64F5D"/>
    <w:rsid w:val="00F74B29"/>
    <w:rsid w:val="00F808CB"/>
    <w:rsid w:val="00F91CE6"/>
    <w:rsid w:val="00FA1922"/>
    <w:rsid w:val="00FA7D6C"/>
    <w:rsid w:val="00FB2336"/>
    <w:rsid w:val="00FC0991"/>
    <w:rsid w:val="00FC1ACB"/>
    <w:rsid w:val="00FE4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0EB3B9D6"/>
  <w15:chartTrackingRefBased/>
  <w15:docId w15:val="{AC3CED1A-15B2-480E-96A6-DB8C0F8A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ordiaUPC" w:eastAsia="Times New Roman" w:hAnsi="CordiaUPC" w:cs="Times New Roman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CordiaUP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631A4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22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11B7C"/>
    <w:pPr>
      <w:ind w:left="720"/>
      <w:contextualSpacing/>
    </w:pPr>
    <w:rPr>
      <w:rFonts w:cs="Angsana New"/>
      <w:szCs w:val="25"/>
    </w:rPr>
  </w:style>
  <w:style w:type="character" w:customStyle="1" w:styleId="HeaderChar">
    <w:name w:val="Header Char"/>
    <w:basedOn w:val="DefaultParagraphFont"/>
    <w:link w:val="Header"/>
    <w:uiPriority w:val="99"/>
    <w:rsid w:val="00B13EA8"/>
    <w:rPr>
      <w:rFonts w:cs="CordiaUPC"/>
    </w:rPr>
  </w:style>
  <w:style w:type="table" w:styleId="TableGrid">
    <w:name w:val="Table Grid"/>
    <w:basedOn w:val="TableNormal"/>
    <w:uiPriority w:val="39"/>
    <w:rsid w:val="000E06CC"/>
    <w:rPr>
      <w:rFonts w:asciiTheme="minorHAnsi" w:eastAsiaTheme="minorHAnsi" w:hAnsiTheme="minorHAnsi" w:cstheme="minorBidi"/>
      <w:sz w:val="22"/>
      <w:szCs w:val="28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647EAE"/>
    <w:rPr>
      <w:rFonts w:cs="CordiaUPC"/>
    </w:rPr>
  </w:style>
  <w:style w:type="paragraph" w:customStyle="1" w:styleId="BasicParagraph">
    <w:name w:val="[Basic Paragraph]"/>
    <w:basedOn w:val="Normal"/>
    <w:uiPriority w:val="99"/>
    <w:rsid w:val="00647EAE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8</Pages>
  <Words>6510</Words>
  <Characters>37111</Characters>
  <Application>Microsoft Office Word</Application>
  <DocSecurity>0</DocSecurity>
  <Lines>309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แบบรายงานการวิจัยฉบับสมบูรณ์</vt:lpstr>
    </vt:vector>
  </TitlesOfParts>
  <Company>SUT</Company>
  <LinksUpToDate>false</LinksUpToDate>
  <CharactersWithSpaces>4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รายงานการวิจัยฉบับสมบูรณ์</dc:title>
  <dc:subject/>
  <dc:creator>svc</dc:creator>
  <cp:keywords/>
  <dc:description/>
  <cp:lastModifiedBy>Sasiphatson  Pinyanitirot</cp:lastModifiedBy>
  <cp:revision>7</cp:revision>
  <cp:lastPrinted>2024-03-18T08:00:00Z</cp:lastPrinted>
  <dcterms:created xsi:type="dcterms:W3CDTF">2024-03-18T08:01:00Z</dcterms:created>
  <dcterms:modified xsi:type="dcterms:W3CDTF">2024-08-15T04:34:00Z</dcterms:modified>
</cp:coreProperties>
</file>